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82194" w14:textId="77777777" w:rsidR="001C146F" w:rsidRDefault="00570380" w:rsidP="001C146F">
      <w:pPr>
        <w:rPr>
          <w:rFonts w:cs="Arial"/>
          <w:szCs w:val="32"/>
        </w:rPr>
      </w:pPr>
      <w:r>
        <w:br/>
      </w:r>
      <w:r w:rsidR="001C146F">
        <w:rPr>
          <w:rFonts w:cs="Arial"/>
          <w:noProof/>
          <w:lang w:val="en-NZ" w:eastAsia="en-NZ"/>
        </w:rPr>
        <w:drawing>
          <wp:anchor distT="0" distB="0" distL="114300" distR="114300" simplePos="0" relativeHeight="251789312" behindDoc="0" locked="0" layoutInCell="1" allowOverlap="1" wp14:anchorId="663BC1B5" wp14:editId="75DF2077">
            <wp:simplePos x="0" y="0"/>
            <wp:positionH relativeFrom="column">
              <wp:posOffset>-245660</wp:posOffset>
            </wp:positionH>
            <wp:positionV relativeFrom="paragraph">
              <wp:posOffset>0</wp:posOffset>
            </wp:positionV>
            <wp:extent cx="4060672" cy="794479"/>
            <wp:effectExtent l="0" t="0" r="0" b="8255"/>
            <wp:wrapNone/>
            <wp:docPr id="289491307" name="Picture 289491307" descr="Logo - Whaikaha - Ministry of Disabled Peo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" name="Whaikaha -Ministry of Disabled People -logo - small siz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0672" cy="7944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70880" behindDoc="0" locked="0" layoutInCell="1" allowOverlap="1" wp14:anchorId="4BFD74C0" wp14:editId="0316A9D9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2CEC8E" w14:textId="77777777" w:rsidR="001C146F" w:rsidRDefault="001C146F" w:rsidP="001C146F">
      <w:pPr>
        <w:rPr>
          <w:rFonts w:cs="Arial"/>
          <w:szCs w:val="32"/>
        </w:rPr>
      </w:pPr>
    </w:p>
    <w:p w14:paraId="247BC97F" w14:textId="77777777" w:rsidR="001C146F" w:rsidRDefault="001C146F" w:rsidP="001C146F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3BEDD2AC" w14:textId="77777777" w:rsidR="001C146F" w:rsidRDefault="001C146F" w:rsidP="001C146F">
      <w:pPr>
        <w:rPr>
          <w:rFonts w:cs="Arial"/>
          <w:szCs w:val="32"/>
        </w:rPr>
      </w:pPr>
    </w:p>
    <w:p w14:paraId="2DB7D98A" w14:textId="77777777" w:rsidR="001C146F" w:rsidRDefault="001C146F" w:rsidP="001C146F">
      <w:pPr>
        <w:rPr>
          <w:rFonts w:cs="Arial"/>
          <w:szCs w:val="32"/>
        </w:rPr>
      </w:pPr>
    </w:p>
    <w:p w14:paraId="012160CC" w14:textId="77777777" w:rsidR="001C146F" w:rsidRDefault="001C146F" w:rsidP="001C146F">
      <w:pPr>
        <w:ind w:left="0"/>
        <w:rPr>
          <w:rFonts w:cs="Arial"/>
          <w:b/>
          <w:sz w:val="60"/>
          <w:szCs w:val="60"/>
        </w:rPr>
      </w:pPr>
    </w:p>
    <w:p w14:paraId="788B2788" w14:textId="2E96137A" w:rsidR="001C146F" w:rsidRDefault="000C7976" w:rsidP="001C146F">
      <w:pPr>
        <w:pStyle w:val="Title"/>
      </w:pPr>
      <w:r>
        <w:rPr>
          <w:noProof/>
        </w:rPr>
        <w:drawing>
          <wp:anchor distT="0" distB="0" distL="114300" distR="114300" simplePos="0" relativeHeight="251910144" behindDoc="0" locked="0" layoutInCell="1" allowOverlap="1" wp14:anchorId="795E2219" wp14:editId="7EDACDD5">
            <wp:simplePos x="0" y="0"/>
            <wp:positionH relativeFrom="column">
              <wp:posOffset>1115695</wp:posOffset>
            </wp:positionH>
            <wp:positionV relativeFrom="paragraph">
              <wp:posOffset>1283788</wp:posOffset>
            </wp:positionV>
            <wp:extent cx="3576917" cy="3576917"/>
            <wp:effectExtent l="0" t="0" r="0" b="0"/>
            <wp:wrapNone/>
            <wp:docPr id="1824969329" name="Picture 1" descr="Image of two hands one passing money to the oth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69329" name="Picture 1" descr="Image of two hands one passing money to the other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6917" cy="35769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t xml:space="preserve">A guide for </w:t>
      </w:r>
      <w:r w:rsidR="0007288E">
        <w:t xml:space="preserve">how </w:t>
      </w:r>
      <w:r w:rsidR="00926B6E">
        <w:t>you can</w:t>
      </w:r>
      <w:r w:rsidR="0007288E">
        <w:t xml:space="preserve"> </w:t>
      </w:r>
      <w:r w:rsidR="001C146F">
        <w:t>us</w:t>
      </w:r>
      <w:r w:rsidR="0007288E">
        <w:t>e</w:t>
      </w:r>
      <w:r w:rsidR="001C146F">
        <w:t xml:space="preserve"> </w:t>
      </w:r>
      <w:r w:rsidR="001C146F">
        <w:br/>
        <w:t>disability funding</w:t>
      </w:r>
    </w:p>
    <w:p w14:paraId="0D7879CE" w14:textId="5745DF58" w:rsidR="001C146F" w:rsidRDefault="001C146F" w:rsidP="001C146F">
      <w:pPr>
        <w:pStyle w:val="Title"/>
      </w:pPr>
    </w:p>
    <w:p w14:paraId="61E59A57" w14:textId="77777777" w:rsidR="001C146F" w:rsidRDefault="001C146F" w:rsidP="001C146F">
      <w:pPr>
        <w:pStyle w:val="Title"/>
      </w:pPr>
    </w:p>
    <w:p w14:paraId="405EF8E3" w14:textId="77777777" w:rsidR="001C146F" w:rsidRDefault="001C146F" w:rsidP="001C146F">
      <w:pPr>
        <w:pStyle w:val="Title"/>
      </w:pPr>
    </w:p>
    <w:p w14:paraId="167EEAEB" w14:textId="77777777" w:rsidR="001C146F" w:rsidRDefault="001C146F" w:rsidP="001C146F">
      <w:pPr>
        <w:pStyle w:val="Title"/>
      </w:pPr>
    </w:p>
    <w:p w14:paraId="2B8757C0" w14:textId="5267DAE9" w:rsidR="001C146F" w:rsidRPr="00CB1976" w:rsidRDefault="001C146F" w:rsidP="00CB1976">
      <w:pPr>
        <w:pStyle w:val="Datepublished"/>
      </w:pPr>
      <w:r w:rsidRPr="008D2B0A">
        <w:br/>
      </w:r>
      <w:r w:rsidRPr="008D2B0A">
        <w:br/>
        <w:t xml:space="preserve">Published: </w:t>
      </w:r>
      <w:r w:rsidR="005D7523">
        <w:t>August</w:t>
      </w:r>
      <w:r w:rsidRPr="008D2B0A">
        <w:t xml:space="preserve"> 2023</w:t>
      </w:r>
    </w:p>
    <w:p w14:paraId="023E2863" w14:textId="77777777" w:rsidR="001C146F" w:rsidRPr="00D60EB6" w:rsidRDefault="001C146F" w:rsidP="001C146F">
      <w:pPr>
        <w:pStyle w:val="Heading1"/>
      </w:pPr>
      <w:r>
        <w:lastRenderedPageBreak/>
        <w:t>What you will find in here</w:t>
      </w:r>
    </w:p>
    <w:p w14:paraId="25A003F5" w14:textId="77777777" w:rsidR="001C146F" w:rsidRPr="00D60EB6" w:rsidRDefault="001C146F" w:rsidP="001C146F">
      <w:pPr>
        <w:spacing w:after="120"/>
      </w:pPr>
    </w:p>
    <w:p w14:paraId="06C48502" w14:textId="590EE094" w:rsidR="001C146F" w:rsidRPr="00D60EB6" w:rsidRDefault="006B67DE" w:rsidP="001C146F">
      <w:pPr>
        <w:tabs>
          <w:tab w:val="left" w:leader="dot" w:pos="7938"/>
        </w:tabs>
        <w:ind w:left="6804"/>
        <w:jc w:val="center"/>
        <w:rPr>
          <w:rFonts w:eastAsia="Calibri" w:cs="Arial"/>
          <w:b/>
          <w:bCs/>
          <w:szCs w:val="32"/>
          <w:lang w:val="en-US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2056576" behindDoc="0" locked="0" layoutInCell="1" allowOverlap="1" wp14:anchorId="3A201B46" wp14:editId="3E1B3781">
            <wp:simplePos x="0" y="0"/>
            <wp:positionH relativeFrom="margin">
              <wp:posOffset>53340</wp:posOffset>
            </wp:positionH>
            <wp:positionV relativeFrom="paragraph">
              <wp:posOffset>199390</wp:posOffset>
            </wp:positionV>
            <wp:extent cx="1069975" cy="1069975"/>
            <wp:effectExtent l="0" t="0" r="0" b="0"/>
            <wp:wrapThrough wrapText="bothSides">
              <wp:wrapPolygon edited="0">
                <wp:start x="9230" y="0"/>
                <wp:lineTo x="7948" y="1538"/>
                <wp:lineTo x="6922" y="3333"/>
                <wp:lineTo x="6922" y="4358"/>
                <wp:lineTo x="2820" y="6666"/>
                <wp:lineTo x="1538" y="7691"/>
                <wp:lineTo x="513" y="13845"/>
                <wp:lineTo x="769" y="18203"/>
                <wp:lineTo x="4102" y="20767"/>
                <wp:lineTo x="5640" y="21280"/>
                <wp:lineTo x="16665" y="21280"/>
                <wp:lineTo x="17690" y="20767"/>
                <wp:lineTo x="20510" y="17690"/>
                <wp:lineTo x="21023" y="13845"/>
                <wp:lineTo x="19741" y="7948"/>
                <wp:lineTo x="14357" y="3846"/>
                <wp:lineTo x="13332" y="1538"/>
                <wp:lineTo x="12050" y="0"/>
                <wp:lineTo x="9230" y="0"/>
              </wp:wrapPolygon>
            </wp:wrapThrough>
            <wp:docPr id="895493651" name="Picture 8954936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493651" name="Picture 8954936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9975" cy="1069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 w:rsidRPr="00D60EB6">
        <w:rPr>
          <w:rFonts w:eastAsia="Calibri" w:cs="Arial"/>
          <w:b/>
          <w:bCs/>
          <w:szCs w:val="32"/>
          <w:lang w:val="en-US"/>
        </w:rPr>
        <w:t>Page number:</w:t>
      </w:r>
    </w:p>
    <w:p w14:paraId="57C639B5" w14:textId="5FA85D44" w:rsidR="001C146F" w:rsidRPr="000E0B73" w:rsidRDefault="001C146F" w:rsidP="000E0B73">
      <w:pPr>
        <w:rPr>
          <w:rFonts w:eastAsia="Calibri"/>
          <w:sz w:val="26"/>
          <w:szCs w:val="32"/>
          <w:lang w:val="en-US"/>
        </w:rPr>
      </w:pPr>
    </w:p>
    <w:p w14:paraId="6AA0B6C2" w14:textId="522F24A3" w:rsidR="001C146F" w:rsidRDefault="001C146F" w:rsidP="001C146F">
      <w:pPr>
        <w:pStyle w:val="contentspage"/>
      </w:pPr>
    </w:p>
    <w:p w14:paraId="329020CC" w14:textId="77B099D0" w:rsidR="001C146F" w:rsidRPr="001E7A5B" w:rsidRDefault="00941E74" w:rsidP="001C146F">
      <w:pPr>
        <w:pStyle w:val="contentspage"/>
      </w:pPr>
      <w:hyperlink w:anchor="_What_this_guide" w:history="1">
        <w:r w:rsidR="001C146F" w:rsidRPr="00381875">
          <w:t xml:space="preserve">What this </w:t>
        </w:r>
        <w:r w:rsidR="000E0B73" w:rsidRPr="00381875">
          <w:t>guide</w:t>
        </w:r>
        <w:r w:rsidR="001C146F" w:rsidRPr="00381875">
          <w:t xml:space="preserve"> is about</w:t>
        </w:r>
      </w:hyperlink>
      <w:r w:rsidR="001C146F">
        <w:tab/>
      </w:r>
      <w:r w:rsidR="00DC40E1">
        <w:t>3</w:t>
      </w:r>
    </w:p>
    <w:p w14:paraId="5E46F04C" w14:textId="191CF1C8" w:rsidR="001C146F" w:rsidRPr="00DC40E1" w:rsidRDefault="006B67DE" w:rsidP="00DC40E1">
      <w:pPr>
        <w:pStyle w:val="contentspage"/>
      </w:pPr>
      <w:r w:rsidRPr="006528A9">
        <w:rPr>
          <w:noProof/>
          <w:lang w:val="en-NZ" w:eastAsia="en-NZ"/>
        </w:rPr>
        <w:drawing>
          <wp:anchor distT="0" distB="0" distL="114300" distR="114300" simplePos="0" relativeHeight="252058624" behindDoc="0" locked="0" layoutInCell="1" allowOverlap="1" wp14:anchorId="3B262FEB" wp14:editId="06743205">
            <wp:simplePos x="0" y="0"/>
            <wp:positionH relativeFrom="margin">
              <wp:align>left</wp:align>
            </wp:positionH>
            <wp:positionV relativeFrom="paragraph">
              <wp:posOffset>296545</wp:posOffset>
            </wp:positionV>
            <wp:extent cx="1219200" cy="971474"/>
            <wp:effectExtent l="0" t="0" r="0" b="635"/>
            <wp:wrapNone/>
            <wp:docPr id="558885994" name="Picture 5588859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885994" name="Picture 5588859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971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7D8AAB" w14:textId="504C45C2" w:rsidR="001C146F" w:rsidRPr="007D66D6" w:rsidRDefault="001C146F" w:rsidP="00DC40E1">
      <w:pPr>
        <w:pStyle w:val="contentspage"/>
      </w:pPr>
    </w:p>
    <w:p w14:paraId="053DB404" w14:textId="3FD4FB66" w:rsidR="001C146F" w:rsidRPr="00381875" w:rsidRDefault="00941E74" w:rsidP="00381875">
      <w:pPr>
        <w:pStyle w:val="contentspage"/>
      </w:pPr>
      <w:hyperlink w:anchor="_What_disability_funding" w:history="1">
        <w:r w:rsidR="001C146F" w:rsidRPr="00381875">
          <w:rPr>
            <w:rStyle w:val="Hyperlink"/>
            <w:color w:val="auto"/>
            <w:u w:val="none"/>
          </w:rPr>
          <w:t>What disability funding is for</w:t>
        </w:r>
      </w:hyperlink>
      <w:r w:rsidR="001C146F" w:rsidRPr="00381875">
        <w:tab/>
      </w:r>
      <w:r w:rsidR="00DC40E1" w:rsidRPr="00381875">
        <w:t>4</w:t>
      </w:r>
    </w:p>
    <w:p w14:paraId="2B2FB487" w14:textId="2DE8C5ED" w:rsidR="001C146F" w:rsidRPr="00381875" w:rsidRDefault="001C146F" w:rsidP="00381875">
      <w:pPr>
        <w:pStyle w:val="contentspage"/>
      </w:pPr>
    </w:p>
    <w:p w14:paraId="602D65EC" w14:textId="55FDE99E" w:rsidR="001C146F" w:rsidRPr="00381875" w:rsidRDefault="008E6A30" w:rsidP="00381875">
      <w:pPr>
        <w:pStyle w:val="contentspage"/>
      </w:pPr>
      <w:r w:rsidRPr="00381875">
        <w:rPr>
          <w:noProof/>
        </w:rPr>
        <w:drawing>
          <wp:anchor distT="0" distB="0" distL="114300" distR="114300" simplePos="0" relativeHeight="251892736" behindDoc="0" locked="0" layoutInCell="1" allowOverlap="1" wp14:anchorId="2AF5B15F" wp14:editId="37DECAE9">
            <wp:simplePos x="0" y="0"/>
            <wp:positionH relativeFrom="margin">
              <wp:align>left</wp:align>
            </wp:positionH>
            <wp:positionV relativeFrom="paragraph">
              <wp:posOffset>70485</wp:posOffset>
            </wp:positionV>
            <wp:extent cx="1069975" cy="1069975"/>
            <wp:effectExtent l="0" t="0" r="0" b="0"/>
            <wp:wrapNone/>
            <wp:docPr id="927937902" name="Picture 9279379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937902" name="Picture 9279379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975" cy="106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AC087E" w14:textId="4E192101" w:rsidR="001C146F" w:rsidRPr="00381875" w:rsidRDefault="00381875" w:rsidP="00381875">
      <w:pPr>
        <w:pStyle w:val="contentspage"/>
        <w:rPr>
          <w:rStyle w:val="Hyperlink"/>
          <w:color w:val="auto"/>
          <w:u w:val="none"/>
        </w:rPr>
      </w:pPr>
      <w:r w:rsidRPr="00381875">
        <w:fldChar w:fldCharType="begin"/>
      </w:r>
      <w:r w:rsidRPr="00381875">
        <w:instrText>HYPERLINK  \l "_How_government_disability"</w:instrText>
      </w:r>
      <w:r w:rsidRPr="00381875">
        <w:fldChar w:fldCharType="separate"/>
      </w:r>
      <w:r w:rsidR="001C146F" w:rsidRPr="00381875">
        <w:rPr>
          <w:rStyle w:val="Hyperlink"/>
          <w:color w:val="auto"/>
          <w:u w:val="none"/>
        </w:rPr>
        <w:t xml:space="preserve">How government disability </w:t>
      </w:r>
    </w:p>
    <w:p w14:paraId="0ACEA9FC" w14:textId="0FC1F4A0" w:rsidR="001C146F" w:rsidRPr="00381875" w:rsidRDefault="001C146F" w:rsidP="00381875">
      <w:pPr>
        <w:pStyle w:val="contentspage"/>
      </w:pPr>
      <w:r w:rsidRPr="00381875">
        <w:rPr>
          <w:rStyle w:val="Hyperlink"/>
          <w:color w:val="auto"/>
          <w:u w:val="none"/>
        </w:rPr>
        <w:t>funding works</w:t>
      </w:r>
      <w:r w:rsidR="00381875" w:rsidRPr="00381875">
        <w:fldChar w:fldCharType="end"/>
      </w:r>
      <w:r w:rsidRPr="00381875">
        <w:tab/>
        <w:t>7</w:t>
      </w:r>
    </w:p>
    <w:p w14:paraId="355BE4B7" w14:textId="78D93C3E" w:rsidR="001C146F" w:rsidRPr="00381875" w:rsidRDefault="008E6A30" w:rsidP="00381875">
      <w:pPr>
        <w:pStyle w:val="contentspage"/>
      </w:pPr>
      <w:r w:rsidRPr="00381875">
        <w:rPr>
          <w:noProof/>
        </w:rPr>
        <w:drawing>
          <wp:anchor distT="0" distB="0" distL="114300" distR="114300" simplePos="0" relativeHeight="252060672" behindDoc="0" locked="0" layoutInCell="1" allowOverlap="1" wp14:anchorId="473C94C3" wp14:editId="46B6A694">
            <wp:simplePos x="0" y="0"/>
            <wp:positionH relativeFrom="margin">
              <wp:posOffset>59055</wp:posOffset>
            </wp:positionH>
            <wp:positionV relativeFrom="paragraph">
              <wp:posOffset>217805</wp:posOffset>
            </wp:positionV>
            <wp:extent cx="921834" cy="1001609"/>
            <wp:effectExtent l="0" t="0" r="5715" b="1905"/>
            <wp:wrapNone/>
            <wp:docPr id="465292252" name="Picture 4652922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292252" name="Picture 4652922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1834" cy="10016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6214DA" w14:textId="1B59D3A6" w:rsidR="001C146F" w:rsidRPr="00381875" w:rsidRDefault="00381875" w:rsidP="00381875">
      <w:pPr>
        <w:pStyle w:val="contentspage"/>
        <w:rPr>
          <w:rStyle w:val="Hyperlink"/>
          <w:color w:val="auto"/>
          <w:u w:val="none"/>
        </w:rPr>
      </w:pPr>
      <w:r w:rsidRPr="00381875">
        <w:fldChar w:fldCharType="begin"/>
      </w:r>
      <w:r w:rsidRPr="00381875">
        <w:instrText>HYPERLINK  \l "_Individualised_Funding_Hosts"</w:instrText>
      </w:r>
      <w:r w:rsidRPr="00381875">
        <w:fldChar w:fldCharType="separate"/>
      </w:r>
    </w:p>
    <w:p w14:paraId="4AC6B6E7" w14:textId="31D565CE" w:rsidR="001C146F" w:rsidRPr="00381875" w:rsidRDefault="000E0B73" w:rsidP="00381875">
      <w:pPr>
        <w:pStyle w:val="contentspage"/>
      </w:pPr>
      <w:r w:rsidRPr="00381875">
        <w:rPr>
          <w:rStyle w:val="Hyperlink"/>
          <w:color w:val="auto"/>
          <w:u w:val="none"/>
        </w:rPr>
        <w:t>Individualised Funding Hosts</w:t>
      </w:r>
      <w:r w:rsidR="00381875" w:rsidRPr="00381875">
        <w:fldChar w:fldCharType="end"/>
      </w:r>
      <w:r w:rsidR="001C146F" w:rsidRPr="00381875">
        <w:tab/>
        <w:t>8</w:t>
      </w:r>
    </w:p>
    <w:p w14:paraId="44638F3D" w14:textId="0FC0F73B" w:rsidR="001C146F" w:rsidRPr="00381875" w:rsidRDefault="001C146F" w:rsidP="00381875">
      <w:pPr>
        <w:pStyle w:val="contentspage"/>
      </w:pPr>
    </w:p>
    <w:p w14:paraId="3A7AF067" w14:textId="3722C109" w:rsidR="001C146F" w:rsidRPr="00381875" w:rsidRDefault="008E6A30" w:rsidP="00381875">
      <w:pPr>
        <w:pStyle w:val="contentspage"/>
      </w:pPr>
      <w:r w:rsidRPr="00381875">
        <w:rPr>
          <w:noProof/>
        </w:rPr>
        <w:drawing>
          <wp:anchor distT="0" distB="0" distL="114300" distR="114300" simplePos="0" relativeHeight="252062720" behindDoc="0" locked="0" layoutInCell="1" allowOverlap="1" wp14:anchorId="64AFDF95" wp14:editId="50AC3935">
            <wp:simplePos x="0" y="0"/>
            <wp:positionH relativeFrom="margin">
              <wp:posOffset>121920</wp:posOffset>
            </wp:positionH>
            <wp:positionV relativeFrom="paragraph">
              <wp:posOffset>10795</wp:posOffset>
            </wp:positionV>
            <wp:extent cx="740662" cy="1104900"/>
            <wp:effectExtent l="0" t="0" r="2540" b="0"/>
            <wp:wrapNone/>
            <wp:docPr id="1897338451" name="Picture 18973384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338451" name="Picture 18973384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0662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655FB6" w14:textId="79F4EB08" w:rsidR="001C146F" w:rsidRPr="00381875" w:rsidRDefault="00941E74" w:rsidP="00381875">
      <w:pPr>
        <w:pStyle w:val="contentspage"/>
      </w:pPr>
      <w:hyperlink w:anchor="_Individual_Service_Plans" w:history="1">
        <w:r w:rsidR="001C146F" w:rsidRPr="00381875">
          <w:rPr>
            <w:rStyle w:val="Hyperlink"/>
            <w:color w:val="auto"/>
            <w:u w:val="none"/>
          </w:rPr>
          <w:t xml:space="preserve">Individual </w:t>
        </w:r>
        <w:r w:rsidR="000E0B73" w:rsidRPr="00381875">
          <w:rPr>
            <w:rStyle w:val="Hyperlink"/>
            <w:color w:val="auto"/>
            <w:u w:val="none"/>
          </w:rPr>
          <w:t>S</w:t>
        </w:r>
        <w:r w:rsidR="001C146F" w:rsidRPr="00381875">
          <w:rPr>
            <w:rStyle w:val="Hyperlink"/>
            <w:color w:val="auto"/>
            <w:u w:val="none"/>
          </w:rPr>
          <w:t xml:space="preserve">ervice </w:t>
        </w:r>
        <w:r w:rsidR="000E0B73" w:rsidRPr="00381875">
          <w:rPr>
            <w:rStyle w:val="Hyperlink"/>
            <w:color w:val="auto"/>
            <w:u w:val="none"/>
          </w:rPr>
          <w:t>P</w:t>
        </w:r>
        <w:r w:rsidR="001C146F" w:rsidRPr="00381875">
          <w:rPr>
            <w:rStyle w:val="Hyperlink"/>
            <w:color w:val="auto"/>
            <w:u w:val="none"/>
          </w:rPr>
          <w:t>lans</w:t>
        </w:r>
      </w:hyperlink>
      <w:r w:rsidR="001C146F" w:rsidRPr="00381875">
        <w:tab/>
        <w:t>1</w:t>
      </w:r>
      <w:r w:rsidR="00DC40E1" w:rsidRPr="00381875">
        <w:t>0</w:t>
      </w:r>
    </w:p>
    <w:p w14:paraId="611576BF" w14:textId="653F534E" w:rsidR="001C146F" w:rsidRPr="00381875" w:rsidRDefault="001C146F" w:rsidP="00381875">
      <w:pPr>
        <w:pStyle w:val="contentspage"/>
      </w:pPr>
    </w:p>
    <w:p w14:paraId="2986FAD1" w14:textId="7E4C34F4" w:rsidR="00DC40E1" w:rsidRPr="00381875" w:rsidRDefault="006B67DE" w:rsidP="00381875">
      <w:pPr>
        <w:pStyle w:val="contentspage"/>
      </w:pPr>
      <w:r w:rsidRPr="00381875">
        <w:rPr>
          <w:noProof/>
        </w:rPr>
        <w:drawing>
          <wp:anchor distT="0" distB="0" distL="114300" distR="114300" simplePos="0" relativeHeight="251891712" behindDoc="0" locked="0" layoutInCell="1" allowOverlap="1" wp14:anchorId="24ADDDAF" wp14:editId="47183344">
            <wp:simplePos x="0" y="0"/>
            <wp:positionH relativeFrom="margin">
              <wp:posOffset>-60960</wp:posOffset>
            </wp:positionH>
            <wp:positionV relativeFrom="paragraph">
              <wp:posOffset>260985</wp:posOffset>
            </wp:positionV>
            <wp:extent cx="1061410" cy="1061410"/>
            <wp:effectExtent l="0" t="0" r="0" b="5715"/>
            <wp:wrapNone/>
            <wp:docPr id="1423261804" name="Picture 14232618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261804" name="Picture 14232618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1410" cy="106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8040FA" w14:textId="7E041951" w:rsidR="00DC40E1" w:rsidRPr="00381875" w:rsidRDefault="00941E74" w:rsidP="00381875">
      <w:pPr>
        <w:pStyle w:val="contentspage"/>
      </w:pPr>
      <w:hyperlink w:anchor="_Rules_for_spending" w:history="1">
        <w:r w:rsidR="00DC40E1" w:rsidRPr="00381875">
          <w:rPr>
            <w:rStyle w:val="Hyperlink"/>
            <w:color w:val="auto"/>
            <w:u w:val="none"/>
          </w:rPr>
          <w:t xml:space="preserve">Rules for spending disability </w:t>
        </w:r>
        <w:r w:rsidR="00DC40E1" w:rsidRPr="00381875">
          <w:rPr>
            <w:rStyle w:val="Hyperlink"/>
            <w:color w:val="auto"/>
            <w:u w:val="none"/>
          </w:rPr>
          <w:br/>
          <w:t>funding</w:t>
        </w:r>
      </w:hyperlink>
      <w:r w:rsidR="00DC40E1" w:rsidRPr="00381875">
        <w:tab/>
        <w:t>12</w:t>
      </w:r>
    </w:p>
    <w:p w14:paraId="0F796EFB" w14:textId="77777777" w:rsidR="001C146F" w:rsidRPr="00381875" w:rsidRDefault="001C146F" w:rsidP="00381875">
      <w:pPr>
        <w:pStyle w:val="contentspage"/>
      </w:pPr>
    </w:p>
    <w:p w14:paraId="3DE78B05" w14:textId="1828E746" w:rsidR="001C146F" w:rsidRPr="00DC40E1" w:rsidRDefault="001C146F" w:rsidP="00DC40E1">
      <w:pPr>
        <w:tabs>
          <w:tab w:val="left" w:leader="dot" w:pos="7938"/>
        </w:tabs>
        <w:ind w:left="6804"/>
        <w:jc w:val="center"/>
        <w:rPr>
          <w:rFonts w:eastAsia="Calibri" w:cs="Arial"/>
          <w:b/>
          <w:bCs/>
          <w:szCs w:val="32"/>
          <w:lang w:val="en-US"/>
        </w:rPr>
      </w:pPr>
      <w:r w:rsidRPr="00D60EB6">
        <w:rPr>
          <w:rFonts w:eastAsia="Calibri" w:cs="Arial"/>
          <w:b/>
          <w:bCs/>
          <w:szCs w:val="32"/>
          <w:lang w:val="en-US"/>
        </w:rPr>
        <w:lastRenderedPageBreak/>
        <w:t>Page number:</w:t>
      </w:r>
    </w:p>
    <w:p w14:paraId="2E395693" w14:textId="3FBD63E9" w:rsidR="001C146F" w:rsidRPr="00DC40E1" w:rsidRDefault="001C146F" w:rsidP="00DC40E1">
      <w:pPr>
        <w:pStyle w:val="contentspage"/>
        <w:rPr>
          <w:rFonts w:eastAsia="Calibri"/>
          <w:sz w:val="26"/>
          <w:lang w:val="en-US"/>
        </w:rPr>
      </w:pPr>
    </w:p>
    <w:p w14:paraId="68BB0E4E" w14:textId="63CAF06C" w:rsidR="001C146F" w:rsidRPr="00381875" w:rsidRDefault="001C2085" w:rsidP="00381875">
      <w:pPr>
        <w:pStyle w:val="contentspage"/>
      </w:pPr>
      <w:r w:rsidRPr="00381875">
        <w:rPr>
          <w:noProof/>
        </w:rPr>
        <mc:AlternateContent>
          <mc:Choice Requires="wpg">
            <w:drawing>
              <wp:anchor distT="0" distB="0" distL="114300" distR="114300" simplePos="0" relativeHeight="252064768" behindDoc="0" locked="0" layoutInCell="1" allowOverlap="1" wp14:anchorId="03ECAAF1" wp14:editId="4F2B06F0">
                <wp:simplePos x="0" y="0"/>
                <wp:positionH relativeFrom="margin">
                  <wp:align>left</wp:align>
                </wp:positionH>
                <wp:positionV relativeFrom="paragraph">
                  <wp:posOffset>95885</wp:posOffset>
                </wp:positionV>
                <wp:extent cx="1479395" cy="876919"/>
                <wp:effectExtent l="0" t="0" r="6985" b="0"/>
                <wp:wrapNone/>
                <wp:docPr id="830215176" name="Group 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9395" cy="876919"/>
                          <a:chOff x="0" y="0"/>
                          <a:chExt cx="2215004" cy="1308239"/>
                        </a:xfrm>
                      </wpg:grpSpPr>
                      <wpg:grpSp>
                        <wpg:cNvPr id="1768774566" name="Group 24"/>
                        <wpg:cNvGrpSpPr/>
                        <wpg:grpSpPr>
                          <a:xfrm>
                            <a:off x="0" y="0"/>
                            <a:ext cx="2051824" cy="1308239"/>
                            <a:chOff x="0" y="0"/>
                            <a:chExt cx="1776622" cy="1085447"/>
                          </a:xfrm>
                        </wpg:grpSpPr>
                        <pic:pic xmlns:pic="http://schemas.openxmlformats.org/drawingml/2006/picture">
                          <pic:nvPicPr>
                            <pic:cNvPr id="994082692" name="Picture 994082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344930" cy="95059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52131777" name="Picture 65213177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34537" y="66907"/>
                              <a:ext cx="1442085" cy="10185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57387623" name="Graphic 157387623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20644" y="200722"/>
                            <a:ext cx="594360" cy="5943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67C7D9" id="Group 42" o:spid="_x0000_s1026" alt="&quot;&quot;" style="position:absolute;margin-left:0;margin-top:7.55pt;width:116.5pt;height:69.05pt;z-index:252064768;mso-position-horizontal:left;mso-position-horizontal-relative:margin;mso-width-relative:margin;mso-height-relative:margin" coordsize="22150,13082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">
                <v:group id="Group 24" o:spid="_x0000_s1027" style="position:absolute;width:20518;height:13082" coordsize="17766,10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994082692" o:spid="_x0000_s1028" type="#_x0000_t75" style="position:absolute;width:13449;height:9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">
                    <v:imagedata r:id="rId25" o:title=""/>
                  </v:shape>
                  <v:shape id="Picture 652131777" o:spid="_x0000_s1029" type="#_x0000_t75" style="position:absolute;left:3345;top:669;width:14421;height:10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">
                    <v:imagedata r:id="rId26" o:title=""/>
                  </v:shape>
                </v:group>
                <v:shape id="Graphic 157387623" o:spid="_x0000_s1030" type="#_x0000_t75" alt="Close with solid fill" style="position:absolute;left:16206;top:2007;width:5944;height:59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">
                  <v:imagedata r:id="rId27" o:title="Close with solid fill"/>
                </v:shape>
                <w10:wrap anchorx="margin"/>
              </v:group>
            </w:pict>
          </mc:Fallback>
        </mc:AlternateContent>
      </w:r>
    </w:p>
    <w:p w14:paraId="6B20BC6C" w14:textId="19E55A33" w:rsidR="001C146F" w:rsidRPr="00381875" w:rsidRDefault="00941E74" w:rsidP="00381875">
      <w:pPr>
        <w:pStyle w:val="contentspage"/>
      </w:pPr>
      <w:hyperlink w:anchor="_Things_you_cannot" w:history="1">
        <w:r w:rsidR="00DC40E1" w:rsidRPr="00381875">
          <w:rPr>
            <w:rStyle w:val="Hyperlink"/>
            <w:color w:val="auto"/>
            <w:u w:val="none"/>
          </w:rPr>
          <w:t xml:space="preserve">Things you cannot use the </w:t>
        </w:r>
        <w:r w:rsidR="00DC40E1" w:rsidRPr="00381875">
          <w:rPr>
            <w:rStyle w:val="Hyperlink"/>
            <w:color w:val="auto"/>
            <w:u w:val="none"/>
          </w:rPr>
          <w:br/>
          <w:t>funding for</w:t>
        </w:r>
      </w:hyperlink>
      <w:r w:rsidR="00DC40E1" w:rsidRPr="00381875">
        <w:tab/>
        <w:t>16</w:t>
      </w:r>
    </w:p>
    <w:p w14:paraId="414BBECB" w14:textId="669C2DDF" w:rsidR="00DC40E1" w:rsidRPr="00381875" w:rsidRDefault="001C2085" w:rsidP="00381875">
      <w:pPr>
        <w:pStyle w:val="contentspage"/>
      </w:pPr>
      <w:r w:rsidRPr="00381875">
        <w:rPr>
          <w:noProof/>
        </w:rPr>
        <w:drawing>
          <wp:anchor distT="0" distB="0" distL="114300" distR="114300" simplePos="0" relativeHeight="252066816" behindDoc="0" locked="0" layoutInCell="1" allowOverlap="1" wp14:anchorId="33E570DF" wp14:editId="7A632DDA">
            <wp:simplePos x="0" y="0"/>
            <wp:positionH relativeFrom="margin">
              <wp:posOffset>137160</wp:posOffset>
            </wp:positionH>
            <wp:positionV relativeFrom="paragraph">
              <wp:posOffset>115570</wp:posOffset>
            </wp:positionV>
            <wp:extent cx="1082073" cy="1210589"/>
            <wp:effectExtent l="0" t="0" r="0" b="0"/>
            <wp:wrapNone/>
            <wp:docPr id="1980901591" name="Picture 19809015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901591" name="Picture 19809015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2073" cy="12105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D47FC8" w14:textId="783D08D8" w:rsidR="00DC40E1" w:rsidRPr="00381875" w:rsidRDefault="00DC40E1" w:rsidP="00381875">
      <w:pPr>
        <w:pStyle w:val="contentspage"/>
      </w:pPr>
    </w:p>
    <w:p w14:paraId="61E95F43" w14:textId="4A800E45" w:rsidR="001C146F" w:rsidRPr="00381875" w:rsidRDefault="00941E74" w:rsidP="00381875">
      <w:pPr>
        <w:pStyle w:val="contentspage"/>
      </w:pPr>
      <w:hyperlink w:anchor="_Employing_support_workers" w:history="1">
        <w:r w:rsidR="001C146F" w:rsidRPr="00381875">
          <w:rPr>
            <w:rStyle w:val="Hyperlink"/>
            <w:color w:val="auto"/>
            <w:u w:val="none"/>
          </w:rPr>
          <w:t>Employing support workers</w:t>
        </w:r>
      </w:hyperlink>
      <w:r w:rsidR="001C146F" w:rsidRPr="00381875">
        <w:tab/>
      </w:r>
      <w:r w:rsidR="00DC40E1" w:rsidRPr="00381875">
        <w:t>17</w:t>
      </w:r>
    </w:p>
    <w:p w14:paraId="50F87A0F" w14:textId="7EDB336C" w:rsidR="001C146F" w:rsidRPr="00381875" w:rsidRDefault="001C146F" w:rsidP="00381875">
      <w:pPr>
        <w:pStyle w:val="contentspage"/>
      </w:pPr>
    </w:p>
    <w:p w14:paraId="5446D24E" w14:textId="29054B3D" w:rsidR="00DC40E1" w:rsidRPr="00381875" w:rsidRDefault="001C2085" w:rsidP="00381875">
      <w:pPr>
        <w:pStyle w:val="contentspage"/>
      </w:pPr>
      <w:r w:rsidRPr="00381875">
        <w:rPr>
          <w:noProof/>
        </w:rPr>
        <w:drawing>
          <wp:anchor distT="0" distB="0" distL="114300" distR="114300" simplePos="0" relativeHeight="252068864" behindDoc="0" locked="0" layoutInCell="1" allowOverlap="1" wp14:anchorId="68500E2A" wp14:editId="3100BFB0">
            <wp:simplePos x="0" y="0"/>
            <wp:positionH relativeFrom="margin">
              <wp:align>left</wp:align>
            </wp:positionH>
            <wp:positionV relativeFrom="paragraph">
              <wp:posOffset>172085</wp:posOffset>
            </wp:positionV>
            <wp:extent cx="1471961" cy="1048772"/>
            <wp:effectExtent l="0" t="0" r="0" b="0"/>
            <wp:wrapNone/>
            <wp:docPr id="411933520" name="Picture 4119335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933520" name="Picture 4119335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1961" cy="10487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F80CA" w14:textId="4A5F99F8" w:rsidR="001C146F" w:rsidRPr="00381875" w:rsidRDefault="00941E74" w:rsidP="00381875">
      <w:pPr>
        <w:pStyle w:val="contentspage"/>
      </w:pPr>
      <w:hyperlink w:anchor="_Examples_of_how" w:history="1">
        <w:r w:rsidR="00DC40E1" w:rsidRPr="00381875">
          <w:rPr>
            <w:rStyle w:val="Hyperlink"/>
            <w:color w:val="auto"/>
            <w:u w:val="none"/>
          </w:rPr>
          <w:t xml:space="preserve">Examples of how to use </w:t>
        </w:r>
        <w:r w:rsidR="00DC40E1" w:rsidRPr="00381875">
          <w:rPr>
            <w:rStyle w:val="Hyperlink"/>
            <w:color w:val="auto"/>
            <w:u w:val="none"/>
          </w:rPr>
          <w:br/>
          <w:t>the funding</w:t>
        </w:r>
      </w:hyperlink>
      <w:r w:rsidR="00DC40E1" w:rsidRPr="00381875">
        <w:tab/>
        <w:t>18</w:t>
      </w:r>
    </w:p>
    <w:p w14:paraId="144C1BF2" w14:textId="19D12EFC" w:rsidR="00DC40E1" w:rsidRPr="00381875" w:rsidRDefault="00DC40E1" w:rsidP="00381875">
      <w:pPr>
        <w:pStyle w:val="contentspage"/>
      </w:pPr>
    </w:p>
    <w:p w14:paraId="7FB80E3C" w14:textId="09044455" w:rsidR="001C146F" w:rsidRPr="00381875" w:rsidRDefault="006B67DE" w:rsidP="00381875">
      <w:pPr>
        <w:pStyle w:val="contentspage"/>
      </w:pPr>
      <w:r w:rsidRPr="00381875">
        <w:rPr>
          <w:noProof/>
        </w:rPr>
        <w:drawing>
          <wp:anchor distT="0" distB="0" distL="114300" distR="114300" simplePos="0" relativeHeight="251899904" behindDoc="0" locked="0" layoutInCell="1" allowOverlap="1" wp14:anchorId="4D43856F" wp14:editId="271BEC81">
            <wp:simplePos x="0" y="0"/>
            <wp:positionH relativeFrom="margin">
              <wp:posOffset>160020</wp:posOffset>
            </wp:positionH>
            <wp:positionV relativeFrom="paragraph">
              <wp:posOffset>121920</wp:posOffset>
            </wp:positionV>
            <wp:extent cx="1025912" cy="1025912"/>
            <wp:effectExtent l="0" t="0" r="3175" b="3175"/>
            <wp:wrapNone/>
            <wp:docPr id="631299373" name="Picture 6312993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299373" name="Picture 6312993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5912" cy="1025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071F16" w14:textId="05227660" w:rsidR="001C146F" w:rsidRPr="00381875" w:rsidRDefault="00941E74" w:rsidP="00381875">
      <w:pPr>
        <w:pStyle w:val="contentspage"/>
      </w:pPr>
      <w:hyperlink w:anchor="_Where_to_find" w:history="1">
        <w:r w:rsidR="001C146F" w:rsidRPr="00381875">
          <w:rPr>
            <w:rStyle w:val="Hyperlink"/>
            <w:color w:val="auto"/>
            <w:u w:val="none"/>
          </w:rPr>
          <w:t xml:space="preserve">Where </w:t>
        </w:r>
        <w:r w:rsidR="00DC40E1" w:rsidRPr="00381875">
          <w:rPr>
            <w:rStyle w:val="Hyperlink"/>
            <w:color w:val="auto"/>
            <w:u w:val="none"/>
          </w:rPr>
          <w:t>to find more information</w:t>
        </w:r>
      </w:hyperlink>
      <w:r w:rsidR="001C146F" w:rsidRPr="00381875">
        <w:tab/>
        <w:t>2</w:t>
      </w:r>
      <w:r w:rsidR="00DC40E1" w:rsidRPr="00381875">
        <w:t>5</w:t>
      </w:r>
    </w:p>
    <w:p w14:paraId="5340829B" w14:textId="77777777" w:rsidR="001C146F" w:rsidRPr="007D66D6" w:rsidRDefault="001C146F" w:rsidP="001C146F">
      <w:pPr>
        <w:pStyle w:val="contentspage"/>
      </w:pPr>
    </w:p>
    <w:p w14:paraId="6CDF588F" w14:textId="12B1C199" w:rsidR="001C146F" w:rsidRPr="007D66D6" w:rsidRDefault="001C146F" w:rsidP="001C146F">
      <w:pPr>
        <w:pStyle w:val="contentspage"/>
      </w:pPr>
    </w:p>
    <w:p w14:paraId="1A707597" w14:textId="77777777" w:rsidR="001C146F" w:rsidRDefault="001C146F" w:rsidP="001C146F">
      <w:pPr>
        <w:pStyle w:val="contentspage"/>
      </w:pPr>
      <w:r>
        <w:br w:type="page"/>
      </w:r>
    </w:p>
    <w:p w14:paraId="675BDE65" w14:textId="77777777" w:rsidR="001C146F" w:rsidRDefault="001C146F" w:rsidP="001C146F">
      <w:pPr>
        <w:pStyle w:val="Heading1"/>
      </w:pPr>
      <w:bookmarkStart w:id="0" w:name="_What_this_guide"/>
      <w:bookmarkEnd w:id="0"/>
      <w:r>
        <w:lastRenderedPageBreak/>
        <w:t>What this guide is about</w:t>
      </w:r>
    </w:p>
    <w:p w14:paraId="4A6FBFE7" w14:textId="77777777" w:rsidR="001C146F" w:rsidRDefault="001C146F" w:rsidP="001C146F"/>
    <w:p w14:paraId="3C21DA62" w14:textId="77777777" w:rsidR="001C146F" w:rsidRPr="00124EA8" w:rsidRDefault="001C146F" w:rsidP="001C146F"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1798528" behindDoc="0" locked="0" layoutInCell="1" allowOverlap="1" wp14:anchorId="2B437781" wp14:editId="0454914E">
            <wp:simplePos x="0" y="0"/>
            <wp:positionH relativeFrom="margin">
              <wp:posOffset>121920</wp:posOffset>
            </wp:positionH>
            <wp:positionV relativeFrom="paragraph">
              <wp:posOffset>144780</wp:posOffset>
            </wp:positionV>
            <wp:extent cx="1264920" cy="1264920"/>
            <wp:effectExtent l="0" t="0" r="0" b="0"/>
            <wp:wrapThrough wrapText="bothSides">
              <wp:wrapPolygon edited="0">
                <wp:start x="9108" y="0"/>
                <wp:lineTo x="7807" y="976"/>
                <wp:lineTo x="6506" y="3578"/>
                <wp:lineTo x="6506" y="5205"/>
                <wp:lineTo x="1952" y="6831"/>
                <wp:lineTo x="1301" y="7482"/>
                <wp:lineTo x="0" y="14313"/>
                <wp:lineTo x="325" y="17566"/>
                <wp:lineTo x="3578" y="20819"/>
                <wp:lineTo x="5530" y="21145"/>
                <wp:lineTo x="16590" y="21145"/>
                <wp:lineTo x="17892" y="20819"/>
                <wp:lineTo x="20819" y="16916"/>
                <wp:lineTo x="21145" y="14313"/>
                <wp:lineTo x="20169" y="8133"/>
                <wp:lineTo x="18867" y="6831"/>
                <wp:lineTo x="14313" y="5205"/>
                <wp:lineTo x="13663" y="1952"/>
                <wp:lineTo x="12036" y="0"/>
                <wp:lineTo x="9108" y="0"/>
              </wp:wrapPolygon>
            </wp:wrapThrough>
            <wp:docPr id="94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4920" cy="1264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C3B6CB" w14:textId="77777777" w:rsidR="001C146F" w:rsidRDefault="001C146F" w:rsidP="001C146F">
      <w:r>
        <w:t>This Easy Read guide tells you the</w:t>
      </w:r>
    </w:p>
    <w:p w14:paraId="644877BD" w14:textId="1BCD0BC6" w:rsidR="001C146F" w:rsidRDefault="001C146F" w:rsidP="001C146F">
      <w:pPr>
        <w:rPr>
          <w:b/>
          <w:bCs/>
        </w:rPr>
      </w:pPr>
      <w:r>
        <w:rPr>
          <w:b/>
          <w:bCs/>
        </w:rPr>
        <w:t>purchasing guidelines</w:t>
      </w:r>
      <w:r>
        <w:t xml:space="preserve"> for how you can use </w:t>
      </w:r>
      <w:r>
        <w:rPr>
          <w:b/>
          <w:bCs/>
        </w:rPr>
        <w:t>disability funding.</w:t>
      </w:r>
    </w:p>
    <w:p w14:paraId="4B268060" w14:textId="37C637F8" w:rsidR="001C146F" w:rsidRDefault="001C146F" w:rsidP="001C146F"/>
    <w:p w14:paraId="1F17C03D" w14:textId="4A5DE7B4" w:rsidR="001C146F" w:rsidRDefault="006B67DE" w:rsidP="001C146F">
      <w:r>
        <w:rPr>
          <w:noProof/>
        </w:rPr>
        <w:drawing>
          <wp:anchor distT="0" distB="0" distL="114300" distR="114300" simplePos="0" relativeHeight="251914240" behindDoc="0" locked="0" layoutInCell="1" allowOverlap="1" wp14:anchorId="4B57DD62" wp14:editId="0F8ED097">
            <wp:simplePos x="0" y="0"/>
            <wp:positionH relativeFrom="margin">
              <wp:align>left</wp:align>
            </wp:positionH>
            <wp:positionV relativeFrom="paragraph">
              <wp:posOffset>102235</wp:posOffset>
            </wp:positionV>
            <wp:extent cx="1342118" cy="1342118"/>
            <wp:effectExtent l="0" t="0" r="0" b="0"/>
            <wp:wrapNone/>
            <wp:docPr id="9216294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6294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2118" cy="13421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 w:rsidRPr="00BD34B6">
        <w:rPr>
          <w:noProof/>
        </w:rPr>
        <mc:AlternateContent>
          <mc:Choice Requires="wps">
            <w:drawing>
              <wp:anchor distT="0" distB="0" distL="114300" distR="114300" simplePos="0" relativeHeight="251912192" behindDoc="1" locked="0" layoutInCell="1" allowOverlap="1" wp14:anchorId="73E7A73A" wp14:editId="7A83FCC0">
                <wp:simplePos x="0" y="0"/>
                <wp:positionH relativeFrom="margin">
                  <wp:posOffset>2282190</wp:posOffset>
                </wp:positionH>
                <wp:positionV relativeFrom="paragraph">
                  <wp:posOffset>304165</wp:posOffset>
                </wp:positionV>
                <wp:extent cx="3505200" cy="1057275"/>
                <wp:effectExtent l="0" t="0" r="0" b="9525"/>
                <wp:wrapNone/>
                <wp:docPr id="1947797824" name="Rectangle 19477978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0572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1FC245" id="Rectangle 1947797824" o:spid="_x0000_s1026" alt="&quot;&quot;" style="position:absolute;margin-left:179.7pt;margin-top:23.95pt;width:276pt;height:83.25pt;z-index:-251404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6D36A412" w14:textId="77777777" w:rsidR="001C146F" w:rsidRPr="007E29EA" w:rsidRDefault="001C146F" w:rsidP="001C146F">
      <w:r w:rsidRPr="00A935D9">
        <w:rPr>
          <w:b/>
          <w:bCs/>
        </w:rPr>
        <w:t>Purchasing guidelines</w:t>
      </w:r>
      <w:r>
        <w:t xml:space="preserve"> are rules that say what people can buy with disability funding.</w:t>
      </w:r>
    </w:p>
    <w:p w14:paraId="6441446B" w14:textId="77777777" w:rsidR="001C146F" w:rsidRDefault="001C146F" w:rsidP="001C146F">
      <w:r w:rsidRPr="001B39C8">
        <w:rPr>
          <w:noProof/>
        </w:rPr>
        <w:drawing>
          <wp:anchor distT="0" distB="0" distL="114300" distR="114300" simplePos="0" relativeHeight="251797504" behindDoc="0" locked="0" layoutInCell="1" allowOverlap="1" wp14:anchorId="4AED1548" wp14:editId="51B66F45">
            <wp:simplePos x="0" y="0"/>
            <wp:positionH relativeFrom="margin">
              <wp:posOffset>121920</wp:posOffset>
            </wp:positionH>
            <wp:positionV relativeFrom="paragraph">
              <wp:posOffset>231140</wp:posOffset>
            </wp:positionV>
            <wp:extent cx="1341755" cy="1341755"/>
            <wp:effectExtent l="0" t="0" r="0" b="0"/>
            <wp:wrapNone/>
            <wp:docPr id="64322104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22104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755" cy="134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EA9CB5" w14:textId="77777777" w:rsidR="001C146F" w:rsidRDefault="001C146F" w:rsidP="001C146F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13216" behindDoc="1" locked="0" layoutInCell="1" allowOverlap="1" wp14:anchorId="7D84D217" wp14:editId="4FDC16C2">
                <wp:simplePos x="0" y="0"/>
                <wp:positionH relativeFrom="margin">
                  <wp:posOffset>2286000</wp:posOffset>
                </wp:positionH>
                <wp:positionV relativeFrom="paragraph">
                  <wp:posOffset>314235</wp:posOffset>
                </wp:positionV>
                <wp:extent cx="3505200" cy="418012"/>
                <wp:effectExtent l="0" t="0" r="0" b="0"/>
                <wp:wrapNone/>
                <wp:docPr id="1846158311" name="Rectangle 18461583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41801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0077D3" id="Rectangle 1846158311" o:spid="_x0000_s1026" alt="&quot;&quot;" style="position:absolute;margin-left:180pt;margin-top:24.75pt;width:276pt;height:32.9pt;z-index:-251403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618A8B71" w14:textId="77777777" w:rsidR="001C146F" w:rsidRDefault="001C146F" w:rsidP="001C146F">
      <w:r w:rsidRPr="00AD0E33">
        <w:rPr>
          <w:b/>
          <w:bCs/>
        </w:rPr>
        <w:t>Purchase</w:t>
      </w:r>
      <w:r>
        <w:t xml:space="preserve"> means to buy something.</w:t>
      </w:r>
    </w:p>
    <w:p w14:paraId="1B145707" w14:textId="77777777" w:rsidR="001C146F" w:rsidRDefault="001C146F" w:rsidP="001C146F"/>
    <w:p w14:paraId="765B6D60" w14:textId="7C8A12EB" w:rsidR="001C146F" w:rsidRDefault="0003642D" w:rsidP="001C146F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3168" behindDoc="1" locked="0" layoutInCell="1" allowOverlap="1" wp14:anchorId="37C89E8F" wp14:editId="4961E0CD">
                <wp:simplePos x="0" y="0"/>
                <wp:positionH relativeFrom="margin">
                  <wp:posOffset>2286000</wp:posOffset>
                </wp:positionH>
                <wp:positionV relativeFrom="paragraph">
                  <wp:posOffset>318589</wp:posOffset>
                </wp:positionV>
                <wp:extent cx="3505200" cy="2690495"/>
                <wp:effectExtent l="0" t="0" r="0" b="1905"/>
                <wp:wrapNone/>
                <wp:docPr id="919480130" name="Rectangle 9194801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26904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0510A3" id="Rectangle 919480130" o:spid="_x0000_s1026" alt="&quot;&quot;" style="position:absolute;margin-left:180pt;margin-top:25.1pt;width:276pt;height:211.85pt;z-index:-251533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 w:rsidR="001C146F">
        <w:rPr>
          <w:noProof/>
        </w:rPr>
        <w:drawing>
          <wp:anchor distT="0" distB="0" distL="114300" distR="114300" simplePos="0" relativeHeight="251915264" behindDoc="0" locked="0" layoutInCell="1" allowOverlap="1" wp14:anchorId="287D8C9A" wp14:editId="4AF9E786">
            <wp:simplePos x="0" y="0"/>
            <wp:positionH relativeFrom="margin">
              <wp:align>left</wp:align>
            </wp:positionH>
            <wp:positionV relativeFrom="paragraph">
              <wp:posOffset>326572</wp:posOffset>
            </wp:positionV>
            <wp:extent cx="1309460" cy="1464982"/>
            <wp:effectExtent l="0" t="0" r="0" b="0"/>
            <wp:wrapNone/>
            <wp:docPr id="41514380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14380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9460" cy="14649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7FE0CE" w14:textId="77777777" w:rsidR="001C146F" w:rsidRDefault="001C146F" w:rsidP="001C146F">
      <w:r>
        <w:rPr>
          <w:b/>
          <w:bCs/>
        </w:rPr>
        <w:t xml:space="preserve">Disability funding </w:t>
      </w:r>
      <w:r w:rsidRPr="00C44876">
        <w:t>is money from the gover</w:t>
      </w:r>
      <w:r>
        <w:t>nment to make sure that disabled people can live:</w:t>
      </w:r>
    </w:p>
    <w:p w14:paraId="40E00C16" w14:textId="77777777" w:rsidR="001C146F" w:rsidRPr="00AD0E33" w:rsidRDefault="001C146F" w:rsidP="001C146F">
      <w:pPr>
        <w:pStyle w:val="Listtoplevel"/>
      </w:pPr>
      <w:r>
        <w:rPr>
          <w:rFonts w:eastAsiaTheme="majorEastAsia" w:cs="Arial"/>
          <w:b/>
          <w:bCs/>
          <w:sz w:val="56"/>
          <w:szCs w:val="56"/>
          <w:lang w:val="en-NZ" w:eastAsia="en-NZ"/>
        </w:rPr>
        <w:drawing>
          <wp:anchor distT="0" distB="0" distL="114300" distR="114300" simplePos="0" relativeHeight="251911168" behindDoc="0" locked="0" layoutInCell="1" allowOverlap="1" wp14:anchorId="57F13473" wp14:editId="7033CB5B">
            <wp:simplePos x="0" y="0"/>
            <wp:positionH relativeFrom="column">
              <wp:posOffset>-217170</wp:posOffset>
            </wp:positionH>
            <wp:positionV relativeFrom="paragraph">
              <wp:posOffset>399142</wp:posOffset>
            </wp:positionV>
            <wp:extent cx="1923815" cy="1227908"/>
            <wp:effectExtent l="0" t="0" r="0" b="0"/>
            <wp:wrapNone/>
            <wp:docPr id="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3815" cy="12279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D0E33">
        <w:t>good lives</w:t>
      </w:r>
    </w:p>
    <w:p w14:paraId="6E3C8C3E" w14:textId="797E7009" w:rsidR="001C146F" w:rsidRDefault="0003642D" w:rsidP="001C146F">
      <w:pPr>
        <w:pStyle w:val="Listtoplevel"/>
      </w:pPr>
      <w:r>
        <w:t xml:space="preserve">in the same ways </w:t>
      </w:r>
      <w:r w:rsidR="001C146F">
        <w:t xml:space="preserve">non-disabled people live. </w:t>
      </w:r>
    </w:p>
    <w:p w14:paraId="23DD2814" w14:textId="77777777" w:rsidR="001C146F" w:rsidRDefault="001C146F" w:rsidP="001C146F">
      <w:pPr>
        <w:pStyle w:val="Heading1"/>
      </w:pPr>
      <w:bookmarkStart w:id="1" w:name="_What_disability_funding"/>
      <w:bookmarkEnd w:id="1"/>
      <w:r>
        <w:lastRenderedPageBreak/>
        <w:t>What disability funding is for</w:t>
      </w:r>
    </w:p>
    <w:p w14:paraId="76573CFC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0BCB98D2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 w:rsidRPr="006528A9">
        <w:rPr>
          <w:noProof/>
          <w:szCs w:val="32"/>
          <w:lang w:val="en-NZ" w:eastAsia="en-NZ"/>
        </w:rPr>
        <w:drawing>
          <wp:anchor distT="0" distB="0" distL="114300" distR="114300" simplePos="0" relativeHeight="251799552" behindDoc="0" locked="0" layoutInCell="1" allowOverlap="1" wp14:anchorId="5BA4C9A6" wp14:editId="0E0D4D6F">
            <wp:simplePos x="0" y="0"/>
            <wp:positionH relativeFrom="margin">
              <wp:align>left</wp:align>
            </wp:positionH>
            <wp:positionV relativeFrom="paragraph">
              <wp:posOffset>325523</wp:posOffset>
            </wp:positionV>
            <wp:extent cx="1798434" cy="1433015"/>
            <wp:effectExtent l="0" t="0" r="5080" b="254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434" cy="143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B25AC7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Disability funding is for some:</w:t>
      </w:r>
    </w:p>
    <w:p w14:paraId="01513766" w14:textId="77777777" w:rsidR="001C146F" w:rsidRPr="006B45FC" w:rsidRDefault="001C146F" w:rsidP="0090795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disabled people</w:t>
      </w:r>
    </w:p>
    <w:p w14:paraId="23C6F2E3" w14:textId="77777777" w:rsidR="001C146F" w:rsidRPr="006B45FC" w:rsidRDefault="001C146F" w:rsidP="0090795E">
      <w:pPr>
        <w:pStyle w:val="Listtoplevel"/>
      </w:pPr>
      <w:r>
        <w:t>tāngata whaikaha / Māori disabled people.</w:t>
      </w:r>
    </w:p>
    <w:p w14:paraId="2260B619" w14:textId="432AF003" w:rsidR="001C146F" w:rsidRDefault="007A2831" w:rsidP="001C146F">
      <w:pPr>
        <w:rPr>
          <w:rFonts w:eastAsia="Times New Roman"/>
          <w:shd w:val="clear" w:color="auto" w:fill="FFFFFF"/>
          <w:lang w:eastAsia="en-GB"/>
        </w:rPr>
      </w:pPr>
      <w:r w:rsidRPr="003128DE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00576" behindDoc="0" locked="0" layoutInCell="1" allowOverlap="1" wp14:anchorId="297F4E32" wp14:editId="2F605A0A">
            <wp:simplePos x="0" y="0"/>
            <wp:positionH relativeFrom="margin">
              <wp:posOffset>0</wp:posOffset>
            </wp:positionH>
            <wp:positionV relativeFrom="paragraph">
              <wp:posOffset>288074</wp:posOffset>
            </wp:positionV>
            <wp:extent cx="1561171" cy="1561171"/>
            <wp:effectExtent l="0" t="0" r="1270" b="1270"/>
            <wp:wrapNone/>
            <wp:docPr id="1920505838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505838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171" cy="1561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36B4EF" w14:textId="07D2F5C3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14C820D6" w14:textId="25EE0893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Disability funding can also be used to support the families / whānau of disabled people.</w:t>
      </w:r>
    </w:p>
    <w:p w14:paraId="5CA0721B" w14:textId="7E112392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124650C6" w14:textId="728E9325" w:rsidR="001C146F" w:rsidRDefault="00684CD4" w:rsidP="001C146F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69536" behindDoc="0" locked="0" layoutInCell="1" allowOverlap="1" wp14:anchorId="4A112050" wp14:editId="1E6B0CBF">
            <wp:simplePos x="0" y="0"/>
            <wp:positionH relativeFrom="margin">
              <wp:align>left</wp:align>
            </wp:positionH>
            <wp:positionV relativeFrom="paragraph">
              <wp:posOffset>73954</wp:posOffset>
            </wp:positionV>
            <wp:extent cx="1680117" cy="1680117"/>
            <wp:effectExtent l="0" t="0" r="0" b="0"/>
            <wp:wrapNone/>
            <wp:docPr id="142880566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80566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117" cy="16801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95830A" w14:textId="7008DF72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funding can be used to:</w:t>
      </w:r>
    </w:p>
    <w:p w14:paraId="38D0D892" w14:textId="6307DD68" w:rsidR="001C146F" w:rsidRPr="006B45FC" w:rsidRDefault="001C146F" w:rsidP="0090795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give you more chances to live a good life</w:t>
      </w:r>
    </w:p>
    <w:p w14:paraId="3F112CE2" w14:textId="16ABD347" w:rsidR="001C146F" w:rsidRDefault="002E581B" w:rsidP="0090795E">
      <w:pPr>
        <w:pStyle w:val="Listtoplevel"/>
      </w:pPr>
      <w:r>
        <w:drawing>
          <wp:anchor distT="0" distB="0" distL="114300" distR="114300" simplePos="0" relativeHeight="251968512" behindDoc="0" locked="0" layoutInCell="1" allowOverlap="1" wp14:anchorId="0EB7C668" wp14:editId="0BD4D06F">
            <wp:simplePos x="0" y="0"/>
            <wp:positionH relativeFrom="column">
              <wp:posOffset>73660</wp:posOffset>
            </wp:positionH>
            <wp:positionV relativeFrom="paragraph">
              <wp:posOffset>233897</wp:posOffset>
            </wp:positionV>
            <wp:extent cx="1724722" cy="1170975"/>
            <wp:effectExtent l="0" t="0" r="2540" b="0"/>
            <wp:wrapNone/>
            <wp:docPr id="112557502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57502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722" cy="1170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t xml:space="preserve">take away </w:t>
      </w:r>
      <w:r w:rsidR="001C146F" w:rsidRPr="00655217">
        <w:rPr>
          <w:b/>
          <w:bCs/>
        </w:rPr>
        <w:t>barriers</w:t>
      </w:r>
      <w:r w:rsidR="001C146F">
        <w:t xml:space="preserve"> that stop you from being able to do the things you want.</w:t>
      </w:r>
    </w:p>
    <w:p w14:paraId="10F3BDC2" w14:textId="77777777" w:rsidR="001C146F" w:rsidRDefault="001C146F" w:rsidP="001C146F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71C38547" w14:textId="77777777" w:rsidR="001C146F" w:rsidRDefault="001C146F" w:rsidP="001C146F">
      <w:r w:rsidRPr="008E1621">
        <w:rPr>
          <w:noProof/>
          <w:lang w:val="en-NZ" w:eastAsia="en-NZ"/>
        </w:rPr>
        <w:lastRenderedPageBreak/>
        <w:drawing>
          <wp:anchor distT="0" distB="0" distL="114300" distR="114300" simplePos="0" relativeHeight="251917312" behindDoc="0" locked="0" layoutInCell="1" allowOverlap="1" wp14:anchorId="0BBAF826" wp14:editId="2DED08D6">
            <wp:simplePos x="0" y="0"/>
            <wp:positionH relativeFrom="margin">
              <wp:align>left</wp:align>
            </wp:positionH>
            <wp:positionV relativeFrom="paragraph">
              <wp:posOffset>-253365</wp:posOffset>
            </wp:positionV>
            <wp:extent cx="1687286" cy="1777337"/>
            <wp:effectExtent l="0" t="0" r="8255" b="0"/>
            <wp:wrapNone/>
            <wp:docPr id="208197772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97772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286" cy="17773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16288" behindDoc="1" locked="0" layoutInCell="1" allowOverlap="1" wp14:anchorId="72D702C2" wp14:editId="68075069">
                <wp:simplePos x="0" y="0"/>
                <wp:positionH relativeFrom="column">
                  <wp:posOffset>2178237</wp:posOffset>
                </wp:positionH>
                <wp:positionV relativeFrom="paragraph">
                  <wp:posOffset>-100480</wp:posOffset>
                </wp:positionV>
                <wp:extent cx="3638550" cy="4464424"/>
                <wp:effectExtent l="0" t="0" r="6350" b="6350"/>
                <wp:wrapNone/>
                <wp:docPr id="536552181" name="Rectangle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38550" cy="446442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73A045" id="Rectangle 16" o:spid="_x0000_s1026" alt="&quot;&quot;" style="position:absolute;margin-left:171.5pt;margin-top:-7.9pt;width:286.5pt;height:351.55pt;z-index:-25140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" fillcolor="#bdd6ee [1304]" stroked="f" strokeweight="1pt"/>
            </w:pict>
          </mc:Fallback>
        </mc:AlternateContent>
      </w:r>
      <w:r w:rsidRPr="00A46F96">
        <w:rPr>
          <w:b/>
          <w:bCs/>
        </w:rPr>
        <w:t>Barriers</w:t>
      </w:r>
      <w:r>
        <w:t xml:space="preserve"> are things that make it harder for disabled people to live a good life like:</w:t>
      </w:r>
    </w:p>
    <w:p w14:paraId="74DCF1C5" w14:textId="34A6DACF" w:rsidR="001C146F" w:rsidRDefault="007A2831" w:rsidP="001C146F">
      <w:pPr>
        <w:pStyle w:val="Listtoplevel"/>
      </w:pPr>
      <w:r>
        <w:rPr>
          <w:rFonts w:ascii="Roboto" w:hAnsi="Roboto"/>
          <w:color w:val="212121"/>
          <w:lang w:val="en-NZ" w:eastAsia="en-NZ"/>
        </w:rPr>
        <w:drawing>
          <wp:anchor distT="0" distB="0" distL="114300" distR="114300" simplePos="0" relativeHeight="251918336" behindDoc="0" locked="0" layoutInCell="1" allowOverlap="1" wp14:anchorId="1932F154" wp14:editId="0F810E45">
            <wp:simplePos x="0" y="0"/>
            <wp:positionH relativeFrom="margin">
              <wp:posOffset>220980</wp:posOffset>
            </wp:positionH>
            <wp:positionV relativeFrom="paragraph">
              <wp:posOffset>661035</wp:posOffset>
            </wp:positionV>
            <wp:extent cx="1129990" cy="1416293"/>
            <wp:effectExtent l="0" t="0" r="635" b="0"/>
            <wp:wrapNone/>
            <wp:docPr id="2034655536" name="Picture 20346555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655536" name="Picture 20346555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990" cy="1416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146F">
        <w:t>buildings that they cannot use / get into</w:t>
      </w:r>
    </w:p>
    <w:p w14:paraId="5B3411DE" w14:textId="69A56D01" w:rsidR="001C146F" w:rsidRDefault="001C146F" w:rsidP="001C146F">
      <w:pPr>
        <w:pStyle w:val="Listtoplevel"/>
      </w:pPr>
      <w:r>
        <w:t>information that is hard to understand</w:t>
      </w:r>
    </w:p>
    <w:p w14:paraId="779E62DD" w14:textId="0A53A4AC" w:rsidR="001C146F" w:rsidRDefault="007A2831" w:rsidP="001C146F">
      <w:pPr>
        <w:pStyle w:val="Listtoplevel"/>
      </w:pPr>
      <w:r>
        <w:drawing>
          <wp:anchor distT="0" distB="0" distL="114300" distR="114300" simplePos="0" relativeHeight="251970560" behindDoc="0" locked="0" layoutInCell="1" allowOverlap="1" wp14:anchorId="589BD09A" wp14:editId="137866DF">
            <wp:simplePos x="0" y="0"/>
            <wp:positionH relativeFrom="margin">
              <wp:posOffset>15240</wp:posOffset>
            </wp:positionH>
            <wp:positionV relativeFrom="paragraph">
              <wp:posOffset>318770</wp:posOffset>
            </wp:positionV>
            <wp:extent cx="1488995" cy="1278054"/>
            <wp:effectExtent l="0" t="0" r="0" b="5080"/>
            <wp:wrapNone/>
            <wp:docPr id="83494556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94556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995" cy="12780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t>not being able to get the things / support they need to have a good life.</w:t>
      </w:r>
    </w:p>
    <w:p w14:paraId="1243A3BC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47ED28E8" w14:textId="19E06915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70471C4D" w14:textId="1A9E96B6" w:rsidR="001C146F" w:rsidRDefault="006B67DE" w:rsidP="001C146F">
      <w:pPr>
        <w:rPr>
          <w:rFonts w:eastAsia="Times New Roman"/>
          <w:b/>
          <w:bCs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971584" behindDoc="0" locked="0" layoutInCell="1" allowOverlap="1" wp14:anchorId="02E7A268" wp14:editId="13C24E60">
            <wp:simplePos x="0" y="0"/>
            <wp:positionH relativeFrom="margin">
              <wp:posOffset>-150495</wp:posOffset>
            </wp:positionH>
            <wp:positionV relativeFrom="paragraph">
              <wp:posOffset>289560</wp:posOffset>
            </wp:positionV>
            <wp:extent cx="2074127" cy="1477815"/>
            <wp:effectExtent l="0" t="0" r="0" b="0"/>
            <wp:wrapNone/>
            <wp:docPr id="103165211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65211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4127" cy="1477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rFonts w:eastAsia="Times New Roman"/>
          <w:shd w:val="clear" w:color="auto" w:fill="FFFFFF"/>
          <w:lang w:eastAsia="en-GB"/>
        </w:rPr>
        <w:t xml:space="preserve">Disability funding can also be used for </w:t>
      </w:r>
      <w:r w:rsidR="001C146F">
        <w:rPr>
          <w:rFonts w:eastAsia="Times New Roman"/>
          <w:b/>
          <w:bCs/>
          <w:shd w:val="clear" w:color="auto" w:fill="FFFFFF"/>
          <w:lang w:eastAsia="en-GB"/>
        </w:rPr>
        <w:t>respite.</w:t>
      </w:r>
    </w:p>
    <w:p w14:paraId="7315B5DF" w14:textId="5410912F" w:rsidR="001C146F" w:rsidRDefault="001C146F" w:rsidP="001C146F">
      <w:pPr>
        <w:rPr>
          <w:rFonts w:eastAsia="Times New Roman"/>
          <w:b/>
          <w:bCs/>
          <w:shd w:val="clear" w:color="auto" w:fill="FFFFFF"/>
          <w:lang w:eastAsia="en-GB"/>
        </w:rPr>
      </w:pPr>
    </w:p>
    <w:p w14:paraId="22EF2E9D" w14:textId="34F4D567" w:rsidR="001C146F" w:rsidRDefault="001C146F" w:rsidP="001C146F">
      <w:pPr>
        <w:rPr>
          <w:rFonts w:eastAsia="Times New Roman"/>
          <w:b/>
          <w:bCs/>
          <w:shd w:val="clear" w:color="auto" w:fill="FFFFFF"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4192" behindDoc="1" locked="0" layoutInCell="1" allowOverlap="1" wp14:anchorId="7D255273" wp14:editId="7E19414C">
                <wp:simplePos x="0" y="0"/>
                <wp:positionH relativeFrom="margin">
                  <wp:posOffset>2232212</wp:posOffset>
                </wp:positionH>
                <wp:positionV relativeFrom="paragraph">
                  <wp:posOffset>212463</wp:posOffset>
                </wp:positionV>
                <wp:extent cx="3505200" cy="1156447"/>
                <wp:effectExtent l="0" t="0" r="0" b="0"/>
                <wp:wrapNone/>
                <wp:docPr id="956842406" name="Rectangle 9568424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15644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CC9939" id="Rectangle 956842406" o:spid="_x0000_s1026" alt="&quot;&quot;" style="position:absolute;margin-left:175.75pt;margin-top:16.75pt;width:276pt;height:91.05pt;z-index:-251532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4CDC0797" w14:textId="77777777" w:rsidR="001C146F" w:rsidRPr="00655217" w:rsidRDefault="001C146F" w:rsidP="001C146F">
      <w:r w:rsidRPr="00655217">
        <w:rPr>
          <w:b/>
          <w:bCs/>
        </w:rPr>
        <w:t>Respite</w:t>
      </w:r>
      <w:r w:rsidRPr="00655217">
        <w:t xml:space="preserve"> is a way to give family / whānau a break from caring for someone. </w:t>
      </w:r>
    </w:p>
    <w:p w14:paraId="301BFB6E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3C89810E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0228C49D" w14:textId="13155A43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 w:rsidRPr="007D66D6">
        <w:rPr>
          <w:b/>
          <w:bCs/>
          <w:noProof/>
          <w:sz w:val="26"/>
          <w:lang w:val="en-NZ" w:eastAsia="en-NZ"/>
        </w:rPr>
        <w:lastRenderedPageBreak/>
        <w:drawing>
          <wp:anchor distT="0" distB="0" distL="114300" distR="114300" simplePos="0" relativeHeight="251803648" behindDoc="0" locked="0" layoutInCell="1" allowOverlap="1" wp14:anchorId="6C3DC897" wp14:editId="29EB0D54">
            <wp:simplePos x="0" y="0"/>
            <wp:positionH relativeFrom="margin">
              <wp:align>left</wp:align>
            </wp:positionH>
            <wp:positionV relativeFrom="paragraph">
              <wp:posOffset>120196</wp:posOffset>
            </wp:positionV>
            <wp:extent cx="1241946" cy="1292745"/>
            <wp:effectExtent l="0" t="0" r="3175" b="3175"/>
            <wp:wrapNone/>
            <wp:docPr id="1816371109" name="Picture 1816371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371109" name="Picture 1816371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1946" cy="1292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You can find out more about respite on the webpage of Whaikaha – Ministry of Disabled </w:t>
      </w:r>
      <w:r w:rsidR="00095BED">
        <w:rPr>
          <w:rFonts w:eastAsia="Times New Roman"/>
          <w:shd w:val="clear" w:color="auto" w:fill="FFFFFF"/>
          <w:lang w:eastAsia="en-GB"/>
        </w:rPr>
        <w:t>People</w:t>
      </w:r>
      <w:r>
        <w:rPr>
          <w:rFonts w:eastAsia="Times New Roman"/>
          <w:shd w:val="clear" w:color="auto" w:fill="FFFFFF"/>
          <w:lang w:eastAsia="en-GB"/>
        </w:rPr>
        <w:t>:</w:t>
      </w:r>
    </w:p>
    <w:p w14:paraId="710B7C4C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60AC5177" w14:textId="5CAAD9AC" w:rsidR="001C146F" w:rsidRDefault="00351319" w:rsidP="001C146F">
      <w:pPr>
        <w:rPr>
          <w:rFonts w:eastAsia="Times New Roman"/>
          <w:b/>
          <w:bCs/>
          <w:shd w:val="clear" w:color="auto" w:fill="FFFFFF"/>
          <w:lang w:eastAsia="en-GB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1919360" behindDoc="0" locked="0" layoutInCell="1" allowOverlap="1" wp14:anchorId="3B707ED9" wp14:editId="396B07A3">
            <wp:simplePos x="0" y="0"/>
            <wp:positionH relativeFrom="margin">
              <wp:posOffset>-65314</wp:posOffset>
            </wp:positionH>
            <wp:positionV relativeFrom="paragraph">
              <wp:posOffset>332105</wp:posOffset>
            </wp:positionV>
            <wp:extent cx="1410335" cy="1410335"/>
            <wp:effectExtent l="0" t="0" r="0" b="0"/>
            <wp:wrapThrough wrapText="bothSides">
              <wp:wrapPolygon edited="0">
                <wp:start x="9336" y="0"/>
                <wp:lineTo x="8364" y="1167"/>
                <wp:lineTo x="7197" y="2918"/>
                <wp:lineTo x="7002" y="6419"/>
                <wp:lineTo x="2529" y="7002"/>
                <wp:lineTo x="1751" y="7586"/>
                <wp:lineTo x="1751" y="9531"/>
                <wp:lineTo x="778" y="12643"/>
                <wp:lineTo x="584" y="13615"/>
                <wp:lineTo x="584" y="15755"/>
                <wp:lineTo x="1945" y="19256"/>
                <wp:lineTo x="5252" y="21201"/>
                <wp:lineTo x="5835" y="21396"/>
                <wp:lineTo x="16533" y="21396"/>
                <wp:lineTo x="19645" y="18867"/>
                <wp:lineTo x="21007" y="15755"/>
                <wp:lineTo x="21007" y="14005"/>
                <wp:lineTo x="20229" y="11281"/>
                <wp:lineTo x="19256" y="9531"/>
                <wp:lineTo x="19645" y="7780"/>
                <wp:lineTo x="18867" y="7197"/>
                <wp:lineTo x="14199" y="6419"/>
                <wp:lineTo x="14199" y="2918"/>
                <wp:lineTo x="12837" y="973"/>
                <wp:lineTo x="11865" y="0"/>
                <wp:lineTo x="9336" y="0"/>
              </wp:wrapPolygon>
            </wp:wrapThrough>
            <wp:docPr id="322211126" name="Picture 3222111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211126" name="Picture 3222111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335" cy="1410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 w:rsidRPr="00655217">
        <w:rPr>
          <w:rFonts w:eastAsia="Times New Roman"/>
          <w:b/>
          <w:bCs/>
          <w:shd w:val="clear" w:color="auto" w:fill="FFFFFF"/>
          <w:lang w:eastAsia="en-GB"/>
        </w:rPr>
        <w:t>https://tinyurl.com/3sedk827</w:t>
      </w:r>
    </w:p>
    <w:p w14:paraId="4DBE3B8A" w14:textId="15557071" w:rsidR="001C146F" w:rsidRDefault="00351319" w:rsidP="001C146F">
      <w:pPr>
        <w:rPr>
          <w:rFonts w:eastAsia="Times New Roman"/>
          <w:b/>
          <w:bCs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20384" behindDoc="0" locked="0" layoutInCell="1" allowOverlap="1" wp14:anchorId="5C6EB4E0" wp14:editId="5A10D3ED">
            <wp:simplePos x="0" y="0"/>
            <wp:positionH relativeFrom="column">
              <wp:posOffset>1244237</wp:posOffset>
            </wp:positionH>
            <wp:positionV relativeFrom="paragraph">
              <wp:posOffset>310877</wp:posOffset>
            </wp:positionV>
            <wp:extent cx="914400" cy="914400"/>
            <wp:effectExtent l="0" t="0" r="0" b="0"/>
            <wp:wrapNone/>
            <wp:docPr id="212047213" name="Graphic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47213" name="Graphic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FEF9E6" w14:textId="015AD978" w:rsidR="001C146F" w:rsidRDefault="001C146F" w:rsidP="001C146F">
      <w:pPr>
        <w:rPr>
          <w:rFonts w:eastAsia="Times New Roman"/>
          <w:b/>
          <w:bCs/>
          <w:shd w:val="clear" w:color="auto" w:fill="FFFFFF"/>
          <w:lang w:eastAsia="en-GB"/>
        </w:rPr>
      </w:pPr>
    </w:p>
    <w:p w14:paraId="71C59B15" w14:textId="561738F6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 w:rsidRPr="00655217">
        <w:rPr>
          <w:rFonts w:eastAsia="Times New Roman"/>
          <w:shd w:val="clear" w:color="auto" w:fill="FFFFFF"/>
          <w:lang w:eastAsia="en-GB"/>
        </w:rPr>
        <w:t>This information is not in Easy Read.</w:t>
      </w:r>
    </w:p>
    <w:p w14:paraId="0FDB41A6" w14:textId="77777777" w:rsidR="00B86471" w:rsidRDefault="00B86471" w:rsidP="001C146F">
      <w:pPr>
        <w:rPr>
          <w:rFonts w:eastAsia="Times New Roman"/>
          <w:shd w:val="clear" w:color="auto" w:fill="FFFFFF"/>
          <w:lang w:eastAsia="en-GB"/>
        </w:rPr>
      </w:pPr>
    </w:p>
    <w:p w14:paraId="5B1FCF82" w14:textId="77777777" w:rsidR="000759D6" w:rsidRDefault="000759D6" w:rsidP="000759D6"/>
    <w:p w14:paraId="6A6008EA" w14:textId="463DF3DC" w:rsidR="000759D6" w:rsidRDefault="006A21A7" w:rsidP="000759D6">
      <w:r w:rsidRPr="006D0C65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53152" behindDoc="0" locked="0" layoutInCell="1" allowOverlap="1" wp14:anchorId="5B79A148" wp14:editId="529F1186">
            <wp:simplePos x="0" y="0"/>
            <wp:positionH relativeFrom="margin">
              <wp:posOffset>0</wp:posOffset>
            </wp:positionH>
            <wp:positionV relativeFrom="paragraph">
              <wp:posOffset>296607</wp:posOffset>
            </wp:positionV>
            <wp:extent cx="1687551" cy="1687551"/>
            <wp:effectExtent l="0" t="0" r="1905" b="0"/>
            <wp:wrapNone/>
            <wp:docPr id="629848308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848308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551" cy="1687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59D6">
        <w:t>The kinds of funding you could get are called:</w:t>
      </w:r>
    </w:p>
    <w:p w14:paraId="0142F1DF" w14:textId="6DEEB1BD" w:rsidR="000759D6" w:rsidRDefault="005D7523" w:rsidP="000759D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</w:t>
      </w:r>
      <w:r w:rsidR="000759D6">
        <w:rPr>
          <w:shd w:val="clear" w:color="auto" w:fill="FFFFFF"/>
          <w:lang w:eastAsia="en-GB"/>
        </w:rPr>
        <w:t xml:space="preserve">ndividualised </w:t>
      </w:r>
      <w:r>
        <w:rPr>
          <w:shd w:val="clear" w:color="auto" w:fill="FFFFFF"/>
          <w:lang w:eastAsia="en-GB"/>
        </w:rPr>
        <w:t>F</w:t>
      </w:r>
      <w:r w:rsidR="000759D6">
        <w:rPr>
          <w:shd w:val="clear" w:color="auto" w:fill="FFFFFF"/>
          <w:lang w:eastAsia="en-GB"/>
        </w:rPr>
        <w:t xml:space="preserve">unding called </w:t>
      </w:r>
      <w:r w:rsidR="000759D6" w:rsidRPr="00F2064B">
        <w:rPr>
          <w:b/>
          <w:bCs/>
          <w:shd w:val="clear" w:color="auto" w:fill="FFFFFF"/>
          <w:lang w:eastAsia="en-GB"/>
        </w:rPr>
        <w:t xml:space="preserve">IF </w:t>
      </w:r>
      <w:r w:rsidR="000759D6">
        <w:rPr>
          <w:shd w:val="clear" w:color="auto" w:fill="FFFFFF"/>
          <w:lang w:eastAsia="en-GB"/>
        </w:rPr>
        <w:t>for short</w:t>
      </w:r>
    </w:p>
    <w:p w14:paraId="0045AAF8" w14:textId="6CF633F9" w:rsidR="000759D6" w:rsidRDefault="006A21A7" w:rsidP="000759D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drawing>
          <wp:anchor distT="0" distB="0" distL="114300" distR="114300" simplePos="0" relativeHeight="251972608" behindDoc="0" locked="0" layoutInCell="1" allowOverlap="1" wp14:anchorId="001F9476" wp14:editId="3B702722">
            <wp:simplePos x="0" y="0"/>
            <wp:positionH relativeFrom="margin">
              <wp:posOffset>0</wp:posOffset>
            </wp:positionH>
            <wp:positionV relativeFrom="paragraph">
              <wp:posOffset>394118</wp:posOffset>
            </wp:positionV>
            <wp:extent cx="1814697" cy="1247604"/>
            <wp:effectExtent l="0" t="0" r="1905" b="0"/>
            <wp:wrapNone/>
            <wp:docPr id="812220716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220716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4697" cy="12476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7523">
        <w:rPr>
          <w:shd w:val="clear" w:color="auto" w:fill="FFFFFF"/>
          <w:lang w:eastAsia="en-GB"/>
        </w:rPr>
        <w:t>E</w:t>
      </w:r>
      <w:r w:rsidR="000759D6">
        <w:rPr>
          <w:shd w:val="clear" w:color="auto" w:fill="FFFFFF"/>
          <w:lang w:eastAsia="en-GB"/>
        </w:rPr>
        <w:t xml:space="preserve">nhanced </w:t>
      </w:r>
      <w:r w:rsidR="005D7523">
        <w:rPr>
          <w:shd w:val="clear" w:color="auto" w:fill="FFFFFF"/>
          <w:lang w:eastAsia="en-GB"/>
        </w:rPr>
        <w:t>I</w:t>
      </w:r>
      <w:r w:rsidR="000759D6">
        <w:rPr>
          <w:shd w:val="clear" w:color="auto" w:fill="FFFFFF"/>
          <w:lang w:eastAsia="en-GB"/>
        </w:rPr>
        <w:t xml:space="preserve">ndividualised </w:t>
      </w:r>
      <w:r w:rsidR="005D7523">
        <w:rPr>
          <w:shd w:val="clear" w:color="auto" w:fill="FFFFFF"/>
          <w:lang w:eastAsia="en-GB"/>
        </w:rPr>
        <w:t>F</w:t>
      </w:r>
      <w:r w:rsidR="000759D6">
        <w:rPr>
          <w:shd w:val="clear" w:color="auto" w:fill="FFFFFF"/>
          <w:lang w:eastAsia="en-GB"/>
        </w:rPr>
        <w:t xml:space="preserve">unding called </w:t>
      </w:r>
      <w:r w:rsidR="000759D6" w:rsidRPr="00F2064B">
        <w:rPr>
          <w:b/>
          <w:bCs/>
          <w:shd w:val="clear" w:color="auto" w:fill="FFFFFF"/>
          <w:lang w:eastAsia="en-GB"/>
        </w:rPr>
        <w:t>EIF</w:t>
      </w:r>
      <w:r w:rsidR="000759D6">
        <w:rPr>
          <w:shd w:val="clear" w:color="auto" w:fill="FFFFFF"/>
          <w:lang w:eastAsia="en-GB"/>
        </w:rPr>
        <w:t xml:space="preserve"> for short</w:t>
      </w:r>
    </w:p>
    <w:p w14:paraId="0BBC8CFE" w14:textId="565BC2E5" w:rsidR="000759D6" w:rsidRDefault="000759D6" w:rsidP="000759D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Carer Support. </w:t>
      </w:r>
    </w:p>
    <w:p w14:paraId="5BF183E6" w14:textId="77777777" w:rsidR="00B86471" w:rsidRPr="00655217" w:rsidRDefault="00B86471" w:rsidP="001C146F">
      <w:pPr>
        <w:rPr>
          <w:rFonts w:eastAsia="Times New Roman"/>
          <w:shd w:val="clear" w:color="auto" w:fill="FFFFFF"/>
          <w:lang w:eastAsia="en-GB"/>
        </w:rPr>
      </w:pPr>
    </w:p>
    <w:p w14:paraId="5252CF86" w14:textId="7AB058AC" w:rsidR="00B86471" w:rsidRPr="00655217" w:rsidRDefault="001C146F" w:rsidP="001C146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 w:rsidRPr="00655217">
        <w:rPr>
          <w:rFonts w:eastAsia="Times New Roman"/>
          <w:shd w:val="clear" w:color="auto" w:fill="FFFFFF"/>
          <w:lang w:eastAsia="en-GB"/>
        </w:rPr>
        <w:br w:type="page"/>
      </w:r>
    </w:p>
    <w:p w14:paraId="30F5CE5F" w14:textId="77777777" w:rsidR="001C146F" w:rsidRDefault="001C146F" w:rsidP="001C146F">
      <w:pPr>
        <w:pStyle w:val="Heading1"/>
      </w:pPr>
      <w:bookmarkStart w:id="2" w:name="_How_government_disability"/>
      <w:bookmarkEnd w:id="2"/>
      <w:r>
        <w:lastRenderedPageBreak/>
        <w:t>How government disability funding works</w:t>
      </w:r>
    </w:p>
    <w:p w14:paraId="60FAEE5F" w14:textId="77777777" w:rsidR="001C146F" w:rsidRDefault="001C146F" w:rsidP="001C146F">
      <w:pPr>
        <w:rPr>
          <w:rFonts w:eastAsia="Times New Roman"/>
          <w:b/>
          <w:bCs/>
          <w:shd w:val="clear" w:color="auto" w:fill="FFFFFF"/>
          <w:lang w:eastAsia="en-GB"/>
        </w:rPr>
      </w:pPr>
    </w:p>
    <w:p w14:paraId="1597A6E1" w14:textId="2E0D1F75" w:rsidR="001C146F" w:rsidRDefault="006A21A7" w:rsidP="001C146F">
      <w:pPr>
        <w:rPr>
          <w:rFonts w:eastAsia="Times New Roman"/>
          <w:b/>
          <w:bCs/>
          <w:shd w:val="clear" w:color="auto" w:fill="FFFFFF"/>
          <w:lang w:eastAsia="en-GB"/>
        </w:rPr>
      </w:pPr>
      <w:r w:rsidRPr="001B39C8">
        <w:rPr>
          <w:noProof/>
        </w:rPr>
        <w:drawing>
          <wp:anchor distT="0" distB="0" distL="114300" distR="114300" simplePos="0" relativeHeight="251805696" behindDoc="0" locked="0" layoutInCell="1" allowOverlap="1" wp14:anchorId="6FCC5937" wp14:editId="589A1AF1">
            <wp:simplePos x="0" y="0"/>
            <wp:positionH relativeFrom="margin">
              <wp:align>left</wp:align>
            </wp:positionH>
            <wp:positionV relativeFrom="paragraph">
              <wp:posOffset>113262</wp:posOffset>
            </wp:positionV>
            <wp:extent cx="1449659" cy="1449659"/>
            <wp:effectExtent l="0" t="0" r="0" b="0"/>
            <wp:wrapNone/>
            <wp:docPr id="670001909" name="Picture 6700019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001909" name="Picture 6700019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9" cy="1449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E9BC95" w14:textId="7708F788" w:rsidR="001C146F" w:rsidRPr="00745F5A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G</w:t>
      </w:r>
      <w:r w:rsidRPr="00745F5A">
        <w:rPr>
          <w:rFonts w:eastAsia="Times New Roman"/>
          <w:shd w:val="clear" w:color="auto" w:fill="FFFFFF"/>
          <w:lang w:eastAsia="en-GB"/>
        </w:rPr>
        <w:t xml:space="preserve">overnment </w:t>
      </w:r>
      <w:r>
        <w:rPr>
          <w:rFonts w:eastAsia="Times New Roman"/>
          <w:shd w:val="clear" w:color="auto" w:fill="FFFFFF"/>
          <w:lang w:eastAsia="en-GB"/>
        </w:rPr>
        <w:t xml:space="preserve">disability funding only </w:t>
      </w:r>
      <w:r w:rsidRPr="00745F5A">
        <w:rPr>
          <w:rFonts w:eastAsia="Times New Roman"/>
          <w:shd w:val="clear" w:color="auto" w:fill="FFFFFF"/>
          <w:lang w:eastAsia="en-GB"/>
        </w:rPr>
        <w:t>pays for costs that are about your disability.</w:t>
      </w:r>
    </w:p>
    <w:p w14:paraId="22F49ED6" w14:textId="3B2D516B" w:rsidR="001C146F" w:rsidRPr="00745F5A" w:rsidRDefault="001656A8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74656" behindDoc="0" locked="0" layoutInCell="1" allowOverlap="1" wp14:anchorId="41885BBC" wp14:editId="2B08765B">
            <wp:simplePos x="0" y="0"/>
            <wp:positionH relativeFrom="margin">
              <wp:align>left</wp:align>
            </wp:positionH>
            <wp:positionV relativeFrom="paragraph">
              <wp:posOffset>246534</wp:posOffset>
            </wp:positionV>
            <wp:extent cx="1427356" cy="1427356"/>
            <wp:effectExtent l="0" t="0" r="0" b="0"/>
            <wp:wrapNone/>
            <wp:docPr id="436218841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218841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7356" cy="14273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7E3137" w14:textId="21631FBD" w:rsidR="001C146F" w:rsidRPr="00745F5A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0D32CAAC" w14:textId="28411B21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 w:rsidRPr="00745F5A">
        <w:rPr>
          <w:rFonts w:eastAsia="Times New Roman"/>
          <w:shd w:val="clear" w:color="auto" w:fill="FFFFFF"/>
          <w:lang w:eastAsia="en-GB"/>
        </w:rPr>
        <w:t xml:space="preserve">It does not pay for all </w:t>
      </w:r>
      <w:r w:rsidR="005D7523">
        <w:rPr>
          <w:rFonts w:eastAsia="Times New Roman"/>
          <w:shd w:val="clear" w:color="auto" w:fill="FFFFFF"/>
          <w:lang w:eastAsia="en-GB"/>
        </w:rPr>
        <w:t>y</w:t>
      </w:r>
      <w:r w:rsidRPr="00745F5A">
        <w:rPr>
          <w:rFonts w:eastAsia="Times New Roman"/>
          <w:shd w:val="clear" w:color="auto" w:fill="FFFFFF"/>
          <w:lang w:eastAsia="en-GB"/>
        </w:rPr>
        <w:t>our living costs</w:t>
      </w:r>
      <w:r>
        <w:rPr>
          <w:rFonts w:eastAsia="Times New Roman"/>
          <w:shd w:val="clear" w:color="auto" w:fill="FFFFFF"/>
          <w:lang w:eastAsia="en-GB"/>
        </w:rPr>
        <w:t xml:space="preserve"> like:</w:t>
      </w:r>
    </w:p>
    <w:p w14:paraId="7095EB18" w14:textId="624475EC" w:rsidR="001C146F" w:rsidRPr="006B45FC" w:rsidRDefault="001656A8" w:rsidP="0090795E">
      <w:pPr>
        <w:pStyle w:val="Listtoplevel"/>
        <w:rPr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drawing>
          <wp:anchor distT="0" distB="0" distL="114300" distR="114300" simplePos="0" relativeHeight="251973632" behindDoc="0" locked="0" layoutInCell="1" allowOverlap="1" wp14:anchorId="309A9C81" wp14:editId="7F952B3D">
            <wp:simplePos x="0" y="0"/>
            <wp:positionH relativeFrom="margin">
              <wp:posOffset>30480</wp:posOffset>
            </wp:positionH>
            <wp:positionV relativeFrom="paragraph">
              <wp:posOffset>455295</wp:posOffset>
            </wp:positionV>
            <wp:extent cx="1192081" cy="1539488"/>
            <wp:effectExtent l="0" t="0" r="1905" b="0"/>
            <wp:wrapNone/>
            <wp:docPr id="779232111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232111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2081" cy="15394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shd w:val="clear" w:color="auto" w:fill="FFFFFF"/>
          <w:lang w:eastAsia="en-GB"/>
        </w:rPr>
        <w:t>rent which is money you pay to a landlord to live in a house</w:t>
      </w:r>
    </w:p>
    <w:p w14:paraId="4268E3EA" w14:textId="3E80A6EA" w:rsidR="001C146F" w:rsidRDefault="001C146F" w:rsidP="0090795E">
      <w:pPr>
        <w:pStyle w:val="Listtoplevel"/>
      </w:pPr>
      <w:r>
        <w:t>food.</w:t>
      </w:r>
    </w:p>
    <w:p w14:paraId="4CFC6CF0" w14:textId="315D2BAC" w:rsidR="001C146F" w:rsidRDefault="001C146F" w:rsidP="001C146F"/>
    <w:p w14:paraId="0AEC005E" w14:textId="5E612579" w:rsidR="001C146F" w:rsidRDefault="00351319" w:rsidP="001C146F">
      <w:r w:rsidRPr="00521A05">
        <w:rPr>
          <w:noProof/>
        </w:rPr>
        <w:drawing>
          <wp:anchor distT="0" distB="0" distL="114300" distR="114300" simplePos="0" relativeHeight="251807744" behindDoc="0" locked="0" layoutInCell="1" allowOverlap="1" wp14:anchorId="76CED2AF" wp14:editId="706FAF79">
            <wp:simplePos x="0" y="0"/>
            <wp:positionH relativeFrom="margin">
              <wp:posOffset>-79012</wp:posOffset>
            </wp:positionH>
            <wp:positionV relativeFrom="paragraph">
              <wp:posOffset>183061</wp:posOffset>
            </wp:positionV>
            <wp:extent cx="1911073" cy="1351129"/>
            <wp:effectExtent l="0" t="0" r="0" b="0"/>
            <wp:wrapNone/>
            <wp:docPr id="898356431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356431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1073" cy="1351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D6CD13" w14:textId="27CB9571" w:rsidR="001C146F" w:rsidRDefault="001C146F" w:rsidP="001C146F">
      <w:r>
        <w:t xml:space="preserve">If you need money </w:t>
      </w:r>
      <w:r w:rsidR="005D7523">
        <w:t xml:space="preserve">for rent or </w:t>
      </w:r>
      <w:proofErr w:type="gramStart"/>
      <w:r w:rsidR="005D7523">
        <w:t>food</w:t>
      </w:r>
      <w:proofErr w:type="gramEnd"/>
      <w:r w:rsidR="005D7523">
        <w:t xml:space="preserve"> y</w:t>
      </w:r>
      <w:r>
        <w:t>ou can ask Work and Income New Zealand if you can get:</w:t>
      </w:r>
    </w:p>
    <w:p w14:paraId="3D860AD9" w14:textId="026A1376" w:rsidR="001C146F" w:rsidRPr="006B45FC" w:rsidRDefault="00B13EF9" w:rsidP="0090795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drawing>
          <wp:anchor distT="0" distB="0" distL="114300" distR="114300" simplePos="0" relativeHeight="251921408" behindDoc="0" locked="0" layoutInCell="1" allowOverlap="1" wp14:anchorId="6F753F10" wp14:editId="07AB9DA3">
            <wp:simplePos x="0" y="0"/>
            <wp:positionH relativeFrom="margin">
              <wp:posOffset>-365760</wp:posOffset>
            </wp:positionH>
            <wp:positionV relativeFrom="paragraph">
              <wp:posOffset>128922</wp:posOffset>
            </wp:positionV>
            <wp:extent cx="2429691" cy="1717150"/>
            <wp:effectExtent l="0" t="0" r="0" b="0"/>
            <wp:wrapNone/>
            <wp:docPr id="1599013418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013418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9691" cy="1717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7523">
        <w:rPr>
          <w:shd w:val="clear" w:color="auto" w:fill="FFFFFF"/>
          <w:lang w:eastAsia="en-GB"/>
        </w:rPr>
        <w:t xml:space="preserve">a </w:t>
      </w:r>
      <w:r w:rsidR="001C146F">
        <w:rPr>
          <w:shd w:val="clear" w:color="auto" w:fill="FFFFFF"/>
          <w:lang w:eastAsia="en-GB"/>
        </w:rPr>
        <w:t>benefit</w:t>
      </w:r>
      <w:r w:rsidR="009A692D">
        <w:rPr>
          <w:shd w:val="clear" w:color="auto" w:fill="FFFFFF"/>
          <w:lang w:eastAsia="en-GB"/>
        </w:rPr>
        <w:t xml:space="preserve"> </w:t>
      </w:r>
      <w:r w:rsidR="00410E16">
        <w:rPr>
          <w:shd w:val="clear" w:color="auto" w:fill="FFFFFF"/>
          <w:lang w:eastAsia="en-GB"/>
        </w:rPr>
        <w:t>which is money you can get if you cannot work</w:t>
      </w:r>
    </w:p>
    <w:p w14:paraId="5CB2FAFC" w14:textId="776EE657" w:rsidR="00B86471" w:rsidRDefault="001C146F" w:rsidP="000759D6">
      <w:pPr>
        <w:pStyle w:val="Listtoplevel"/>
      </w:pPr>
      <w:r>
        <w:t>other</w:t>
      </w:r>
      <w:r w:rsidR="00410E16">
        <w:t xml:space="preserve"> money to support you</w:t>
      </w:r>
      <w:r>
        <w:t>.</w:t>
      </w:r>
    </w:p>
    <w:p w14:paraId="29B4FD4C" w14:textId="62414A6B" w:rsidR="001C146F" w:rsidRDefault="00B86471" w:rsidP="001C146F">
      <w:pPr>
        <w:pStyle w:val="Heading1"/>
      </w:pPr>
      <w:bookmarkStart w:id="3" w:name="_Individualised_Funding_Hosts"/>
      <w:bookmarkEnd w:id="3"/>
      <w:r>
        <w:lastRenderedPageBreak/>
        <w:t>Individualised Funding Hosts</w:t>
      </w:r>
    </w:p>
    <w:p w14:paraId="1F6623E7" w14:textId="0630EC57" w:rsidR="001C146F" w:rsidRPr="00745F5A" w:rsidRDefault="000E5966" w:rsidP="001C146F">
      <w:pPr>
        <w:rPr>
          <w:rFonts w:eastAsia="Times New Roman"/>
          <w:shd w:val="clear" w:color="auto" w:fill="FFFFFF"/>
          <w:lang w:eastAsia="en-GB"/>
        </w:rPr>
      </w:pPr>
      <w:r w:rsidRPr="001B39C8">
        <w:rPr>
          <w:noProof/>
        </w:rPr>
        <w:drawing>
          <wp:anchor distT="0" distB="0" distL="114300" distR="114300" simplePos="0" relativeHeight="251809792" behindDoc="0" locked="0" layoutInCell="1" allowOverlap="1" wp14:anchorId="14E89098" wp14:editId="5DCB2040">
            <wp:simplePos x="0" y="0"/>
            <wp:positionH relativeFrom="margin">
              <wp:posOffset>36830</wp:posOffset>
            </wp:positionH>
            <wp:positionV relativeFrom="paragraph">
              <wp:posOffset>322348</wp:posOffset>
            </wp:positionV>
            <wp:extent cx="1575729" cy="1575729"/>
            <wp:effectExtent l="0" t="0" r="0" b="0"/>
            <wp:wrapNone/>
            <wp:docPr id="1635487652" name="Picture 16354876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487652" name="Picture 16354876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729" cy="1575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7C1FD9" w14:textId="0DD3820D" w:rsidR="001C146F" w:rsidRPr="00745F5A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30DE93E3" w14:textId="7E55F4ED" w:rsidR="001C146F" w:rsidRDefault="00A70D9D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Before </w:t>
      </w:r>
      <w:r w:rsidR="001C146F">
        <w:rPr>
          <w:rFonts w:eastAsia="Times New Roman"/>
          <w:shd w:val="clear" w:color="auto" w:fill="FFFFFF"/>
          <w:lang w:eastAsia="en-GB"/>
        </w:rPr>
        <w:t xml:space="preserve">you get your </w:t>
      </w:r>
      <w:proofErr w:type="gramStart"/>
      <w:r w:rsidR="001C146F">
        <w:rPr>
          <w:rFonts w:eastAsia="Times New Roman"/>
          <w:shd w:val="clear" w:color="auto" w:fill="FFFFFF"/>
          <w:lang w:eastAsia="en-GB"/>
        </w:rPr>
        <w:t>funding</w:t>
      </w:r>
      <w:proofErr w:type="gramEnd"/>
      <w:r w:rsidR="001C146F">
        <w:rPr>
          <w:rFonts w:eastAsia="Times New Roman"/>
          <w:shd w:val="clear" w:color="auto" w:fill="FFFFFF"/>
          <w:lang w:eastAsia="en-GB"/>
        </w:rPr>
        <w:t xml:space="preserve"> you will </w:t>
      </w:r>
      <w:r>
        <w:rPr>
          <w:rFonts w:eastAsia="Times New Roman"/>
          <w:shd w:val="clear" w:color="auto" w:fill="FFFFFF"/>
          <w:lang w:eastAsia="en-GB"/>
        </w:rPr>
        <w:t xml:space="preserve">need to </w:t>
      </w:r>
      <w:r w:rsidR="001C146F">
        <w:rPr>
          <w:rFonts w:eastAsia="Times New Roman"/>
          <w:shd w:val="clear" w:color="auto" w:fill="FFFFFF"/>
          <w:lang w:eastAsia="en-GB"/>
        </w:rPr>
        <w:t>talk with:</w:t>
      </w:r>
    </w:p>
    <w:p w14:paraId="65DC2CF3" w14:textId="32A19478" w:rsidR="001C146F" w:rsidRDefault="000E5966" w:rsidP="0090795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drawing>
          <wp:anchor distT="0" distB="0" distL="114300" distR="114300" simplePos="0" relativeHeight="251976704" behindDoc="0" locked="0" layoutInCell="1" allowOverlap="1" wp14:anchorId="689D3571" wp14:editId="54A10D44">
            <wp:simplePos x="0" y="0"/>
            <wp:positionH relativeFrom="margin">
              <wp:posOffset>0</wp:posOffset>
            </wp:positionH>
            <wp:positionV relativeFrom="paragraph">
              <wp:posOffset>495640</wp:posOffset>
            </wp:positionV>
            <wp:extent cx="1498600" cy="1600200"/>
            <wp:effectExtent l="0" t="0" r="0" b="0"/>
            <wp:wrapNone/>
            <wp:docPr id="404089592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089592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86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7473">
        <w:rPr>
          <w:shd w:val="clear" w:color="auto" w:fill="FFFFFF"/>
          <w:lang w:eastAsia="en-GB"/>
        </w:rPr>
        <w:t xml:space="preserve">a </w:t>
      </w:r>
      <w:r w:rsidR="001C146F">
        <w:rPr>
          <w:shd w:val="clear" w:color="auto" w:fill="FFFFFF"/>
          <w:lang w:eastAsia="en-GB"/>
        </w:rPr>
        <w:t xml:space="preserve">Needs Assessment Service Coordinator </w:t>
      </w:r>
      <w:r w:rsidR="00747473">
        <w:rPr>
          <w:shd w:val="clear" w:color="auto" w:fill="FFFFFF"/>
          <w:lang w:eastAsia="en-GB"/>
        </w:rPr>
        <w:t xml:space="preserve">called </w:t>
      </w:r>
      <w:r w:rsidR="001C146F" w:rsidRPr="00747473">
        <w:rPr>
          <w:b/>
          <w:bCs/>
          <w:shd w:val="clear" w:color="auto" w:fill="FFFFFF"/>
          <w:lang w:eastAsia="en-GB"/>
        </w:rPr>
        <w:t>NAS</w:t>
      </w:r>
      <w:r w:rsidR="00747473">
        <w:rPr>
          <w:b/>
          <w:bCs/>
          <w:shd w:val="clear" w:color="auto" w:fill="FFFFFF"/>
          <w:lang w:eastAsia="en-GB"/>
        </w:rPr>
        <w:t xml:space="preserve">C </w:t>
      </w:r>
      <w:r w:rsidR="00747473" w:rsidRPr="00747473">
        <w:rPr>
          <w:shd w:val="clear" w:color="auto" w:fill="FFFFFF"/>
          <w:lang w:eastAsia="en-GB"/>
        </w:rPr>
        <w:t>for short</w:t>
      </w:r>
    </w:p>
    <w:p w14:paraId="33EBC83C" w14:textId="153F43C9" w:rsidR="00A70D9D" w:rsidRPr="00A70D9D" w:rsidRDefault="00A70D9D" w:rsidP="00A70D9D">
      <w:pPr>
        <w:pStyle w:val="Listtoplevel"/>
        <w:numPr>
          <w:ilvl w:val="0"/>
          <w:numId w:val="0"/>
        </w:numPr>
        <w:ind w:left="4253"/>
        <w:rPr>
          <w:b/>
          <w:bCs/>
          <w:shd w:val="clear" w:color="auto" w:fill="FFFFFF"/>
          <w:lang w:eastAsia="en-GB"/>
        </w:rPr>
      </w:pPr>
      <w:r w:rsidRPr="00A70D9D">
        <w:rPr>
          <w:b/>
          <w:bCs/>
          <w:shd w:val="clear" w:color="auto" w:fill="FFFFFF"/>
          <w:lang w:eastAsia="en-GB"/>
        </w:rPr>
        <w:t>or</w:t>
      </w:r>
    </w:p>
    <w:p w14:paraId="4AB55D0A" w14:textId="154B5403" w:rsidR="001C146F" w:rsidRDefault="000E5966" w:rsidP="0090795E">
      <w:pPr>
        <w:pStyle w:val="Listtoplevel"/>
        <w:rPr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drawing>
          <wp:anchor distT="0" distB="0" distL="114300" distR="114300" simplePos="0" relativeHeight="251975680" behindDoc="0" locked="0" layoutInCell="1" allowOverlap="1" wp14:anchorId="1FBB5F6F" wp14:editId="4186D7A0">
            <wp:simplePos x="0" y="0"/>
            <wp:positionH relativeFrom="margin">
              <wp:posOffset>0</wp:posOffset>
            </wp:positionH>
            <wp:positionV relativeFrom="paragraph">
              <wp:posOffset>1202040</wp:posOffset>
            </wp:positionV>
            <wp:extent cx="1613210" cy="1752816"/>
            <wp:effectExtent l="0" t="0" r="0" b="0"/>
            <wp:wrapNone/>
            <wp:docPr id="208282573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82573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3210" cy="17528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 w:rsidRPr="00BC47B4">
        <w:rPr>
          <w:shd w:val="clear" w:color="auto" w:fill="FFFFFF"/>
          <w:lang w:eastAsia="en-GB"/>
        </w:rPr>
        <w:drawing>
          <wp:anchor distT="0" distB="0" distL="114300" distR="114300" simplePos="0" relativeHeight="251810816" behindDoc="0" locked="0" layoutInCell="1" allowOverlap="1" wp14:anchorId="47498942" wp14:editId="6D0ADA82">
            <wp:simplePos x="0" y="0"/>
            <wp:positionH relativeFrom="margin">
              <wp:align>left</wp:align>
            </wp:positionH>
            <wp:positionV relativeFrom="paragraph">
              <wp:posOffset>338145</wp:posOffset>
            </wp:positionV>
            <wp:extent cx="2066693" cy="500558"/>
            <wp:effectExtent l="0" t="0" r="3810" b="0"/>
            <wp:wrapNone/>
            <wp:docPr id="1690765890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76589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693" cy="500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7473">
        <w:rPr>
          <w:shd w:val="clear" w:color="auto" w:fill="FFFFFF"/>
          <w:lang w:eastAsia="en-GB"/>
        </w:rPr>
        <w:t xml:space="preserve">someone from the </w:t>
      </w:r>
      <w:r w:rsidR="001C146F" w:rsidRPr="00D5280E">
        <w:rPr>
          <w:shd w:val="clear" w:color="auto" w:fill="FFFFFF"/>
          <w:lang w:eastAsia="en-GB"/>
        </w:rPr>
        <w:t xml:space="preserve">Enabling Good Lives </w:t>
      </w:r>
      <w:r w:rsidR="00747473">
        <w:rPr>
          <w:shd w:val="clear" w:color="auto" w:fill="FFFFFF"/>
          <w:lang w:eastAsia="en-GB"/>
        </w:rPr>
        <w:t xml:space="preserve">team called </w:t>
      </w:r>
      <w:r w:rsidR="001C146F" w:rsidRPr="00747473">
        <w:rPr>
          <w:b/>
          <w:bCs/>
          <w:shd w:val="clear" w:color="auto" w:fill="FFFFFF"/>
          <w:lang w:eastAsia="en-GB"/>
        </w:rPr>
        <w:t>EGL</w:t>
      </w:r>
      <w:r w:rsidR="00747473">
        <w:rPr>
          <w:shd w:val="clear" w:color="auto" w:fill="FFFFFF"/>
          <w:lang w:eastAsia="en-GB"/>
        </w:rPr>
        <w:t xml:space="preserve"> for short</w:t>
      </w:r>
      <w:r>
        <w:rPr>
          <w:shd w:val="clear" w:color="auto" w:fill="FFFFFF"/>
          <w:lang w:eastAsia="en-GB"/>
        </w:rPr>
        <w:t>.</w:t>
      </w:r>
    </w:p>
    <w:p w14:paraId="2ABF1EA7" w14:textId="5C827EE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7AA23361" w14:textId="4C7C2FA0" w:rsidR="00A70D9D" w:rsidRDefault="00A70D9D" w:rsidP="001C146F">
      <w:pPr>
        <w:rPr>
          <w:rFonts w:eastAsia="Times New Roman"/>
          <w:shd w:val="clear" w:color="auto" w:fill="FFFFFF"/>
          <w:lang w:eastAsia="en-GB"/>
        </w:rPr>
      </w:pPr>
    </w:p>
    <w:p w14:paraId="2183C4A5" w14:textId="1194455E" w:rsidR="00A70D9D" w:rsidRDefault="00A70D9D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</w:t>
      </w:r>
      <w:r w:rsidR="00556022">
        <w:rPr>
          <w:rFonts w:eastAsia="Times New Roman"/>
          <w:shd w:val="clear" w:color="auto" w:fill="FFFFFF"/>
          <w:lang w:eastAsia="en-GB"/>
        </w:rPr>
        <w:t>y can connect you with a</w:t>
      </w:r>
      <w:r w:rsidR="00FD4B3F">
        <w:rPr>
          <w:rFonts w:eastAsia="Times New Roman"/>
          <w:shd w:val="clear" w:color="auto" w:fill="FFFFFF"/>
          <w:lang w:eastAsia="en-GB"/>
        </w:rPr>
        <w:t xml:space="preserve">n </w:t>
      </w:r>
      <w:r w:rsidR="00FD4B3F" w:rsidRPr="0089284B">
        <w:rPr>
          <w:rFonts w:eastAsia="Times New Roman"/>
          <w:b/>
          <w:bCs/>
          <w:shd w:val="clear" w:color="auto" w:fill="FFFFFF"/>
          <w:lang w:eastAsia="en-GB"/>
        </w:rPr>
        <w:t>Individualised</w:t>
      </w:r>
      <w:r w:rsidR="00556022" w:rsidRPr="0089284B">
        <w:rPr>
          <w:rFonts w:eastAsia="Times New Roman"/>
          <w:b/>
          <w:bCs/>
          <w:shd w:val="clear" w:color="auto" w:fill="FFFFFF"/>
          <w:lang w:eastAsia="en-GB"/>
        </w:rPr>
        <w:t xml:space="preserve"> Funding Host</w:t>
      </w:r>
      <w:r w:rsidR="00F16A48">
        <w:rPr>
          <w:rFonts w:eastAsia="Times New Roman"/>
          <w:shd w:val="clear" w:color="auto" w:fill="FFFFFF"/>
          <w:lang w:eastAsia="en-GB"/>
        </w:rPr>
        <w:t>.</w:t>
      </w:r>
      <w:r w:rsidR="00556022">
        <w:rPr>
          <w:rFonts w:eastAsia="Times New Roman"/>
          <w:shd w:val="clear" w:color="auto" w:fill="FFFFFF"/>
          <w:lang w:eastAsia="en-GB"/>
        </w:rPr>
        <w:t xml:space="preserve"> </w:t>
      </w:r>
    </w:p>
    <w:p w14:paraId="1950992B" w14:textId="5EE737FB" w:rsidR="00FD4B3F" w:rsidRDefault="00FD4B3F" w:rsidP="00DF4E1F">
      <w:pPr>
        <w:rPr>
          <w:rFonts w:eastAsia="Times New Roman"/>
          <w:shd w:val="clear" w:color="auto" w:fill="FFFFFF"/>
          <w:lang w:eastAsia="en-GB"/>
        </w:rPr>
      </w:pPr>
    </w:p>
    <w:p w14:paraId="36471156" w14:textId="675B7578" w:rsidR="00FD4B3F" w:rsidRDefault="006C1B96" w:rsidP="00DF4E1F">
      <w:pPr>
        <w:rPr>
          <w:lang w:eastAsia="en-GB"/>
        </w:rPr>
      </w:pPr>
      <w:r w:rsidRPr="000F04E0">
        <w:rPr>
          <w:noProof/>
          <w:lang w:eastAsia="en-GB"/>
        </w:rPr>
        <w:drawing>
          <wp:anchor distT="0" distB="0" distL="114300" distR="114300" simplePos="0" relativeHeight="251923456" behindDoc="0" locked="0" layoutInCell="1" allowOverlap="1" wp14:anchorId="6D32E05B" wp14:editId="546D8EB5">
            <wp:simplePos x="0" y="0"/>
            <wp:positionH relativeFrom="margin">
              <wp:align>left</wp:align>
            </wp:positionH>
            <wp:positionV relativeFrom="paragraph">
              <wp:posOffset>114269</wp:posOffset>
            </wp:positionV>
            <wp:extent cx="1430630" cy="1434791"/>
            <wp:effectExtent l="0" t="0" r="5080" b="635"/>
            <wp:wrapNone/>
            <wp:docPr id="1272983449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983449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630" cy="1434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284B" w:rsidRPr="00BD34B6">
        <w:rPr>
          <w:noProof/>
        </w:rPr>
        <mc:AlternateContent>
          <mc:Choice Requires="wps">
            <w:drawing>
              <wp:anchor distT="0" distB="0" distL="114300" distR="114300" simplePos="0" relativeHeight="251947008" behindDoc="1" locked="0" layoutInCell="1" allowOverlap="1" wp14:anchorId="210DB902" wp14:editId="0A089BBC">
                <wp:simplePos x="0" y="0"/>
                <wp:positionH relativeFrom="margin">
                  <wp:posOffset>2299063</wp:posOffset>
                </wp:positionH>
                <wp:positionV relativeFrom="paragraph">
                  <wp:posOffset>308701</wp:posOffset>
                </wp:positionV>
                <wp:extent cx="3505200" cy="1064895"/>
                <wp:effectExtent l="0" t="0" r="0" b="1905"/>
                <wp:wrapNone/>
                <wp:docPr id="638251424" name="Rectangle 6382514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0648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366BA9" id="Rectangle 638251424" o:spid="_x0000_s1026" alt="&quot;&quot;" style="position:absolute;margin-left:181.05pt;margin-top:24.3pt;width:276pt;height:83.85pt;z-index:-251369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34B6B9B1" w14:textId="2F5DBDE5" w:rsidR="006C1B96" w:rsidRDefault="00FD4B3F" w:rsidP="006C1B96">
      <w:r w:rsidRPr="0089284B">
        <w:rPr>
          <w:b/>
          <w:bCs/>
          <w:lang w:eastAsia="en-GB"/>
        </w:rPr>
        <w:t>Individualised Funding Hosts</w:t>
      </w:r>
      <w:r w:rsidR="006C1B96">
        <w:rPr>
          <w:b/>
          <w:bCs/>
          <w:lang w:eastAsia="en-GB"/>
        </w:rPr>
        <w:t xml:space="preserve"> </w:t>
      </w:r>
      <w:r w:rsidR="006C1B96" w:rsidRPr="006C1B96">
        <w:rPr>
          <w:lang w:eastAsia="en-GB"/>
        </w:rPr>
        <w:t>are</w:t>
      </w:r>
      <w:r>
        <w:rPr>
          <w:lang w:eastAsia="en-GB"/>
        </w:rPr>
        <w:t xml:space="preserve"> </w:t>
      </w:r>
      <w:r w:rsidR="006C1B96" w:rsidRPr="00AF2CC3">
        <w:t xml:space="preserve">organisations that </w:t>
      </w:r>
      <w:r w:rsidR="006C1B96">
        <w:t xml:space="preserve">work for </w:t>
      </w:r>
      <w:r w:rsidR="006C1B96" w:rsidRPr="00AF2CC3">
        <w:t xml:space="preserve">Whaikaha to support people </w:t>
      </w:r>
      <w:r w:rsidR="006C1B96">
        <w:t>getting funding.</w:t>
      </w:r>
    </w:p>
    <w:p w14:paraId="1F18B69D" w14:textId="60FE845B" w:rsidR="00FD4B3F" w:rsidRDefault="00FD4B3F" w:rsidP="00FD4B3F">
      <w:pPr>
        <w:rPr>
          <w:lang w:eastAsia="en-GB"/>
        </w:rPr>
      </w:pPr>
    </w:p>
    <w:p w14:paraId="1222736A" w14:textId="05102476" w:rsidR="00FD4B3F" w:rsidRDefault="000E5966" w:rsidP="006C1B96">
      <w:pPr>
        <w:rPr>
          <w:lang w:eastAsia="en-GB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977728" behindDoc="0" locked="0" layoutInCell="1" allowOverlap="1" wp14:anchorId="57537D29" wp14:editId="074B36F2">
            <wp:simplePos x="0" y="0"/>
            <wp:positionH relativeFrom="margin">
              <wp:align>left</wp:align>
            </wp:positionH>
            <wp:positionV relativeFrom="paragraph">
              <wp:posOffset>-330618</wp:posOffset>
            </wp:positionV>
            <wp:extent cx="1888273" cy="1415054"/>
            <wp:effectExtent l="0" t="0" r="0" b="0"/>
            <wp:wrapNone/>
            <wp:docPr id="373336345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336345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8273" cy="14150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4B3F">
        <w:rPr>
          <w:lang w:eastAsia="en-GB"/>
        </w:rPr>
        <w:t xml:space="preserve">Individualised Funding Hosts are sometimes called </w:t>
      </w:r>
      <w:r w:rsidR="00FD4B3F" w:rsidRPr="00DF4E1F">
        <w:rPr>
          <w:b/>
          <w:bCs/>
          <w:lang w:eastAsia="en-GB"/>
        </w:rPr>
        <w:t>IF Hosts</w:t>
      </w:r>
      <w:r w:rsidR="00FD4B3F">
        <w:rPr>
          <w:lang w:eastAsia="en-GB"/>
        </w:rPr>
        <w:t xml:space="preserve"> for short. </w:t>
      </w:r>
    </w:p>
    <w:p w14:paraId="6A3E7838" w14:textId="77777777" w:rsidR="0089284B" w:rsidRDefault="0089284B" w:rsidP="00C5223D"/>
    <w:p w14:paraId="2BE58C43" w14:textId="77777777" w:rsidR="0089284B" w:rsidRDefault="0089284B" w:rsidP="00C5223D"/>
    <w:p w14:paraId="02803B6D" w14:textId="1ED66517" w:rsidR="0089284B" w:rsidRDefault="0089284B" w:rsidP="00C5223D">
      <w:r>
        <w:t xml:space="preserve">IF Hosts </w:t>
      </w:r>
      <w:r w:rsidR="00FD4B3F">
        <w:rPr>
          <w:lang w:eastAsia="en-GB"/>
        </w:rPr>
        <w:t>do not</w:t>
      </w:r>
      <w:r>
        <w:rPr>
          <w:lang w:eastAsia="en-GB"/>
        </w:rPr>
        <w:t>:</w:t>
      </w:r>
      <w:r w:rsidR="00FD4B3F">
        <w:rPr>
          <w:lang w:eastAsia="en-GB"/>
        </w:rPr>
        <w:t xml:space="preserve"> </w:t>
      </w:r>
    </w:p>
    <w:p w14:paraId="6874C200" w14:textId="21F0DA94" w:rsidR="0089284B" w:rsidRDefault="000E5966" w:rsidP="00C5223D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1978752" behindDoc="0" locked="0" layoutInCell="1" allowOverlap="1" wp14:anchorId="4FF7B3D4" wp14:editId="6B878581">
            <wp:simplePos x="0" y="0"/>
            <wp:positionH relativeFrom="margin">
              <wp:align>left</wp:align>
            </wp:positionH>
            <wp:positionV relativeFrom="paragraph">
              <wp:posOffset>31162</wp:posOffset>
            </wp:positionV>
            <wp:extent cx="1821109" cy="1650380"/>
            <wp:effectExtent l="0" t="0" r="0" b="635"/>
            <wp:wrapNone/>
            <wp:docPr id="4704539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4539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109" cy="1650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284B">
        <w:rPr>
          <w:lang w:eastAsia="en-GB"/>
        </w:rPr>
        <w:t>have any say in how much money you will get</w:t>
      </w:r>
    </w:p>
    <w:p w14:paraId="6F8D5C8B" w14:textId="27F80142" w:rsidR="00FD4B3F" w:rsidRDefault="0089284B" w:rsidP="00B136F0">
      <w:pPr>
        <w:pStyle w:val="Listtoplevel"/>
        <w:rPr>
          <w:lang w:eastAsia="en-GB"/>
        </w:rPr>
      </w:pPr>
      <w:r>
        <w:rPr>
          <w:lang w:eastAsia="en-GB"/>
        </w:rPr>
        <w:t>tell you how to spend your money.</w:t>
      </w:r>
      <w:r w:rsidR="00B136F0">
        <w:rPr>
          <w:lang w:eastAsia="en-GB"/>
        </w:rPr>
        <w:br/>
      </w:r>
    </w:p>
    <w:p w14:paraId="3CA5590A" w14:textId="6D14D1B1" w:rsidR="0089284B" w:rsidRDefault="006B67DE" w:rsidP="00C5223D">
      <w:pPr>
        <w:rPr>
          <w:lang w:eastAsia="en-GB"/>
        </w:rPr>
      </w:pPr>
      <w:r w:rsidRPr="008858FB">
        <w:rPr>
          <w:noProof/>
          <w:lang w:eastAsia="en-GB"/>
        </w:rPr>
        <w:drawing>
          <wp:anchor distT="0" distB="0" distL="114300" distR="114300" simplePos="0" relativeHeight="251924480" behindDoc="0" locked="0" layoutInCell="1" allowOverlap="1" wp14:anchorId="1FCA1F54" wp14:editId="52BD7048">
            <wp:simplePos x="0" y="0"/>
            <wp:positionH relativeFrom="margin">
              <wp:align>left</wp:align>
            </wp:positionH>
            <wp:positionV relativeFrom="paragraph">
              <wp:posOffset>146050</wp:posOffset>
            </wp:positionV>
            <wp:extent cx="1819545" cy="1003610"/>
            <wp:effectExtent l="0" t="0" r="0" b="6350"/>
            <wp:wrapNone/>
            <wp:docPr id="1495125868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125868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545" cy="1003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8E1351" w14:textId="4BE36133" w:rsidR="00FD4B3F" w:rsidRDefault="00FD4B3F" w:rsidP="00C5223D">
      <w:pPr>
        <w:rPr>
          <w:lang w:eastAsia="en-GB"/>
        </w:rPr>
      </w:pPr>
      <w:r>
        <w:rPr>
          <w:lang w:eastAsia="en-GB"/>
        </w:rPr>
        <w:t>IF Hosts can work with you to make sure that the way you use your money:</w:t>
      </w:r>
    </w:p>
    <w:p w14:paraId="1287C2C6" w14:textId="2A31B027" w:rsidR="00FD4B3F" w:rsidRPr="0090795E" w:rsidRDefault="000E5966" w:rsidP="00FD4B3F">
      <w:pPr>
        <w:pStyle w:val="Listtoplevel"/>
      </w:pPr>
      <w:r>
        <w:drawing>
          <wp:anchor distT="0" distB="0" distL="114300" distR="114300" simplePos="0" relativeHeight="251979776" behindDoc="0" locked="0" layoutInCell="1" allowOverlap="1" wp14:anchorId="06E8E269" wp14:editId="6346C223">
            <wp:simplePos x="0" y="0"/>
            <wp:positionH relativeFrom="margin">
              <wp:posOffset>144780</wp:posOffset>
            </wp:positionH>
            <wp:positionV relativeFrom="paragraph">
              <wp:posOffset>153670</wp:posOffset>
            </wp:positionV>
            <wp:extent cx="1432560" cy="1432560"/>
            <wp:effectExtent l="0" t="0" r="0" b="0"/>
            <wp:wrapNone/>
            <wp:docPr id="794738906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738906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2560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4B3F" w:rsidRPr="0090795E">
        <w:t>is right for you as a person</w:t>
      </w:r>
    </w:p>
    <w:p w14:paraId="4B89738F" w14:textId="7F1D44AE" w:rsidR="00FD4B3F" w:rsidRDefault="00FD4B3F" w:rsidP="00C5223D">
      <w:pPr>
        <w:pStyle w:val="Listtoplevel"/>
        <w:rPr>
          <w:lang w:eastAsia="en-GB"/>
        </w:rPr>
      </w:pPr>
      <w:r w:rsidRPr="0090795E">
        <w:t xml:space="preserve">follows the purchasing </w:t>
      </w:r>
      <w:r w:rsidR="00B136F0">
        <w:t>rules.</w:t>
      </w:r>
    </w:p>
    <w:p w14:paraId="6B549369" w14:textId="77777777" w:rsidR="00B136F0" w:rsidRDefault="00B136F0" w:rsidP="00805FF8"/>
    <w:p w14:paraId="433B97AF" w14:textId="20E0CE3C" w:rsidR="00B43240" w:rsidRDefault="000E5966" w:rsidP="00805FF8">
      <w:r>
        <w:rPr>
          <w:noProof/>
        </w:rPr>
        <mc:AlternateContent>
          <mc:Choice Requires="wpg">
            <w:drawing>
              <wp:anchor distT="0" distB="0" distL="114300" distR="114300" simplePos="0" relativeHeight="251981824" behindDoc="0" locked="0" layoutInCell="1" allowOverlap="1" wp14:anchorId="71A3C0AF" wp14:editId="26500EF0">
                <wp:simplePos x="0" y="0"/>
                <wp:positionH relativeFrom="column">
                  <wp:posOffset>0</wp:posOffset>
                </wp:positionH>
                <wp:positionV relativeFrom="paragraph">
                  <wp:posOffset>258446</wp:posOffset>
                </wp:positionV>
                <wp:extent cx="1968692" cy="948999"/>
                <wp:effectExtent l="0" t="0" r="0" b="3810"/>
                <wp:wrapNone/>
                <wp:docPr id="1238062093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68692" cy="948999"/>
                          <a:chOff x="0" y="1"/>
                          <a:chExt cx="1968692" cy="948999"/>
                        </a:xfrm>
                      </wpg:grpSpPr>
                      <pic:pic xmlns:pic="http://schemas.openxmlformats.org/drawingml/2006/picture">
                        <pic:nvPicPr>
                          <pic:cNvPr id="1147619180" name="Picture 114761918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9210"/>
                            <a:ext cx="1558290" cy="859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83521264" name="Graphic 12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12318" y="1"/>
                            <a:ext cx="556374" cy="5562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CA9D2EC" id="Group 13" o:spid="_x0000_s1026" alt="&quot;&quot;" style="position:absolute;margin-left:0;margin-top:20.35pt;width:155pt;height:74.7pt;z-index:251981824;mso-width-relative:margin" coordorigin="" coordsize="19686,9489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">
                <v:shape id="Picture 1147619180" o:spid="_x0000_s1027" type="#_x0000_t75" alt="&quot;&quot;" style="position:absolute;top:892;width:15582;height:85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">
                  <v:imagedata r:id="rId59" o:title=""/>
                </v:shape>
                <v:shape id="Graphic 12" o:spid="_x0000_s1028" type="#_x0000_t75" alt="Close with solid fill" style="position:absolute;left:14123;width:5563;height:55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">
                  <v:imagedata r:id="rId27" o:title="Close with solid fill"/>
                </v:shape>
              </v:group>
            </w:pict>
          </mc:Fallback>
        </mc:AlternateContent>
      </w:r>
    </w:p>
    <w:p w14:paraId="7323215E" w14:textId="1CB358C7" w:rsidR="00FD4B3F" w:rsidRDefault="00FD4B3F" w:rsidP="00FD4B3F">
      <w:r>
        <w:t xml:space="preserve">You do not need an IF Host to support you with funding for </w:t>
      </w:r>
      <w:r w:rsidR="00ED4A33">
        <w:t>C</w:t>
      </w:r>
      <w:r>
        <w:t xml:space="preserve">arer </w:t>
      </w:r>
      <w:r w:rsidR="00ED4A33">
        <w:t>S</w:t>
      </w:r>
      <w:r>
        <w:t>upport.</w:t>
      </w:r>
    </w:p>
    <w:p w14:paraId="50BA2CA4" w14:textId="77777777" w:rsidR="00DF4E1F" w:rsidRDefault="00FD4B3F" w:rsidP="00DF4E1F">
      <w:pPr>
        <w:pStyle w:val="Heading1"/>
        <w:rPr>
          <w:shd w:val="clear" w:color="auto" w:fill="FFFFFF"/>
          <w:lang w:eastAsia="en-GB"/>
        </w:rPr>
      </w:pPr>
      <w:bookmarkStart w:id="4" w:name="_Individual_Service_Plans"/>
      <w:bookmarkEnd w:id="4"/>
      <w:r>
        <w:br w:type="page"/>
      </w:r>
      <w:r w:rsidR="00DF4E1F">
        <w:rPr>
          <w:shd w:val="clear" w:color="auto" w:fill="FFFFFF"/>
          <w:lang w:eastAsia="en-GB"/>
        </w:rPr>
        <w:lastRenderedPageBreak/>
        <w:t xml:space="preserve">Individual Service Plans </w:t>
      </w:r>
    </w:p>
    <w:p w14:paraId="114F66A6" w14:textId="78CA5BAE" w:rsidR="00DF4E1F" w:rsidRDefault="008E6A30" w:rsidP="00DF4E1F">
      <w:pPr>
        <w:rPr>
          <w:lang w:eastAsia="en-GB"/>
        </w:rPr>
      </w:pPr>
      <w:r w:rsidRPr="00EE0965">
        <w:rPr>
          <w:noProof/>
        </w:rPr>
        <w:drawing>
          <wp:anchor distT="0" distB="0" distL="114300" distR="114300" simplePos="0" relativeHeight="251935744" behindDoc="0" locked="0" layoutInCell="1" allowOverlap="1" wp14:anchorId="75166A84" wp14:editId="386E271D">
            <wp:simplePos x="0" y="0"/>
            <wp:positionH relativeFrom="margin">
              <wp:posOffset>216</wp:posOffset>
            </wp:positionH>
            <wp:positionV relativeFrom="paragraph">
              <wp:posOffset>340980</wp:posOffset>
            </wp:positionV>
            <wp:extent cx="1041537" cy="1553737"/>
            <wp:effectExtent l="0" t="0" r="0" b="0"/>
            <wp:wrapNone/>
            <wp:docPr id="831427181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427181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537" cy="1553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21A454" w14:textId="07343463" w:rsidR="00DF4E1F" w:rsidRPr="00124EA8" w:rsidRDefault="00DF4E1F" w:rsidP="00DF4E1F">
      <w:pPr>
        <w:rPr>
          <w:lang w:eastAsia="en-GB"/>
        </w:rPr>
      </w:pPr>
    </w:p>
    <w:p w14:paraId="58383627" w14:textId="322F0205" w:rsidR="000759D6" w:rsidRDefault="00DF4E1F" w:rsidP="000759D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You will be asked to make an </w:t>
      </w:r>
      <w:r>
        <w:rPr>
          <w:rFonts w:eastAsia="Times New Roman"/>
          <w:b/>
          <w:bCs/>
          <w:shd w:val="clear" w:color="auto" w:fill="FFFFFF"/>
          <w:lang w:eastAsia="en-GB"/>
        </w:rPr>
        <w:t xml:space="preserve">Individual Service Plan </w:t>
      </w:r>
      <w:r>
        <w:rPr>
          <w:rFonts w:eastAsia="Times New Roman"/>
          <w:shd w:val="clear" w:color="auto" w:fill="FFFFFF"/>
          <w:lang w:eastAsia="en-GB"/>
        </w:rPr>
        <w:t>when you start to get</w:t>
      </w:r>
      <w:r w:rsidR="000759D6">
        <w:rPr>
          <w:rFonts w:eastAsia="Times New Roman"/>
          <w:shd w:val="clear" w:color="auto" w:fill="FFFFFF"/>
          <w:lang w:eastAsia="en-GB"/>
        </w:rPr>
        <w:t xml:space="preserve"> individual funding. </w:t>
      </w:r>
    </w:p>
    <w:p w14:paraId="103D7587" w14:textId="4D31243E" w:rsidR="00DF4E1F" w:rsidRDefault="00DF4E1F" w:rsidP="00DF4E1F">
      <w:pPr>
        <w:rPr>
          <w:rFonts w:eastAsia="Times New Roman"/>
          <w:shd w:val="clear" w:color="auto" w:fill="FFFFFF"/>
          <w:lang w:eastAsia="en-GB"/>
        </w:rPr>
      </w:pPr>
    </w:p>
    <w:p w14:paraId="20D27DFB" w14:textId="5C638B6F" w:rsidR="00DF4E1F" w:rsidRDefault="0089284B" w:rsidP="00DF4E1F">
      <w:pPr>
        <w:rPr>
          <w:rFonts w:eastAsia="Times New Roman"/>
          <w:shd w:val="clear" w:color="auto" w:fill="FFFFFF"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34720" behindDoc="1" locked="0" layoutInCell="1" allowOverlap="1" wp14:anchorId="606D8168" wp14:editId="74DF4A7D">
                <wp:simplePos x="0" y="0"/>
                <wp:positionH relativeFrom="margin">
                  <wp:posOffset>2233749</wp:posOffset>
                </wp:positionH>
                <wp:positionV relativeFrom="paragraph">
                  <wp:posOffset>260169</wp:posOffset>
                </wp:positionV>
                <wp:extent cx="3505200" cy="2207532"/>
                <wp:effectExtent l="0" t="0" r="0" b="2540"/>
                <wp:wrapNone/>
                <wp:docPr id="1663479721" name="Rectangle 16634797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220753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0EC8D4" id="Rectangle 1663479721" o:spid="_x0000_s1026" alt="&quot;&quot;" style="position:absolute;margin-left:175.9pt;margin-top:20.5pt;width:276pt;height:173.8pt;z-index:-251381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4637DA07" w14:textId="20C26F6D" w:rsidR="00DF4E1F" w:rsidRPr="00F2064B" w:rsidRDefault="000E5966" w:rsidP="00DF4E1F">
      <w:r>
        <w:rPr>
          <w:noProof/>
        </w:rPr>
        <w:drawing>
          <wp:anchor distT="0" distB="0" distL="114300" distR="114300" simplePos="0" relativeHeight="251982848" behindDoc="0" locked="0" layoutInCell="1" allowOverlap="1" wp14:anchorId="4D7B053F" wp14:editId="35399E23">
            <wp:simplePos x="0" y="0"/>
            <wp:positionH relativeFrom="margin">
              <wp:align>left</wp:align>
            </wp:positionH>
            <wp:positionV relativeFrom="paragraph">
              <wp:posOffset>91486</wp:posOffset>
            </wp:positionV>
            <wp:extent cx="1590396" cy="1590396"/>
            <wp:effectExtent l="0" t="0" r="0" b="0"/>
            <wp:wrapNone/>
            <wp:docPr id="2000677666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677666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396" cy="15903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4E1F" w:rsidRPr="00F2064B">
        <w:t xml:space="preserve">An </w:t>
      </w:r>
      <w:r w:rsidR="00DF4E1F" w:rsidRPr="00F2064B">
        <w:rPr>
          <w:b/>
          <w:bCs/>
        </w:rPr>
        <w:t>Individual Service Plan</w:t>
      </w:r>
      <w:r w:rsidR="00DF4E1F" w:rsidRPr="00F2064B">
        <w:t xml:space="preserve"> is how you decide the way you want to use your disability fu</w:t>
      </w:r>
      <w:r w:rsidR="00DF4E1F">
        <w:t>nding.</w:t>
      </w:r>
    </w:p>
    <w:p w14:paraId="67B42232" w14:textId="77777777" w:rsidR="00DF4E1F" w:rsidRPr="00EE0965" w:rsidRDefault="00DF4E1F" w:rsidP="00DF4E1F"/>
    <w:p w14:paraId="0490C856" w14:textId="77777777" w:rsidR="00DF4E1F" w:rsidRPr="00EE0965" w:rsidRDefault="00DF4E1F" w:rsidP="00DF4E1F"/>
    <w:p w14:paraId="41623B7F" w14:textId="37D4B943" w:rsidR="00DF4E1F" w:rsidRPr="00EE0965" w:rsidRDefault="00DF4E1F" w:rsidP="00DF4E1F">
      <w:r w:rsidRPr="00EE0965">
        <w:t xml:space="preserve">It is </w:t>
      </w:r>
      <w:r>
        <w:t>called</w:t>
      </w:r>
      <w:r w:rsidRPr="00EE0965">
        <w:t xml:space="preserve"> an </w:t>
      </w:r>
      <w:r w:rsidRPr="00EE0965">
        <w:rPr>
          <w:b/>
          <w:bCs/>
        </w:rPr>
        <w:t>ISP</w:t>
      </w:r>
      <w:r>
        <w:t xml:space="preserve"> for short.</w:t>
      </w:r>
    </w:p>
    <w:p w14:paraId="11B9DA0C" w14:textId="7ABF1C39" w:rsidR="00DF4E1F" w:rsidRDefault="000E5966" w:rsidP="000759D6">
      <w:pPr>
        <w:rPr>
          <w:rFonts w:eastAsia="Times New Roman"/>
          <w:shd w:val="clear" w:color="auto" w:fill="FFFFFF"/>
          <w:lang w:eastAsia="en-GB"/>
        </w:rPr>
      </w:pPr>
      <w:r w:rsidRPr="00E755EA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55200" behindDoc="0" locked="0" layoutInCell="1" allowOverlap="1" wp14:anchorId="32787716" wp14:editId="7E7480CC">
            <wp:simplePos x="0" y="0"/>
            <wp:positionH relativeFrom="margin">
              <wp:align>left</wp:align>
            </wp:positionH>
            <wp:positionV relativeFrom="paragraph">
              <wp:posOffset>317903</wp:posOffset>
            </wp:positionV>
            <wp:extent cx="1508264" cy="1508264"/>
            <wp:effectExtent l="0" t="0" r="0" b="0"/>
            <wp:wrapNone/>
            <wp:docPr id="1368311818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311818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264" cy="1508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0563C3" w14:textId="0FD82193" w:rsidR="000759D6" w:rsidRDefault="000759D6" w:rsidP="000759D6">
      <w:pPr>
        <w:rPr>
          <w:rFonts w:eastAsia="Times New Roman"/>
          <w:shd w:val="clear" w:color="auto" w:fill="FFFFFF"/>
          <w:lang w:eastAsia="en-GB"/>
        </w:rPr>
      </w:pPr>
    </w:p>
    <w:p w14:paraId="72D0E975" w14:textId="316E97B7" w:rsidR="000759D6" w:rsidRDefault="000759D6" w:rsidP="000759D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Having a clear ISP can help you to make good decisions about using your funding.</w:t>
      </w:r>
    </w:p>
    <w:p w14:paraId="7C0DA4CE" w14:textId="7F21B013" w:rsidR="000759D6" w:rsidRDefault="000759D6" w:rsidP="000759D6">
      <w:pPr>
        <w:rPr>
          <w:rFonts w:eastAsia="Times New Roman"/>
          <w:shd w:val="clear" w:color="auto" w:fill="FFFFFF"/>
          <w:lang w:eastAsia="en-GB"/>
        </w:rPr>
      </w:pPr>
    </w:p>
    <w:p w14:paraId="0ACC6184" w14:textId="2C15718B" w:rsidR="000759D6" w:rsidRDefault="000E5966" w:rsidP="000759D6">
      <w:pPr>
        <w:rPr>
          <w:rFonts w:eastAsia="Times New Roman"/>
          <w:shd w:val="clear" w:color="auto" w:fill="FFFFFF"/>
          <w:lang w:eastAsia="en-GB"/>
        </w:rPr>
      </w:pPr>
      <w:r w:rsidRPr="008858FB">
        <w:rPr>
          <w:noProof/>
          <w:lang w:eastAsia="en-GB"/>
        </w:rPr>
        <w:drawing>
          <wp:anchor distT="0" distB="0" distL="114300" distR="114300" simplePos="0" relativeHeight="251984896" behindDoc="0" locked="0" layoutInCell="1" allowOverlap="1" wp14:anchorId="1A76B4FA" wp14:editId="567E1B61">
            <wp:simplePos x="0" y="0"/>
            <wp:positionH relativeFrom="margin">
              <wp:align>left</wp:align>
            </wp:positionH>
            <wp:positionV relativeFrom="paragraph">
              <wp:posOffset>126861</wp:posOffset>
            </wp:positionV>
            <wp:extent cx="1819545" cy="1003610"/>
            <wp:effectExtent l="0" t="0" r="0" b="0"/>
            <wp:wrapNone/>
            <wp:docPr id="1325014378" name="Picture 13250143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014378" name="Picture 13250143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545" cy="1003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EEBC7A" w14:textId="20E44E77" w:rsidR="00DF4E1F" w:rsidRDefault="00DF4E1F" w:rsidP="00DF4E1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Your IF Host can help you </w:t>
      </w:r>
      <w:r w:rsidR="009B424D">
        <w:rPr>
          <w:rFonts w:eastAsia="Times New Roman"/>
          <w:shd w:val="clear" w:color="auto" w:fill="FFFFFF"/>
          <w:lang w:eastAsia="en-GB"/>
        </w:rPr>
        <w:t>w</w:t>
      </w:r>
      <w:r>
        <w:rPr>
          <w:rFonts w:eastAsia="Times New Roman"/>
          <w:shd w:val="clear" w:color="auto" w:fill="FFFFFF"/>
          <w:lang w:eastAsia="en-GB"/>
        </w:rPr>
        <w:t>rite your ISP.</w:t>
      </w:r>
    </w:p>
    <w:p w14:paraId="41D3FD3B" w14:textId="77777777" w:rsidR="000759D6" w:rsidRDefault="000759D6" w:rsidP="000759D6">
      <w:pPr>
        <w:ind w:left="0"/>
        <w:rPr>
          <w:rFonts w:eastAsia="Times New Roman"/>
          <w:shd w:val="clear" w:color="auto" w:fill="FFFFFF"/>
          <w:lang w:eastAsia="en-GB"/>
        </w:rPr>
      </w:pPr>
    </w:p>
    <w:p w14:paraId="154AAB77" w14:textId="1DB435EF" w:rsidR="00A57459" w:rsidRDefault="00A57459" w:rsidP="00A57459">
      <w:pPr>
        <w:rPr>
          <w:lang w:eastAsia="en-GB"/>
        </w:rPr>
      </w:pPr>
      <w:r w:rsidRPr="00EB3100">
        <w:rPr>
          <w:noProof/>
          <w:lang w:eastAsia="en-GB"/>
        </w:rPr>
        <w:lastRenderedPageBreak/>
        <w:drawing>
          <wp:anchor distT="0" distB="0" distL="114300" distR="114300" simplePos="0" relativeHeight="251943936" behindDoc="0" locked="0" layoutInCell="1" allowOverlap="1" wp14:anchorId="5CBBD64D" wp14:editId="37FF2C59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680117" cy="1087657"/>
            <wp:effectExtent l="0" t="0" r="0" b="0"/>
            <wp:wrapNone/>
            <wp:docPr id="1120281272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281272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0117" cy="1087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59D6">
        <w:rPr>
          <w:lang w:eastAsia="en-GB"/>
        </w:rPr>
        <w:t>Your</w:t>
      </w:r>
      <w:r>
        <w:rPr>
          <w:lang w:eastAsia="en-GB"/>
        </w:rPr>
        <w:t xml:space="preserve"> IF Host can also:</w:t>
      </w:r>
    </w:p>
    <w:p w14:paraId="6CA0B065" w14:textId="574B5D51" w:rsidR="00A57459" w:rsidRDefault="00A57459" w:rsidP="00A57459">
      <w:pPr>
        <w:pStyle w:val="Listtoplevel"/>
        <w:rPr>
          <w:lang w:eastAsia="en-GB"/>
        </w:rPr>
      </w:pPr>
      <w:r>
        <w:rPr>
          <w:lang w:eastAsia="en-GB"/>
        </w:rPr>
        <w:t>support you to change your plan if your needs change</w:t>
      </w:r>
    </w:p>
    <w:p w14:paraId="6B9C0D6C" w14:textId="0147C286" w:rsidR="00A57459" w:rsidRDefault="000E5966" w:rsidP="00A57459">
      <w:pPr>
        <w:pStyle w:val="Listtoplevel"/>
      </w:pPr>
      <w:r w:rsidRPr="00FC3329">
        <w:rPr>
          <w:lang w:eastAsia="en-GB"/>
        </w:rPr>
        <w:drawing>
          <wp:anchor distT="0" distB="0" distL="114300" distR="114300" simplePos="0" relativeHeight="251944960" behindDoc="0" locked="0" layoutInCell="1" allowOverlap="1" wp14:anchorId="3CFB8324" wp14:editId="55210AAB">
            <wp:simplePos x="0" y="0"/>
            <wp:positionH relativeFrom="margin">
              <wp:posOffset>137160</wp:posOffset>
            </wp:positionH>
            <wp:positionV relativeFrom="paragraph">
              <wp:posOffset>15875</wp:posOffset>
            </wp:positionV>
            <wp:extent cx="1333519" cy="1334991"/>
            <wp:effectExtent l="0" t="0" r="0" b="0"/>
            <wp:wrapNone/>
            <wp:docPr id="2041497702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497702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19" cy="1334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7459">
        <w:rPr>
          <w:lang w:eastAsia="en-GB"/>
        </w:rPr>
        <w:t xml:space="preserve">give you advice / </w:t>
      </w:r>
      <w:r w:rsidR="00A57459">
        <w:t>guidance about how to make the most of your support.</w:t>
      </w:r>
    </w:p>
    <w:p w14:paraId="701CDCD5" w14:textId="77777777" w:rsidR="00DF4E1F" w:rsidRDefault="00DF4E1F" w:rsidP="000759D6">
      <w:pPr>
        <w:rPr>
          <w:rFonts w:eastAsia="Times New Roman"/>
          <w:shd w:val="clear" w:color="auto" w:fill="FFFFFF"/>
          <w:lang w:eastAsia="en-GB"/>
        </w:rPr>
      </w:pPr>
    </w:p>
    <w:p w14:paraId="1E50DC14" w14:textId="77777777" w:rsidR="00DF4E1F" w:rsidRDefault="00DF4E1F" w:rsidP="00DF4E1F">
      <w:pPr>
        <w:rPr>
          <w:rFonts w:eastAsia="Times New Roman"/>
          <w:shd w:val="clear" w:color="auto" w:fill="FFFFFF"/>
          <w:lang w:eastAsia="en-GB"/>
        </w:rPr>
      </w:pPr>
    </w:p>
    <w:p w14:paraId="1F17B91E" w14:textId="14B6FD31" w:rsidR="00DF4E1F" w:rsidRDefault="00DF4E1F" w:rsidP="00DF4E1F">
      <w:pPr>
        <w:rPr>
          <w:rFonts w:eastAsia="Times New Roman"/>
          <w:shd w:val="clear" w:color="auto" w:fill="FFFFFF"/>
          <w:lang w:eastAsia="en-GB"/>
        </w:rPr>
      </w:pPr>
      <w:r w:rsidRPr="00FC0963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38816" behindDoc="0" locked="0" layoutInCell="1" allowOverlap="1" wp14:anchorId="4540BA8D" wp14:editId="6BF3FFB2">
            <wp:simplePos x="0" y="0"/>
            <wp:positionH relativeFrom="margin">
              <wp:align>left</wp:align>
            </wp:positionH>
            <wp:positionV relativeFrom="paragraph">
              <wp:posOffset>268001</wp:posOffset>
            </wp:positionV>
            <wp:extent cx="1542197" cy="1542197"/>
            <wp:effectExtent l="0" t="0" r="0" b="0"/>
            <wp:wrapNone/>
            <wp:docPr id="619453431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453431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197" cy="1542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You can</w:t>
      </w:r>
      <w:r w:rsidR="000759D6">
        <w:rPr>
          <w:rFonts w:eastAsia="Times New Roman"/>
          <w:shd w:val="clear" w:color="auto" w:fill="FFFFFF"/>
          <w:lang w:eastAsia="en-GB"/>
        </w:rPr>
        <w:t xml:space="preserve"> also</w:t>
      </w:r>
      <w:r>
        <w:rPr>
          <w:rFonts w:eastAsia="Times New Roman"/>
          <w:shd w:val="clear" w:color="auto" w:fill="FFFFFF"/>
          <w:lang w:eastAsia="en-GB"/>
        </w:rPr>
        <w:t>:</w:t>
      </w:r>
    </w:p>
    <w:p w14:paraId="6C25832C" w14:textId="77777777" w:rsidR="00DF4E1F" w:rsidRDefault="00DF4E1F" w:rsidP="00DF4E1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write your own plan  </w:t>
      </w:r>
    </w:p>
    <w:p w14:paraId="76260F90" w14:textId="77777777" w:rsidR="00DF4E1F" w:rsidRDefault="00DF4E1F" w:rsidP="00DF4E1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use your funding to pay someone to help you write your plan.</w:t>
      </w:r>
    </w:p>
    <w:p w14:paraId="27665BA6" w14:textId="1A7EF7CE" w:rsidR="00DF4E1F" w:rsidRDefault="006B67DE" w:rsidP="000759D6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986944" behindDoc="0" locked="0" layoutInCell="1" allowOverlap="1" wp14:anchorId="3BC0162F" wp14:editId="58F18C98">
            <wp:simplePos x="0" y="0"/>
            <wp:positionH relativeFrom="margin">
              <wp:posOffset>121920</wp:posOffset>
            </wp:positionH>
            <wp:positionV relativeFrom="paragraph">
              <wp:posOffset>295910</wp:posOffset>
            </wp:positionV>
            <wp:extent cx="1333500" cy="1333500"/>
            <wp:effectExtent l="0" t="0" r="0" b="0"/>
            <wp:wrapNone/>
            <wp:docPr id="1500569697" name="Picture 15005696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569697" name="Picture 15005696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7F0F4C" w14:textId="30647F93" w:rsidR="000759D6" w:rsidRDefault="000759D6" w:rsidP="000759D6">
      <w:pPr>
        <w:rPr>
          <w:rFonts w:eastAsia="Times New Roman"/>
          <w:shd w:val="clear" w:color="auto" w:fill="FFFFFF"/>
          <w:lang w:eastAsia="en-GB"/>
        </w:rPr>
      </w:pPr>
    </w:p>
    <w:p w14:paraId="1CD6BBBC" w14:textId="24FE6048" w:rsidR="00DF4E1F" w:rsidRDefault="00DF4E1F" w:rsidP="00DF4E1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best way to make sure you use the funding well is to:</w:t>
      </w:r>
    </w:p>
    <w:p w14:paraId="74ECD942" w14:textId="5A10BCA4" w:rsidR="00DF4E1F" w:rsidRDefault="000E5966" w:rsidP="00DF4E1F">
      <w:pPr>
        <w:pStyle w:val="Listtoplevel"/>
        <w:rPr>
          <w:shd w:val="clear" w:color="auto" w:fill="FFFFFF"/>
          <w:lang w:eastAsia="en-GB"/>
        </w:rPr>
      </w:pPr>
      <w:r w:rsidRPr="0062628F">
        <w:drawing>
          <wp:anchor distT="0" distB="0" distL="114300" distR="114300" simplePos="0" relativeHeight="251940864" behindDoc="0" locked="0" layoutInCell="1" allowOverlap="1" wp14:anchorId="12615EF6" wp14:editId="3055A661">
            <wp:simplePos x="0" y="0"/>
            <wp:positionH relativeFrom="margin">
              <wp:align>left</wp:align>
            </wp:positionH>
            <wp:positionV relativeFrom="paragraph">
              <wp:posOffset>499234</wp:posOffset>
            </wp:positionV>
            <wp:extent cx="1392072" cy="1392072"/>
            <wp:effectExtent l="0" t="0" r="0" b="5080"/>
            <wp:wrapNone/>
            <wp:docPr id="1983271935" name="Picture 19832719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271935" name="Picture 19832719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2072" cy="1392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4E1F">
        <w:rPr>
          <w:shd w:val="clear" w:color="auto" w:fill="FFFFFF"/>
          <w:lang w:eastAsia="en-GB"/>
        </w:rPr>
        <w:t xml:space="preserve">be clear about what your plan is </w:t>
      </w:r>
    </w:p>
    <w:p w14:paraId="3D57C17F" w14:textId="54C9BAD1" w:rsidR="00DF4E1F" w:rsidRDefault="00DF4E1F" w:rsidP="00DF4E1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use the rules in this guide before you buy anything.</w:t>
      </w:r>
    </w:p>
    <w:p w14:paraId="6AA6FD06" w14:textId="77777777" w:rsidR="00DF4E1F" w:rsidRDefault="00DF4E1F" w:rsidP="00DF4E1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5C40CFC" w14:textId="3898964E" w:rsidR="00FD4B3F" w:rsidRDefault="000E0B73" w:rsidP="00B64BE4">
      <w:pPr>
        <w:pStyle w:val="Heading1"/>
      </w:pPr>
      <w:bookmarkStart w:id="5" w:name="_Rules_for_spending"/>
      <w:bookmarkEnd w:id="5"/>
      <w:r>
        <w:lastRenderedPageBreak/>
        <w:t>Rules for spending disability funding</w:t>
      </w:r>
    </w:p>
    <w:p w14:paraId="51753A9B" w14:textId="77777777" w:rsidR="00FD4B3F" w:rsidRDefault="00FD4B3F" w:rsidP="00B64BE4">
      <w:pPr>
        <w:rPr>
          <w:rFonts w:eastAsia="Times New Roman"/>
          <w:shd w:val="clear" w:color="auto" w:fill="FFFFFF"/>
          <w:lang w:eastAsia="en-GB"/>
        </w:rPr>
      </w:pPr>
    </w:p>
    <w:p w14:paraId="0107B43B" w14:textId="77777777" w:rsidR="001C146F" w:rsidRDefault="001C146F" w:rsidP="00B64BE4">
      <w:pPr>
        <w:rPr>
          <w:rFonts w:eastAsia="Times New Roman"/>
          <w:shd w:val="clear" w:color="auto" w:fill="FFFFFF"/>
          <w:lang w:eastAsia="en-GB"/>
        </w:rPr>
      </w:pPr>
      <w:r w:rsidRPr="0062628F">
        <w:rPr>
          <w:noProof/>
        </w:rPr>
        <w:drawing>
          <wp:anchor distT="0" distB="0" distL="114300" distR="114300" simplePos="0" relativeHeight="251811840" behindDoc="0" locked="0" layoutInCell="1" allowOverlap="1" wp14:anchorId="4EABA316" wp14:editId="7D62A4BE">
            <wp:simplePos x="0" y="0"/>
            <wp:positionH relativeFrom="margin">
              <wp:align>left</wp:align>
            </wp:positionH>
            <wp:positionV relativeFrom="paragraph">
              <wp:posOffset>16123</wp:posOffset>
            </wp:positionV>
            <wp:extent cx="1392072" cy="1392072"/>
            <wp:effectExtent l="0" t="0" r="0" b="5080"/>
            <wp:wrapNone/>
            <wp:docPr id="149654974" name="Picture 1496549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54974" name="Picture 1496549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2072" cy="1392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99DA75" w14:textId="347D3662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re are </w:t>
      </w:r>
      <w:r w:rsidRPr="006C1B96">
        <w:rPr>
          <w:rFonts w:eastAsia="Times New Roman"/>
          <w:b/>
          <w:bCs/>
          <w:shd w:val="clear" w:color="auto" w:fill="FFFFFF"/>
          <w:lang w:eastAsia="en-GB"/>
        </w:rPr>
        <w:t>4 rules</w:t>
      </w:r>
      <w:r>
        <w:rPr>
          <w:rFonts w:eastAsia="Times New Roman"/>
          <w:shd w:val="clear" w:color="auto" w:fill="FFFFFF"/>
          <w:lang w:eastAsia="en-GB"/>
        </w:rPr>
        <w:t xml:space="preserve"> that tell you how you can spend disability funding.</w:t>
      </w:r>
    </w:p>
    <w:p w14:paraId="6C5E759F" w14:textId="167F33AC" w:rsidR="001C146F" w:rsidRDefault="001C146F" w:rsidP="00B34627">
      <w:pPr>
        <w:rPr>
          <w:rFonts w:eastAsia="Times New Roman"/>
          <w:shd w:val="clear" w:color="auto" w:fill="FFFFFF"/>
          <w:lang w:eastAsia="en-GB"/>
        </w:rPr>
      </w:pPr>
    </w:p>
    <w:p w14:paraId="57423AFF" w14:textId="2C1C67F2" w:rsidR="006C1B96" w:rsidRDefault="006C1B96" w:rsidP="00B34627">
      <w:pPr>
        <w:rPr>
          <w:rFonts w:eastAsia="Times New Roman"/>
          <w:shd w:val="clear" w:color="auto" w:fill="FFFFFF"/>
          <w:lang w:eastAsia="en-GB"/>
        </w:rPr>
      </w:pPr>
    </w:p>
    <w:p w14:paraId="42588BE7" w14:textId="58CC70A0" w:rsidR="006C1B96" w:rsidRDefault="000E5966" w:rsidP="00B64BE4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87968" behindDoc="0" locked="0" layoutInCell="1" allowOverlap="1" wp14:anchorId="71D0DF3B" wp14:editId="4C5719AA">
            <wp:simplePos x="0" y="0"/>
            <wp:positionH relativeFrom="margin">
              <wp:align>left</wp:align>
            </wp:positionH>
            <wp:positionV relativeFrom="paragraph">
              <wp:posOffset>84780</wp:posOffset>
            </wp:positionV>
            <wp:extent cx="1516566" cy="1516566"/>
            <wp:effectExtent l="0" t="0" r="0" b="0"/>
            <wp:wrapNone/>
            <wp:docPr id="1147409412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409412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6566" cy="1516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1B96">
        <w:rPr>
          <w:rFonts w:eastAsia="Times New Roman"/>
          <w:shd w:val="clear" w:color="auto" w:fill="FFFFFF"/>
          <w:lang w:eastAsia="en-GB"/>
        </w:rPr>
        <w:t xml:space="preserve">These rules are the same </w:t>
      </w:r>
      <w:r w:rsidR="00B34627">
        <w:rPr>
          <w:rFonts w:eastAsia="Times New Roman"/>
          <w:shd w:val="clear" w:color="auto" w:fill="FFFFFF"/>
          <w:lang w:eastAsia="en-GB"/>
        </w:rPr>
        <w:t>if you get:</w:t>
      </w:r>
    </w:p>
    <w:p w14:paraId="0F537B14" w14:textId="0122D0C4" w:rsidR="00B34627" w:rsidRDefault="00B34627" w:rsidP="00B34627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F / IEF</w:t>
      </w:r>
    </w:p>
    <w:p w14:paraId="53C64BED" w14:textId="2CE10DA4" w:rsidR="00B34627" w:rsidRDefault="00B34627" w:rsidP="00B34627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arer Support.</w:t>
      </w:r>
    </w:p>
    <w:p w14:paraId="0A37A2FC" w14:textId="731E3EFE" w:rsidR="001C146F" w:rsidRDefault="001C146F" w:rsidP="00B34627">
      <w:pPr>
        <w:rPr>
          <w:rFonts w:eastAsia="Times New Roman"/>
          <w:shd w:val="clear" w:color="auto" w:fill="FFFFFF"/>
          <w:lang w:eastAsia="en-GB"/>
        </w:rPr>
      </w:pPr>
    </w:p>
    <w:p w14:paraId="33BF5AF8" w14:textId="32CC4FC1" w:rsidR="00CD6215" w:rsidRDefault="000E5966" w:rsidP="00B3462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88992" behindDoc="0" locked="0" layoutInCell="1" allowOverlap="1" wp14:anchorId="0C56F5C0" wp14:editId="44807496">
            <wp:simplePos x="0" y="0"/>
            <wp:positionH relativeFrom="margin">
              <wp:align>left</wp:align>
            </wp:positionH>
            <wp:positionV relativeFrom="paragraph">
              <wp:posOffset>200071</wp:posOffset>
            </wp:positionV>
            <wp:extent cx="1590907" cy="1153434"/>
            <wp:effectExtent l="0" t="0" r="0" b="2540"/>
            <wp:wrapNone/>
            <wp:docPr id="171791689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91689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907" cy="11534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3BC8FF" w14:textId="5DF8BA72" w:rsidR="00CD6215" w:rsidRDefault="00CD6215" w:rsidP="00B3462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You must make sure </w:t>
      </w:r>
      <w:r w:rsidR="00C562EB">
        <w:rPr>
          <w:rFonts w:eastAsia="Times New Roman"/>
          <w:shd w:val="clear" w:color="auto" w:fill="FFFFFF"/>
          <w:lang w:eastAsia="en-GB"/>
        </w:rPr>
        <w:t>the thing you want to buy fits</w:t>
      </w:r>
      <w:r>
        <w:rPr>
          <w:rFonts w:eastAsia="Times New Roman"/>
          <w:shd w:val="clear" w:color="auto" w:fill="FFFFFF"/>
          <w:lang w:eastAsia="en-GB"/>
        </w:rPr>
        <w:t xml:space="preserve"> the </w:t>
      </w:r>
      <w:r w:rsidR="00C562EB">
        <w:rPr>
          <w:rFonts w:eastAsia="Times New Roman"/>
          <w:shd w:val="clear" w:color="auto" w:fill="FFFFFF"/>
          <w:lang w:eastAsia="en-GB"/>
        </w:rPr>
        <w:t>purchasing guidelines</w:t>
      </w:r>
      <w:r>
        <w:rPr>
          <w:rFonts w:eastAsia="Times New Roman"/>
          <w:shd w:val="clear" w:color="auto" w:fill="FFFFFF"/>
          <w:lang w:eastAsia="en-GB"/>
        </w:rPr>
        <w:t xml:space="preserve"> before you buy </w:t>
      </w:r>
      <w:r w:rsidR="00C562EB">
        <w:rPr>
          <w:rFonts w:eastAsia="Times New Roman"/>
          <w:shd w:val="clear" w:color="auto" w:fill="FFFFFF"/>
          <w:lang w:eastAsia="en-GB"/>
        </w:rPr>
        <w:t>it</w:t>
      </w:r>
      <w:r>
        <w:rPr>
          <w:rFonts w:eastAsia="Times New Roman"/>
          <w:shd w:val="clear" w:color="auto" w:fill="FFFFFF"/>
          <w:lang w:eastAsia="en-GB"/>
        </w:rPr>
        <w:t xml:space="preserve">. </w:t>
      </w:r>
    </w:p>
    <w:p w14:paraId="052D42A6" w14:textId="77777777" w:rsidR="00B34627" w:rsidRDefault="00B34627" w:rsidP="00B34627">
      <w:pPr>
        <w:rPr>
          <w:rFonts w:eastAsia="Times New Roman"/>
          <w:shd w:val="clear" w:color="auto" w:fill="FFFFFF"/>
          <w:lang w:eastAsia="en-GB"/>
        </w:rPr>
      </w:pPr>
    </w:p>
    <w:p w14:paraId="7677F6D3" w14:textId="77777777" w:rsidR="00B34627" w:rsidRDefault="00B34627">
      <w:pPr>
        <w:spacing w:line="240" w:lineRule="auto"/>
        <w:ind w:left="0"/>
        <w:rPr>
          <w:rFonts w:eastAsia="Times New Roman" w:cstheme="majorBidi"/>
          <w:b/>
          <w:color w:val="000000" w:themeColor="text1"/>
          <w:sz w:val="36"/>
          <w:szCs w:val="26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13745C6A" w14:textId="4B25714A" w:rsidR="001C146F" w:rsidRDefault="001C146F" w:rsidP="001C146F">
      <w:pPr>
        <w:pStyle w:val="Heading2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lastRenderedPageBreak/>
        <w:t xml:space="preserve">Rule 1: </w:t>
      </w:r>
    </w:p>
    <w:p w14:paraId="720A1131" w14:textId="450A54DE" w:rsidR="001C146F" w:rsidRDefault="000E5966" w:rsidP="00B34627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91040" behindDoc="0" locked="0" layoutInCell="1" allowOverlap="1" wp14:anchorId="228E545C" wp14:editId="0F057291">
            <wp:simplePos x="0" y="0"/>
            <wp:positionH relativeFrom="margin">
              <wp:align>left</wp:align>
            </wp:positionH>
            <wp:positionV relativeFrom="paragraph">
              <wp:posOffset>180015</wp:posOffset>
            </wp:positionV>
            <wp:extent cx="1516566" cy="1516566"/>
            <wp:effectExtent l="0" t="0" r="0" b="0"/>
            <wp:wrapNone/>
            <wp:docPr id="1754024972" name="Picture 17540249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24972" name="Picture 17540249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6566" cy="1516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092810" w14:textId="53B4400F" w:rsidR="0061592A" w:rsidRDefault="0061592A" w:rsidP="00B3462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What you want to buy</w:t>
      </w:r>
      <w:r w:rsidR="001C146F">
        <w:rPr>
          <w:rFonts w:eastAsia="Times New Roman"/>
          <w:shd w:val="clear" w:color="auto" w:fill="FFFFFF"/>
          <w:lang w:eastAsia="en-GB"/>
        </w:rPr>
        <w:t xml:space="preserve"> fits with the reasons you have the funding </w:t>
      </w:r>
    </w:p>
    <w:p w14:paraId="26188AF9" w14:textId="77777777" w:rsidR="0061592A" w:rsidRDefault="0061592A" w:rsidP="00B34627">
      <w:pPr>
        <w:rPr>
          <w:rFonts w:eastAsia="Times New Roman"/>
          <w:shd w:val="clear" w:color="auto" w:fill="FFFFFF"/>
          <w:lang w:eastAsia="en-GB"/>
        </w:rPr>
      </w:pPr>
    </w:p>
    <w:p w14:paraId="074277F8" w14:textId="2B76D543" w:rsidR="001C146F" w:rsidRPr="0061592A" w:rsidRDefault="00BC22DF" w:rsidP="001C146F">
      <w:pPr>
        <w:rPr>
          <w:rFonts w:eastAsia="Times New Roman"/>
          <w:b/>
          <w:bCs/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93088" behindDoc="0" locked="0" layoutInCell="1" allowOverlap="1" wp14:anchorId="352BC405" wp14:editId="5F08D082">
            <wp:simplePos x="0" y="0"/>
            <wp:positionH relativeFrom="margin">
              <wp:align>left</wp:align>
            </wp:positionH>
            <wp:positionV relativeFrom="paragraph">
              <wp:posOffset>336983</wp:posOffset>
            </wp:positionV>
            <wp:extent cx="1516024" cy="1516024"/>
            <wp:effectExtent l="0" t="0" r="0" b="0"/>
            <wp:wrapNone/>
            <wp:docPr id="1622117473" name="Picture 16221174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117473" name="Picture 16221174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6024" cy="15160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 w:rsidRPr="0061592A">
        <w:rPr>
          <w:rFonts w:eastAsia="Times New Roman"/>
          <w:b/>
          <w:bCs/>
          <w:shd w:val="clear" w:color="auto" w:fill="FFFFFF"/>
          <w:lang w:eastAsia="en-GB"/>
        </w:rPr>
        <w:t>and:</w:t>
      </w:r>
    </w:p>
    <w:p w14:paraId="1C011F9E" w14:textId="14ED41B7" w:rsidR="001C146F" w:rsidRDefault="001C146F" w:rsidP="0090795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helps you live </w:t>
      </w:r>
      <w:r w:rsidR="00BC22DF">
        <w:rPr>
          <w:shd w:val="clear" w:color="auto" w:fill="FFFFFF"/>
          <w:lang w:eastAsia="en-GB"/>
        </w:rPr>
        <w:t>a good</w:t>
      </w:r>
      <w:r>
        <w:rPr>
          <w:shd w:val="clear" w:color="auto" w:fill="FFFFFF"/>
          <w:lang w:eastAsia="en-GB"/>
        </w:rPr>
        <w:t xml:space="preserve"> life</w:t>
      </w:r>
    </w:p>
    <w:p w14:paraId="0F171A78" w14:textId="5E1AC3AA" w:rsidR="00B64BE4" w:rsidRPr="00B34627" w:rsidRDefault="001C146F" w:rsidP="00B34627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akes your life better.</w:t>
      </w:r>
      <w:r w:rsidRPr="00B34627">
        <w:rPr>
          <w:rFonts w:eastAsia="Times New Roman"/>
          <w:shd w:val="clear" w:color="auto" w:fill="FFFFFF"/>
          <w:lang w:eastAsia="en-GB"/>
        </w:rPr>
        <w:br/>
      </w:r>
    </w:p>
    <w:p w14:paraId="53CEBB51" w14:textId="11E9561D" w:rsidR="00B64BE4" w:rsidRDefault="00DB229C" w:rsidP="00B3462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94112" behindDoc="0" locked="0" layoutInCell="1" allowOverlap="1" wp14:anchorId="47684597" wp14:editId="7033EF07">
            <wp:simplePos x="0" y="0"/>
            <wp:positionH relativeFrom="margin">
              <wp:posOffset>50</wp:posOffset>
            </wp:positionH>
            <wp:positionV relativeFrom="paragraph">
              <wp:posOffset>223102</wp:posOffset>
            </wp:positionV>
            <wp:extent cx="1263805" cy="1569340"/>
            <wp:effectExtent l="0" t="0" r="0" b="5715"/>
            <wp:wrapNone/>
            <wp:docPr id="1136036470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036470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805" cy="1569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9D833A" w14:textId="5149A91B" w:rsidR="001C146F" w:rsidRDefault="001C146F" w:rsidP="001C146F">
      <w:pPr>
        <w:pStyle w:val="Heading2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Rule 2: </w:t>
      </w:r>
    </w:p>
    <w:p w14:paraId="0BC03997" w14:textId="5D5DA443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686E1072" w14:textId="4C07A8F2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t is a disability support.</w:t>
      </w:r>
    </w:p>
    <w:p w14:paraId="6179E743" w14:textId="0658057A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1CA9ED3A" w14:textId="4031C484" w:rsidR="001C146F" w:rsidRDefault="00823671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95136" behindDoc="0" locked="0" layoutInCell="1" allowOverlap="1" wp14:anchorId="1E10FD68" wp14:editId="1365DDA6">
            <wp:simplePos x="0" y="0"/>
            <wp:positionH relativeFrom="margin">
              <wp:posOffset>0</wp:posOffset>
            </wp:positionH>
            <wp:positionV relativeFrom="paragraph">
              <wp:posOffset>211704</wp:posOffset>
            </wp:positionV>
            <wp:extent cx="1442224" cy="1442224"/>
            <wp:effectExtent l="0" t="0" r="5715" b="0"/>
            <wp:wrapNone/>
            <wp:docPr id="1672927383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927383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449" cy="14434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FE9586" w14:textId="577F0D65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means that the funding is being used for something that you need because of your disability.</w:t>
      </w:r>
    </w:p>
    <w:p w14:paraId="6ABB0C25" w14:textId="0EDB3268" w:rsidR="001C146F" w:rsidRDefault="00823671" w:rsidP="001C146F">
      <w:pPr>
        <w:rPr>
          <w:rFonts w:eastAsia="Times New Roman"/>
          <w:shd w:val="clear" w:color="auto" w:fill="FFFFFF"/>
          <w:lang w:eastAsia="en-GB"/>
        </w:rPr>
      </w:pPr>
      <w:r w:rsidRPr="00FE7E1A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15936" behindDoc="0" locked="0" layoutInCell="1" allowOverlap="1" wp14:anchorId="64DBDEAE" wp14:editId="45F4F7C1">
            <wp:simplePos x="0" y="0"/>
            <wp:positionH relativeFrom="margin">
              <wp:align>left</wp:align>
            </wp:positionH>
            <wp:positionV relativeFrom="paragraph">
              <wp:posOffset>296050</wp:posOffset>
            </wp:positionV>
            <wp:extent cx="1620644" cy="1620644"/>
            <wp:effectExtent l="0" t="0" r="0" b="5080"/>
            <wp:wrapNone/>
            <wp:docPr id="19402723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27237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644" cy="1620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CDD8CF" w14:textId="467197D9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1E0CBC5D" w14:textId="76A7C738" w:rsidR="00B64BE4" w:rsidRDefault="001C146F" w:rsidP="00B3462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cannot use the funding for something that you would still need if you were not disabled.</w:t>
      </w:r>
    </w:p>
    <w:p w14:paraId="7E26EC46" w14:textId="3CF4FFF9" w:rsidR="001C146F" w:rsidRDefault="001C146F" w:rsidP="001C146F">
      <w:pPr>
        <w:pStyle w:val="Heading2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lastRenderedPageBreak/>
        <w:t xml:space="preserve">Rule 3: </w:t>
      </w:r>
    </w:p>
    <w:p w14:paraId="3643351A" w14:textId="4CF09FCA" w:rsidR="001C146F" w:rsidRDefault="00823671" w:rsidP="001C146F">
      <w:pPr>
        <w:rPr>
          <w:rFonts w:eastAsia="Times New Roman"/>
          <w:shd w:val="clear" w:color="auto" w:fill="FFFFFF"/>
          <w:lang w:eastAsia="en-GB"/>
        </w:rPr>
      </w:pPr>
      <w:r w:rsidRPr="00550AD0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16960" behindDoc="0" locked="0" layoutInCell="1" allowOverlap="1" wp14:anchorId="663B5C22" wp14:editId="61D187C5">
            <wp:simplePos x="0" y="0"/>
            <wp:positionH relativeFrom="margin">
              <wp:align>left</wp:align>
            </wp:positionH>
            <wp:positionV relativeFrom="paragraph">
              <wp:posOffset>303390</wp:posOffset>
            </wp:positionV>
            <wp:extent cx="1778809" cy="1613210"/>
            <wp:effectExtent l="0" t="0" r="0" b="0"/>
            <wp:wrapNone/>
            <wp:docPr id="1567264444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264444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809" cy="1613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58E54F" w14:textId="29F5920C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purchase must be:</w:t>
      </w:r>
    </w:p>
    <w:p w14:paraId="2C61F0C0" w14:textId="77777777" w:rsidR="001C146F" w:rsidRPr="0090795E" w:rsidRDefault="001C146F" w:rsidP="0090795E">
      <w:pPr>
        <w:pStyle w:val="Listtoplevel"/>
        <w:rPr>
          <w:b/>
          <w:bCs/>
          <w:shd w:val="clear" w:color="auto" w:fill="FFFFFF"/>
          <w:lang w:eastAsia="en-GB"/>
        </w:rPr>
      </w:pPr>
      <w:r w:rsidRPr="0090795E">
        <w:rPr>
          <w:b/>
          <w:bCs/>
          <w:shd w:val="clear" w:color="auto" w:fill="FFFFFF"/>
          <w:lang w:eastAsia="en-GB"/>
        </w:rPr>
        <w:t>reasonable</w:t>
      </w:r>
    </w:p>
    <w:p w14:paraId="445DC28D" w14:textId="77777777" w:rsidR="001C146F" w:rsidRPr="0090795E" w:rsidRDefault="001C146F" w:rsidP="0090795E">
      <w:pPr>
        <w:pStyle w:val="Listtoplevel"/>
        <w:rPr>
          <w:b/>
          <w:bCs/>
          <w:shd w:val="clear" w:color="auto" w:fill="FFFFFF"/>
          <w:lang w:eastAsia="en-GB"/>
        </w:rPr>
      </w:pPr>
      <w:r w:rsidRPr="0090795E">
        <w:rPr>
          <w:b/>
          <w:bCs/>
          <w:shd w:val="clear" w:color="auto" w:fill="FFFFFF"/>
          <w:lang w:eastAsia="en-GB"/>
        </w:rPr>
        <w:t>cost effective.</w:t>
      </w:r>
    </w:p>
    <w:p w14:paraId="5BFD7C07" w14:textId="75718491" w:rsidR="001C146F" w:rsidRDefault="001C146F" w:rsidP="00B34627">
      <w:pPr>
        <w:rPr>
          <w:rFonts w:eastAsia="Times New Roman"/>
          <w:shd w:val="clear" w:color="auto" w:fill="FFFFFF"/>
          <w:lang w:eastAsia="en-GB"/>
        </w:rPr>
      </w:pPr>
    </w:p>
    <w:p w14:paraId="4E324AF5" w14:textId="55886E36" w:rsidR="00B43240" w:rsidRDefault="004C3618" w:rsidP="00B34627"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99232" behindDoc="0" locked="0" layoutInCell="1" allowOverlap="1" wp14:anchorId="494A2AA7" wp14:editId="3E52768B">
            <wp:simplePos x="0" y="0"/>
            <wp:positionH relativeFrom="margin">
              <wp:posOffset>-289932</wp:posOffset>
            </wp:positionH>
            <wp:positionV relativeFrom="paragraph">
              <wp:posOffset>313055</wp:posOffset>
            </wp:positionV>
            <wp:extent cx="2429691" cy="1717150"/>
            <wp:effectExtent l="0" t="0" r="0" b="0"/>
            <wp:wrapNone/>
            <wp:docPr id="163096196" name="Picture 1630961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96196" name="Picture 1630961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9691" cy="1717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1CDD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5216" behindDoc="1" locked="0" layoutInCell="1" allowOverlap="1" wp14:anchorId="57D83AC8" wp14:editId="7C9A9480">
                <wp:simplePos x="0" y="0"/>
                <wp:positionH relativeFrom="margin">
                  <wp:posOffset>2233295</wp:posOffset>
                </wp:positionH>
                <wp:positionV relativeFrom="paragraph">
                  <wp:posOffset>260350</wp:posOffset>
                </wp:positionV>
                <wp:extent cx="3505200" cy="2494915"/>
                <wp:effectExtent l="0" t="0" r="0" b="0"/>
                <wp:wrapNone/>
                <wp:docPr id="743187051" name="Rectangle 74318705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249491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4FADFF" id="Rectangle 743187051" o:spid="_x0000_s1026" alt="&quot;&quot;" style="position:absolute;margin-left:175.85pt;margin-top:20.5pt;width:276pt;height:196.45pt;z-index:-251531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1D01A209" w14:textId="119EF52D" w:rsidR="00DA5188" w:rsidRDefault="001C146F" w:rsidP="00DA5188">
      <w:r w:rsidRPr="00DA5188">
        <w:rPr>
          <w:b/>
          <w:bCs/>
        </w:rPr>
        <w:t xml:space="preserve">Reasonable </w:t>
      </w:r>
      <w:r w:rsidRPr="00DA5188">
        <w:t>means that</w:t>
      </w:r>
      <w:r w:rsidR="00DC718D">
        <w:t>:</w:t>
      </w:r>
    </w:p>
    <w:p w14:paraId="5D9402F8" w14:textId="7A9587D2" w:rsidR="00DA5188" w:rsidRDefault="00977AFC" w:rsidP="00977AFC">
      <w:pPr>
        <w:pStyle w:val="Listtoplevel"/>
      </w:pPr>
      <w:r>
        <w:t>t</w:t>
      </w:r>
      <w:r w:rsidR="00DA5188">
        <w:t xml:space="preserve">he cost is usual / expected for the item </w:t>
      </w:r>
    </w:p>
    <w:p w14:paraId="65C6BE44" w14:textId="11DDDE4C" w:rsidR="001C146F" w:rsidRPr="00DA5188" w:rsidRDefault="00977AFC" w:rsidP="00977AFC">
      <w:pPr>
        <w:pStyle w:val="Listtoplevel"/>
      </w:pPr>
      <w:r>
        <w:t xml:space="preserve">the item is </w:t>
      </w:r>
      <w:r w:rsidR="001C146F" w:rsidRPr="00DA5188">
        <w:t>a good use of the money</w:t>
      </w:r>
      <w:r>
        <w:t>.</w:t>
      </w:r>
    </w:p>
    <w:p w14:paraId="147E27C6" w14:textId="437E7574" w:rsidR="001C146F" w:rsidRDefault="00823671" w:rsidP="001C146F">
      <w:pPr>
        <w:rPr>
          <w:rFonts w:eastAsia="Times New Roman"/>
          <w:shd w:val="clear" w:color="auto" w:fill="FFFFFF"/>
          <w:lang w:eastAsia="en-GB"/>
        </w:rPr>
      </w:pPr>
      <w:r>
        <w:rPr>
          <w:b/>
          <w:bCs/>
          <w:noProof/>
        </w:rPr>
        <w:drawing>
          <wp:anchor distT="0" distB="0" distL="114300" distR="114300" simplePos="0" relativeHeight="251997184" behindDoc="0" locked="0" layoutInCell="1" allowOverlap="1" wp14:anchorId="33D5CB0C" wp14:editId="513FE2D1">
            <wp:simplePos x="0" y="0"/>
            <wp:positionH relativeFrom="column">
              <wp:posOffset>74705</wp:posOffset>
            </wp:positionH>
            <wp:positionV relativeFrom="paragraph">
              <wp:posOffset>109096</wp:posOffset>
            </wp:positionV>
            <wp:extent cx="1442225" cy="1613515"/>
            <wp:effectExtent l="0" t="0" r="0" b="0"/>
            <wp:wrapNone/>
            <wp:docPr id="465145171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145171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225" cy="1613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C88E14" w14:textId="73C21627" w:rsidR="001C146F" w:rsidRDefault="00977AFC" w:rsidP="001C146F">
      <w:pPr>
        <w:rPr>
          <w:rFonts w:eastAsia="Times New Roman"/>
          <w:shd w:val="clear" w:color="auto" w:fill="FFFFFF"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86240" behindDoc="1" locked="0" layoutInCell="1" allowOverlap="1" wp14:anchorId="54671A32" wp14:editId="1AED508F">
                <wp:simplePos x="0" y="0"/>
                <wp:positionH relativeFrom="margin">
                  <wp:posOffset>2246811</wp:posOffset>
                </wp:positionH>
                <wp:positionV relativeFrom="paragraph">
                  <wp:posOffset>343535</wp:posOffset>
                </wp:positionV>
                <wp:extent cx="3505200" cy="1031512"/>
                <wp:effectExtent l="0" t="0" r="0" b="0"/>
                <wp:wrapNone/>
                <wp:docPr id="180500098" name="Rectangle 18050009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03151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FDDE8E" id="Rectangle 180500098" o:spid="_x0000_s1026" alt="&quot;&quot;" style="position:absolute;margin-left:176.9pt;margin-top:27.05pt;width:276pt;height:81.2pt;z-index:-251530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03E0B088" w14:textId="42320FF0" w:rsidR="00977AFC" w:rsidRPr="00977AFC" w:rsidRDefault="001C146F" w:rsidP="00977AFC">
      <w:r w:rsidRPr="00977AFC">
        <w:rPr>
          <w:b/>
          <w:bCs/>
        </w:rPr>
        <w:t>Cost effective</w:t>
      </w:r>
      <w:r w:rsidRPr="00977AFC">
        <w:t xml:space="preserve"> means </w:t>
      </w:r>
      <w:r w:rsidR="00977AFC" w:rsidRPr="00977AFC">
        <w:t>something will</w:t>
      </w:r>
    </w:p>
    <w:p w14:paraId="16FF631E" w14:textId="6BA56772" w:rsidR="001C146F" w:rsidRPr="00977AFC" w:rsidRDefault="00977AFC" w:rsidP="00977AFC">
      <w:r w:rsidRPr="00977AFC">
        <w:t xml:space="preserve">give good results without costing a lot of money. </w:t>
      </w:r>
    </w:p>
    <w:p w14:paraId="5E8A452C" w14:textId="3CB76335" w:rsidR="001C146F" w:rsidRDefault="00823671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96160" behindDoc="0" locked="0" layoutInCell="1" allowOverlap="1" wp14:anchorId="0152F244" wp14:editId="1D382F41">
            <wp:simplePos x="0" y="0"/>
            <wp:positionH relativeFrom="column">
              <wp:posOffset>1063532</wp:posOffset>
            </wp:positionH>
            <wp:positionV relativeFrom="paragraph">
              <wp:posOffset>275048</wp:posOffset>
            </wp:positionV>
            <wp:extent cx="715552" cy="715552"/>
            <wp:effectExtent l="0" t="0" r="0" b="0"/>
            <wp:wrapNone/>
            <wp:docPr id="406886141" name="Graphic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886141" name="Graphic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5552" cy="7155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E1DCC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19008" behindDoc="0" locked="0" layoutInCell="1" allowOverlap="1" wp14:anchorId="41DCA08F" wp14:editId="0F799806">
            <wp:simplePos x="0" y="0"/>
            <wp:positionH relativeFrom="margin">
              <wp:align>left</wp:align>
            </wp:positionH>
            <wp:positionV relativeFrom="paragraph">
              <wp:posOffset>277185</wp:posOffset>
            </wp:positionV>
            <wp:extent cx="1271240" cy="1271240"/>
            <wp:effectExtent l="0" t="0" r="0" b="0"/>
            <wp:wrapNone/>
            <wp:docPr id="933217105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217105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40" cy="127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8C8990" w14:textId="7BEC8BAD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5CDDD3F8" w14:textId="7E883EB8" w:rsidR="001C146F" w:rsidRDefault="001C146F" w:rsidP="00B3462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Cost effective does not mean that the thing you buy </w:t>
      </w:r>
      <w:r w:rsidR="004C3618">
        <w:rPr>
          <w:rFonts w:eastAsia="Times New Roman"/>
          <w:shd w:val="clear" w:color="auto" w:fill="FFFFFF"/>
          <w:lang w:eastAsia="en-GB"/>
        </w:rPr>
        <w:t>must</w:t>
      </w:r>
      <w:r>
        <w:rPr>
          <w:rFonts w:eastAsia="Times New Roman"/>
          <w:shd w:val="clear" w:color="auto" w:fill="FFFFFF"/>
          <w:lang w:eastAsia="en-GB"/>
        </w:rPr>
        <w:t xml:space="preserve"> be cheap.</w:t>
      </w:r>
    </w:p>
    <w:p w14:paraId="664DE9C1" w14:textId="2C5F68A8" w:rsidR="00977AFC" w:rsidRDefault="000A2796" w:rsidP="00B34627">
      <w:pPr>
        <w:rPr>
          <w:rFonts w:eastAsia="Times New Roman"/>
          <w:shd w:val="clear" w:color="auto" w:fill="FFFFFF"/>
          <w:lang w:eastAsia="en-GB"/>
        </w:rPr>
      </w:pPr>
      <w:r w:rsidRPr="00305D3A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20032" behindDoc="0" locked="0" layoutInCell="1" allowOverlap="1" wp14:anchorId="0482AD92" wp14:editId="46C9D5A0">
            <wp:simplePos x="0" y="0"/>
            <wp:positionH relativeFrom="margin">
              <wp:align>left</wp:align>
            </wp:positionH>
            <wp:positionV relativeFrom="paragraph">
              <wp:posOffset>-103458</wp:posOffset>
            </wp:positionV>
            <wp:extent cx="1676314" cy="1345287"/>
            <wp:effectExtent l="0" t="0" r="635" b="1270"/>
            <wp:wrapNone/>
            <wp:docPr id="1656553699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553699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314" cy="1345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rFonts w:eastAsia="Times New Roman"/>
          <w:shd w:val="clear" w:color="auto" w:fill="FFFFFF"/>
          <w:lang w:eastAsia="en-GB"/>
        </w:rPr>
        <w:t>Sometimes it is better to buy something that will last a long time even if it costs more.</w:t>
      </w:r>
    </w:p>
    <w:p w14:paraId="0142BA9A" w14:textId="4795DE4F" w:rsidR="00B43240" w:rsidRDefault="00B43240" w:rsidP="00B34627">
      <w:pPr>
        <w:rPr>
          <w:rFonts w:eastAsia="Times New Roman"/>
          <w:shd w:val="clear" w:color="auto" w:fill="FFFFFF"/>
          <w:lang w:eastAsia="en-GB"/>
        </w:rPr>
      </w:pPr>
    </w:p>
    <w:p w14:paraId="3D3785C0" w14:textId="682AC67C" w:rsidR="00B34627" w:rsidRDefault="00894EA3" w:rsidP="00B34627">
      <w:pPr>
        <w:rPr>
          <w:rFonts w:eastAsia="Times New Roman"/>
          <w:shd w:val="clear" w:color="auto" w:fill="FFFFFF"/>
          <w:lang w:eastAsia="en-GB"/>
        </w:rPr>
      </w:pPr>
      <w:r>
        <w:rPr>
          <w:b/>
          <w:bCs/>
          <w:noProof/>
        </w:rPr>
        <w:drawing>
          <wp:anchor distT="0" distB="0" distL="114300" distR="114300" simplePos="0" relativeHeight="252001280" behindDoc="0" locked="0" layoutInCell="1" allowOverlap="1" wp14:anchorId="4A55F0F4" wp14:editId="368122F4">
            <wp:simplePos x="0" y="0"/>
            <wp:positionH relativeFrom="margin">
              <wp:posOffset>22860</wp:posOffset>
            </wp:positionH>
            <wp:positionV relativeFrom="paragraph">
              <wp:posOffset>314325</wp:posOffset>
            </wp:positionV>
            <wp:extent cx="1442085" cy="1612900"/>
            <wp:effectExtent l="0" t="0" r="5715" b="0"/>
            <wp:wrapNone/>
            <wp:docPr id="948823098" name="Picture 9488230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823098" name="Picture 9488230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085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E19764" w14:textId="4A277E72" w:rsidR="001C146F" w:rsidRDefault="001C146F" w:rsidP="001C146F">
      <w:pPr>
        <w:pStyle w:val="Heading2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Rule 4: </w:t>
      </w:r>
    </w:p>
    <w:p w14:paraId="177998F8" w14:textId="52C10910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2EEE1A11" w14:textId="2D16F8DF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t is something that you are allowed to buy.</w:t>
      </w:r>
    </w:p>
    <w:p w14:paraId="7F6ACBF3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3F1F17F2" w14:textId="2B701890" w:rsidR="001C146F" w:rsidRDefault="00DB229C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2003328" behindDoc="0" locked="0" layoutInCell="1" allowOverlap="1" wp14:anchorId="066B2974" wp14:editId="2B9A7E8A">
                <wp:simplePos x="0" y="0"/>
                <wp:positionH relativeFrom="column">
                  <wp:posOffset>83820</wp:posOffset>
                </wp:positionH>
                <wp:positionV relativeFrom="paragraph">
                  <wp:posOffset>192405</wp:posOffset>
                </wp:positionV>
                <wp:extent cx="1655756" cy="965200"/>
                <wp:effectExtent l="0" t="0" r="0" b="6350"/>
                <wp:wrapNone/>
                <wp:docPr id="1229234888" name="Group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5756" cy="965200"/>
                          <a:chOff x="0" y="0"/>
                          <a:chExt cx="1655756" cy="965200"/>
                        </a:xfrm>
                      </wpg:grpSpPr>
                      <pic:pic xmlns:pic="http://schemas.openxmlformats.org/drawingml/2006/picture">
                        <pic:nvPicPr>
                          <pic:cNvPr id="328024964" name="Picture 2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5525" cy="96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3349927" name="Graphic 22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40772" y="215591"/>
                            <a:ext cx="614984" cy="61498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95E05C7" id="Group 26" o:spid="_x0000_s1026" alt="&quot;&quot;" style="position:absolute;margin-left:6.6pt;margin-top:15.15pt;width:130.35pt;height:76pt;z-index:252003328;mso-width-relative:margin" coordsize="16557,9652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">
                <v:shape id="Picture 24" o:spid="_x0000_s1027" type="#_x0000_t75" alt="&quot;&quot;" style="position:absolute;width:10255;height:96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">
                  <v:imagedata r:id="rId79" o:title=""/>
                </v:shape>
                <v:shape id="Graphic 22" o:spid="_x0000_s1028" type="#_x0000_t75" alt="Close with solid fill" style="position:absolute;left:10407;top:2155;width:6150;height:6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">
                  <v:imagedata r:id="rId27" o:title="Close with solid fill"/>
                </v:shape>
              </v:group>
            </w:pict>
          </mc:Fallback>
        </mc:AlternateContent>
      </w:r>
    </w:p>
    <w:p w14:paraId="26E683B2" w14:textId="34BB8C1D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means that it is something that:</w:t>
      </w:r>
    </w:p>
    <w:p w14:paraId="745702E7" w14:textId="67784AD4" w:rsidR="001C146F" w:rsidRPr="0090795E" w:rsidRDefault="00894EA3" w:rsidP="0090795E">
      <w:pPr>
        <w:pStyle w:val="Listtoplevel"/>
      </w:pPr>
      <w:r>
        <w:rPr>
          <w:shd w:val="clear" w:color="auto" w:fill="FFFFFF"/>
          <w:lang w:eastAsia="en-GB"/>
        </w:rPr>
        <w:drawing>
          <wp:anchor distT="0" distB="0" distL="114300" distR="114300" simplePos="0" relativeHeight="252014592" behindDoc="0" locked="0" layoutInCell="1" allowOverlap="1" wp14:anchorId="09E938E2" wp14:editId="4FD40F59">
            <wp:simplePos x="0" y="0"/>
            <wp:positionH relativeFrom="column">
              <wp:posOffset>1188721</wp:posOffset>
            </wp:positionH>
            <wp:positionV relativeFrom="paragraph">
              <wp:posOffset>665481</wp:posOffset>
            </wp:positionV>
            <wp:extent cx="617220" cy="617220"/>
            <wp:effectExtent l="0" t="0" r="0" b="0"/>
            <wp:wrapNone/>
            <wp:docPr id="1201188290" name="Graphic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188290" name="Graphic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" cy="617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mc:AlternateContent>
          <mc:Choice Requires="wpg">
            <w:drawing>
              <wp:anchor distT="0" distB="0" distL="114300" distR="114300" simplePos="0" relativeHeight="252011520" behindDoc="0" locked="0" layoutInCell="1" allowOverlap="1" wp14:anchorId="5C2009B1" wp14:editId="0CDBA3B3">
                <wp:simplePos x="0" y="0"/>
                <wp:positionH relativeFrom="column">
                  <wp:posOffset>-274955</wp:posOffset>
                </wp:positionH>
                <wp:positionV relativeFrom="paragraph">
                  <wp:posOffset>543560</wp:posOffset>
                </wp:positionV>
                <wp:extent cx="1776622" cy="1085447"/>
                <wp:effectExtent l="0" t="0" r="0" b="0"/>
                <wp:wrapNone/>
                <wp:docPr id="1776896664" name="Group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6622" cy="1085447"/>
                          <a:chOff x="0" y="0"/>
                          <a:chExt cx="1776622" cy="1085447"/>
                        </a:xfrm>
                      </wpg:grpSpPr>
                      <pic:pic xmlns:pic="http://schemas.openxmlformats.org/drawingml/2006/picture">
                        <pic:nvPicPr>
                          <pic:cNvPr id="75473946" name="Picture 75473946"/>
                          <pic:cNvPicPr>
                            <a:picLocks noChangeAspect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4930" cy="9505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22491360" name="Picture 1722491360"/>
                          <pic:cNvPicPr>
                            <a:picLocks noChangeAspect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4537" y="66907"/>
                            <a:ext cx="1442085" cy="10185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E33AC3C" id="Group 24" o:spid="_x0000_s1026" alt="&quot;&quot;" style="position:absolute;margin-left:-21.65pt;margin-top:42.8pt;width:139.9pt;height:85.45pt;z-index:252011520" coordsize="17766,108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">
                <v:shape id="Picture 75473946" o:spid="_x0000_s1027" type="#_x0000_t75" style="position:absolute;width:13449;height:9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">
                  <v:imagedata r:id="rId84" o:title=""/>
                </v:shape>
                <v:shape id="Picture 1722491360" o:spid="_x0000_s1028" type="#_x0000_t75" style="position:absolute;left:3345;top:669;width:14421;height:10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">
                  <v:imagedata r:id="rId85" o:title=""/>
                </v:shape>
              </v:group>
            </w:pict>
          </mc:Fallback>
        </mc:AlternateContent>
      </w:r>
      <w:r w:rsidR="001C146F" w:rsidRPr="0090795E">
        <w:t>is not against the law like drugs</w:t>
      </w:r>
    </w:p>
    <w:p w14:paraId="49173D72" w14:textId="3C1D45B8" w:rsidR="001C146F" w:rsidRPr="0090795E" w:rsidRDefault="001C146F" w:rsidP="0090795E">
      <w:pPr>
        <w:pStyle w:val="Listtoplevel"/>
      </w:pPr>
      <w:r w:rsidRPr="0090795E">
        <w:t>you have enough funding to buy</w:t>
      </w:r>
    </w:p>
    <w:p w14:paraId="1B9D1D0D" w14:textId="132C4D46" w:rsidR="001C146F" w:rsidRPr="0090795E" w:rsidRDefault="00DB229C" w:rsidP="0090795E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006400" behindDoc="0" locked="0" layoutInCell="1" allowOverlap="1" wp14:anchorId="1FF33C05" wp14:editId="1F9EC808">
                <wp:simplePos x="0" y="0"/>
                <wp:positionH relativeFrom="column">
                  <wp:posOffset>-190500</wp:posOffset>
                </wp:positionH>
                <wp:positionV relativeFrom="paragraph">
                  <wp:posOffset>241936</wp:posOffset>
                </wp:positionV>
                <wp:extent cx="2026920" cy="784860"/>
                <wp:effectExtent l="0" t="0" r="0" b="0"/>
                <wp:wrapNone/>
                <wp:docPr id="836293195" name="Group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6920" cy="784860"/>
                          <a:chOff x="0" y="0"/>
                          <a:chExt cx="2423485" cy="929067"/>
                        </a:xfrm>
                      </wpg:grpSpPr>
                      <pic:pic xmlns:pic="http://schemas.openxmlformats.org/drawingml/2006/picture">
                        <pic:nvPicPr>
                          <pic:cNvPr id="1076772600" name="Picture 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00722"/>
                            <a:ext cx="1779270" cy="728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19127269" name="Graphic 719127269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39590" y="0"/>
                            <a:ext cx="683895" cy="683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50CABE" id="Group 23" o:spid="_x0000_s1026" alt="&quot;&quot;" style="position:absolute;margin-left:-15pt;margin-top:19.05pt;width:159.6pt;height:61.8pt;z-index:252006400;mso-width-relative:margin;mso-height-relative:margin" coordsize="24234,929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">
                <v:shape id="Picture 28" o:spid="_x0000_s1027" type="#_x0000_t75" alt="&quot;&quot;" style="position:absolute;top:2007;width:17792;height:72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">
                  <v:imagedata r:id="rId87" o:title=""/>
                </v:shape>
                <v:shape id="Graphic 719127269" o:spid="_x0000_s1028" type="#_x0000_t75" alt="Close with solid fill" style="position:absolute;left:17395;width:6839;height:6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">
                  <v:imagedata r:id="rId27" o:title="Close with solid fill"/>
                </v:shape>
              </v:group>
            </w:pict>
          </mc:Fallback>
        </mc:AlternateContent>
      </w:r>
      <w:r w:rsidR="001C146F" w:rsidRPr="0090795E">
        <w:t>you cannot get other funding to pay for</w:t>
      </w:r>
    </w:p>
    <w:p w14:paraId="492FFA53" w14:textId="43118E1D" w:rsidR="001C146F" w:rsidRPr="00B64BE4" w:rsidRDefault="00DB229C" w:rsidP="00B64BE4">
      <w:pPr>
        <w:pStyle w:val="Listtoplevel"/>
      </w:pPr>
      <w:r>
        <w:drawing>
          <wp:anchor distT="0" distB="0" distL="114300" distR="114300" simplePos="0" relativeHeight="252013568" behindDoc="0" locked="0" layoutInCell="1" allowOverlap="1" wp14:anchorId="468E28A2" wp14:editId="48DD4234">
            <wp:simplePos x="0" y="0"/>
            <wp:positionH relativeFrom="margin">
              <wp:posOffset>168275</wp:posOffset>
            </wp:positionH>
            <wp:positionV relativeFrom="paragraph">
              <wp:posOffset>274955</wp:posOffset>
            </wp:positionV>
            <wp:extent cx="1333500" cy="1333500"/>
            <wp:effectExtent l="0" t="0" r="0" b="0"/>
            <wp:wrapNone/>
            <wp:docPr id="769064153" name="Picture 7690641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064153" name="Picture 7690641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 w:rsidRPr="0090795E">
        <w:t xml:space="preserve">follows the way you are supposed to do things like </w:t>
      </w:r>
      <w:r w:rsidR="001C146F">
        <w:t>paying</w:t>
      </w:r>
      <w:r w:rsidR="001C146F" w:rsidRPr="00607039">
        <w:t xml:space="preserve"> people to support you.</w:t>
      </w:r>
    </w:p>
    <w:p w14:paraId="4BA76991" w14:textId="6D38E291" w:rsidR="00B43240" w:rsidRDefault="00B43240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205779FD" w14:textId="77777777" w:rsidR="00DC40E1" w:rsidRDefault="00DC40E1" w:rsidP="00DC40E1">
      <w:pPr>
        <w:pStyle w:val="Heading1"/>
        <w:rPr>
          <w:shd w:val="clear" w:color="auto" w:fill="FFFFFF"/>
          <w:lang w:eastAsia="en-GB"/>
        </w:rPr>
      </w:pPr>
      <w:bookmarkStart w:id="6" w:name="_Things_you_cannot"/>
      <w:bookmarkEnd w:id="6"/>
      <w:r>
        <w:rPr>
          <w:shd w:val="clear" w:color="auto" w:fill="FFFFFF"/>
          <w:lang w:eastAsia="en-GB"/>
        </w:rPr>
        <w:lastRenderedPageBreak/>
        <w:t>Things you cannot use the funding for</w:t>
      </w:r>
    </w:p>
    <w:p w14:paraId="56EFB4B4" w14:textId="77777777" w:rsidR="00DC40E1" w:rsidRDefault="00DC40E1" w:rsidP="007523FB">
      <w:pPr>
        <w:rPr>
          <w:lang w:eastAsia="en-GB"/>
        </w:rPr>
      </w:pPr>
    </w:p>
    <w:p w14:paraId="44F43668" w14:textId="10BA27CA" w:rsidR="00DC40E1" w:rsidRDefault="00DB229C" w:rsidP="007523FB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026880" behindDoc="0" locked="0" layoutInCell="1" allowOverlap="1" wp14:anchorId="386F61A1" wp14:editId="39BC5551">
            <wp:simplePos x="0" y="0"/>
            <wp:positionH relativeFrom="column">
              <wp:posOffset>1189463</wp:posOffset>
            </wp:positionH>
            <wp:positionV relativeFrom="paragraph">
              <wp:posOffset>327087</wp:posOffset>
            </wp:positionV>
            <wp:extent cx="594593" cy="594633"/>
            <wp:effectExtent l="0" t="0" r="0" b="0"/>
            <wp:wrapNone/>
            <wp:docPr id="970586087" name="Graphic 9705860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586087" name="Graphic 9705860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793" cy="598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2017664" behindDoc="0" locked="0" layoutInCell="1" allowOverlap="1" wp14:anchorId="638F5F17" wp14:editId="0921C9BD">
            <wp:simplePos x="0" y="0"/>
            <wp:positionH relativeFrom="column">
              <wp:posOffset>118702</wp:posOffset>
            </wp:positionH>
            <wp:positionV relativeFrom="paragraph">
              <wp:posOffset>326452</wp:posOffset>
            </wp:positionV>
            <wp:extent cx="1025525" cy="965200"/>
            <wp:effectExtent l="0" t="0" r="3175" b="0"/>
            <wp:wrapNone/>
            <wp:docPr id="2017471305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471305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5525" cy="9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7D80587" w14:textId="7646AF25" w:rsidR="00DC40E1" w:rsidRDefault="00DC40E1" w:rsidP="00DC40E1">
      <w:pPr>
        <w:pStyle w:val="BodyText"/>
        <w:rPr>
          <w:lang w:eastAsia="en-GB"/>
        </w:rPr>
      </w:pPr>
      <w:r>
        <w:rPr>
          <w:lang w:eastAsia="en-GB"/>
        </w:rPr>
        <w:t>You cannot use disability funding for:</w:t>
      </w:r>
    </w:p>
    <w:p w14:paraId="6558EC66" w14:textId="107871B2" w:rsidR="00DC40E1" w:rsidRDefault="006D4EAE" w:rsidP="00DC40E1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018688" behindDoc="0" locked="0" layoutInCell="1" allowOverlap="1" wp14:anchorId="1063D432" wp14:editId="29F87DA3">
            <wp:simplePos x="0" y="0"/>
            <wp:positionH relativeFrom="column">
              <wp:posOffset>-112395</wp:posOffset>
            </wp:positionH>
            <wp:positionV relativeFrom="paragraph">
              <wp:posOffset>580390</wp:posOffset>
            </wp:positionV>
            <wp:extent cx="477614" cy="904655"/>
            <wp:effectExtent l="0" t="0" r="5080" b="0"/>
            <wp:wrapNone/>
            <wp:docPr id="510665294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665294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614" cy="904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40E1">
        <w:rPr>
          <w:lang w:eastAsia="en-GB"/>
        </w:rPr>
        <w:t>anything that is against the law</w:t>
      </w:r>
    </w:p>
    <w:p w14:paraId="1F71F586" w14:textId="3C132FAD" w:rsidR="00DC40E1" w:rsidRDefault="006D4EAE" w:rsidP="00DC40E1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019712" behindDoc="0" locked="0" layoutInCell="1" allowOverlap="1" wp14:anchorId="208B0F67" wp14:editId="3283EBAA">
            <wp:simplePos x="0" y="0"/>
            <wp:positionH relativeFrom="column">
              <wp:posOffset>403860</wp:posOffset>
            </wp:positionH>
            <wp:positionV relativeFrom="paragraph">
              <wp:posOffset>151130</wp:posOffset>
            </wp:positionV>
            <wp:extent cx="876300" cy="876300"/>
            <wp:effectExtent l="0" t="0" r="0" b="0"/>
            <wp:wrapNone/>
            <wp:docPr id="883841447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841447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drawing>
          <wp:anchor distT="0" distB="0" distL="114300" distR="114300" simplePos="0" relativeHeight="252028928" behindDoc="0" locked="0" layoutInCell="1" allowOverlap="1" wp14:anchorId="5661865F" wp14:editId="4718DB56">
            <wp:simplePos x="0" y="0"/>
            <wp:positionH relativeFrom="column">
              <wp:posOffset>1206500</wp:posOffset>
            </wp:positionH>
            <wp:positionV relativeFrom="paragraph">
              <wp:posOffset>25400</wp:posOffset>
            </wp:positionV>
            <wp:extent cx="594593" cy="594633"/>
            <wp:effectExtent l="0" t="0" r="0" b="0"/>
            <wp:wrapNone/>
            <wp:docPr id="350232345" name="Graphic 3502323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232345" name="Graphic 3502323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93" cy="5946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40E1">
        <w:rPr>
          <w:lang w:eastAsia="en-GB"/>
        </w:rPr>
        <w:t>alcohol</w:t>
      </w:r>
    </w:p>
    <w:p w14:paraId="71E4E1CE" w14:textId="0A3FD44F" w:rsidR="00DC40E1" w:rsidRDefault="006D4EAE" w:rsidP="00DC40E1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020736" behindDoc="0" locked="0" layoutInCell="1" allowOverlap="1" wp14:anchorId="65DDD442" wp14:editId="421297BA">
            <wp:simplePos x="0" y="0"/>
            <wp:positionH relativeFrom="column">
              <wp:posOffset>179070</wp:posOffset>
            </wp:positionH>
            <wp:positionV relativeFrom="paragraph">
              <wp:posOffset>452120</wp:posOffset>
            </wp:positionV>
            <wp:extent cx="805180" cy="1102995"/>
            <wp:effectExtent l="0" t="0" r="0" b="1905"/>
            <wp:wrapNone/>
            <wp:docPr id="960903892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903892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80" cy="1102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229C">
        <w:drawing>
          <wp:anchor distT="0" distB="0" distL="114300" distR="114300" simplePos="0" relativeHeight="252030976" behindDoc="0" locked="0" layoutInCell="1" allowOverlap="1" wp14:anchorId="1D05781D" wp14:editId="4DC0882E">
            <wp:simplePos x="0" y="0"/>
            <wp:positionH relativeFrom="column">
              <wp:posOffset>1179195</wp:posOffset>
            </wp:positionH>
            <wp:positionV relativeFrom="paragraph">
              <wp:posOffset>555625</wp:posOffset>
            </wp:positionV>
            <wp:extent cx="594593" cy="594633"/>
            <wp:effectExtent l="0" t="0" r="0" b="0"/>
            <wp:wrapNone/>
            <wp:docPr id="213632168" name="Graphic 2136321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32168" name="Graphic 2136321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93" cy="5946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40E1">
        <w:rPr>
          <w:lang w:eastAsia="en-GB"/>
        </w:rPr>
        <w:t>tobacco / smoking products</w:t>
      </w:r>
    </w:p>
    <w:p w14:paraId="74B78AA7" w14:textId="5A1F999A" w:rsidR="00DC40E1" w:rsidRDefault="00DB229C" w:rsidP="00DC40E1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021760" behindDoc="0" locked="0" layoutInCell="1" allowOverlap="1" wp14:anchorId="0788A0B3" wp14:editId="440B706E">
            <wp:simplePos x="0" y="0"/>
            <wp:positionH relativeFrom="margin">
              <wp:posOffset>-76200</wp:posOffset>
            </wp:positionH>
            <wp:positionV relativeFrom="paragraph">
              <wp:posOffset>939643</wp:posOffset>
            </wp:positionV>
            <wp:extent cx="1268033" cy="1059180"/>
            <wp:effectExtent l="0" t="0" r="8890" b="7620"/>
            <wp:wrapNone/>
            <wp:docPr id="597360258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360258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8033" cy="1059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40E1">
        <w:rPr>
          <w:lang w:eastAsia="en-GB"/>
        </w:rPr>
        <w:t xml:space="preserve">gambling like </w:t>
      </w:r>
      <w:r>
        <w:rPr>
          <w:lang w:eastAsia="en-GB"/>
        </w:rPr>
        <w:t>buying a lottery ticket</w:t>
      </w:r>
    </w:p>
    <w:p w14:paraId="404F1B62" w14:textId="2193F2DE" w:rsidR="00DC40E1" w:rsidRDefault="00DB229C" w:rsidP="00DC40E1">
      <w:pPr>
        <w:pStyle w:val="Listtoplevel"/>
        <w:rPr>
          <w:lang w:eastAsia="en-GB"/>
        </w:rPr>
      </w:pPr>
      <w:r>
        <w:drawing>
          <wp:anchor distT="0" distB="0" distL="114300" distR="114300" simplePos="0" relativeHeight="252033024" behindDoc="0" locked="0" layoutInCell="1" allowOverlap="1" wp14:anchorId="198B9AD7" wp14:editId="3A0C2882">
            <wp:simplePos x="0" y="0"/>
            <wp:positionH relativeFrom="column">
              <wp:posOffset>1207770</wp:posOffset>
            </wp:positionH>
            <wp:positionV relativeFrom="paragraph">
              <wp:posOffset>20955</wp:posOffset>
            </wp:positionV>
            <wp:extent cx="594593" cy="594633"/>
            <wp:effectExtent l="0" t="0" r="0" b="0"/>
            <wp:wrapNone/>
            <wp:docPr id="2025044922" name="Graphic 20250449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044922" name="Graphic 20250449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93" cy="5946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40E1">
        <w:rPr>
          <w:lang w:eastAsia="en-GB"/>
        </w:rPr>
        <w:t>things that are not a cost of disability</w:t>
      </w:r>
    </w:p>
    <w:p w14:paraId="35DA5C0A" w14:textId="1A308A81" w:rsidR="00DC40E1" w:rsidRDefault="001C2085" w:rsidP="00DC40E1">
      <w:pPr>
        <w:pStyle w:val="Listtoplevel"/>
        <w:rPr>
          <w:lang w:eastAsia="en-GB"/>
        </w:rPr>
      </w:pPr>
      <w:r>
        <w:rPr>
          <w:lang w:eastAsia="en-GB"/>
        </w:rPr>
        <mc:AlternateContent>
          <mc:Choice Requires="wpg">
            <w:drawing>
              <wp:anchor distT="0" distB="0" distL="114300" distR="114300" simplePos="0" relativeHeight="252036096" behindDoc="0" locked="0" layoutInCell="1" allowOverlap="1" wp14:anchorId="2FB3CED4" wp14:editId="58874E42">
                <wp:simplePos x="0" y="0"/>
                <wp:positionH relativeFrom="column">
                  <wp:posOffset>-266700</wp:posOffset>
                </wp:positionH>
                <wp:positionV relativeFrom="paragraph">
                  <wp:posOffset>88900</wp:posOffset>
                </wp:positionV>
                <wp:extent cx="2087880" cy="1196340"/>
                <wp:effectExtent l="0" t="0" r="0" b="0"/>
                <wp:wrapNone/>
                <wp:docPr id="698082043" name="Group 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87880" cy="1196340"/>
                          <a:chOff x="0" y="0"/>
                          <a:chExt cx="2281621" cy="1308239"/>
                        </a:xfrm>
                      </wpg:grpSpPr>
                      <wpg:grpSp>
                        <wpg:cNvPr id="890259568" name="Group 24"/>
                        <wpg:cNvGrpSpPr/>
                        <wpg:grpSpPr>
                          <a:xfrm>
                            <a:off x="0" y="0"/>
                            <a:ext cx="2051824" cy="1308239"/>
                            <a:chOff x="0" y="0"/>
                            <a:chExt cx="1776622" cy="1085447"/>
                          </a:xfrm>
                        </wpg:grpSpPr>
                        <pic:pic xmlns:pic="http://schemas.openxmlformats.org/drawingml/2006/picture">
                          <pic:nvPicPr>
                            <pic:cNvPr id="873280479" name="Picture 87328047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344930" cy="95059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81497349" name="Picture 208149734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34537" y="66907"/>
                              <a:ext cx="1442085" cy="10185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173202398" name="Graphic 1173202398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20644" y="200720"/>
                            <a:ext cx="660977" cy="660977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0156F5" id="Group 42" o:spid="_x0000_s1026" alt="&quot;&quot;" style="position:absolute;margin-left:-21pt;margin-top:7pt;width:164.4pt;height:94.2pt;z-index:252036096;mso-width-relative:margin;mso-height-relative:margin" coordsize="22816,13082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">
                <v:group id="Group 24" o:spid="_x0000_s1027" style="position:absolute;width:20518;height:13082" coordsize="17766,10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">
                  <v:shape id="Picture 873280479" o:spid="_x0000_s1028" type="#_x0000_t75" style="position:absolute;width:13449;height:9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">
                    <v:imagedata r:id="rId94" o:title=""/>
                  </v:shape>
                  <v:shape id="Picture 2081497349" o:spid="_x0000_s1029" type="#_x0000_t75" style="position:absolute;left:3345;top:669;width:14421;height:10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">
                    <v:imagedata r:id="rId95" o:title=""/>
                  </v:shape>
                </v:group>
                <v:shape id="Graphic 1173202398" o:spid="_x0000_s1030" type="#_x0000_t75" alt="Close with solid fill" style="position:absolute;left:16206;top:2007;width:6610;height:6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">
                  <v:imagedata r:id="rId27" o:title="Close with solid fill"/>
                </v:shape>
              </v:group>
            </w:pict>
          </mc:Fallback>
        </mc:AlternateContent>
      </w:r>
      <w:r w:rsidR="00DC40E1">
        <w:rPr>
          <w:lang w:eastAsia="en-GB"/>
        </w:rPr>
        <w:t>money for yourself</w:t>
      </w:r>
    </w:p>
    <w:p w14:paraId="1509B285" w14:textId="533E3175" w:rsidR="00DC40E1" w:rsidRDefault="00DB229C" w:rsidP="00DC40E1">
      <w:pPr>
        <w:pStyle w:val="Listtoplevel"/>
        <w:rPr>
          <w:lang w:eastAsia="en-GB"/>
        </w:rPr>
      </w:pPr>
      <w:r>
        <w:drawing>
          <wp:anchor distT="0" distB="0" distL="114300" distR="114300" simplePos="0" relativeHeight="252038144" behindDoc="0" locked="0" layoutInCell="1" allowOverlap="1" wp14:anchorId="0045A74D" wp14:editId="3D6021C5">
            <wp:simplePos x="0" y="0"/>
            <wp:positionH relativeFrom="column">
              <wp:posOffset>1222183</wp:posOffset>
            </wp:positionH>
            <wp:positionV relativeFrom="paragraph">
              <wp:posOffset>800487</wp:posOffset>
            </wp:positionV>
            <wp:extent cx="594593" cy="594633"/>
            <wp:effectExtent l="0" t="0" r="0" b="0"/>
            <wp:wrapNone/>
            <wp:docPr id="412371658" name="Graphic 4123716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371658" name="Graphic 4123716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93" cy="5946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GB"/>
        </w:rPr>
        <w:drawing>
          <wp:anchor distT="0" distB="0" distL="114300" distR="114300" simplePos="0" relativeHeight="252024832" behindDoc="0" locked="0" layoutInCell="1" allowOverlap="1" wp14:anchorId="79A20BEA" wp14:editId="2BFC6A0B">
            <wp:simplePos x="0" y="0"/>
            <wp:positionH relativeFrom="column">
              <wp:posOffset>22476</wp:posOffset>
            </wp:positionH>
            <wp:positionV relativeFrom="paragraph">
              <wp:posOffset>671056</wp:posOffset>
            </wp:positionV>
            <wp:extent cx="1059574" cy="1394139"/>
            <wp:effectExtent l="0" t="0" r="0" b="3175"/>
            <wp:wrapNone/>
            <wp:docPr id="637620658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620658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9574" cy="13941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40E1">
        <w:rPr>
          <w:lang w:eastAsia="en-GB"/>
        </w:rPr>
        <w:t>things that ever</w:t>
      </w:r>
      <w:r w:rsidR="00DC718D">
        <w:rPr>
          <w:lang w:eastAsia="en-GB"/>
        </w:rPr>
        <w:t>y</w:t>
      </w:r>
      <w:r w:rsidR="00DC40E1">
        <w:rPr>
          <w:lang w:eastAsia="en-GB"/>
        </w:rPr>
        <w:t xml:space="preserve">one else has to pay for like bills unless </w:t>
      </w:r>
      <w:r w:rsidR="00DC718D">
        <w:rPr>
          <w:lang w:eastAsia="en-GB"/>
        </w:rPr>
        <w:t>they are</w:t>
      </w:r>
      <w:r w:rsidR="00DC40E1">
        <w:rPr>
          <w:lang w:eastAsia="en-GB"/>
        </w:rPr>
        <w:t xml:space="preserve"> related to your disability.</w:t>
      </w:r>
    </w:p>
    <w:p w14:paraId="3012455A" w14:textId="0F057F4D" w:rsidR="00DC40E1" w:rsidRDefault="00DC40E1" w:rsidP="00DC40E1">
      <w:pPr>
        <w:pStyle w:val="Heading1"/>
        <w:rPr>
          <w:lang w:eastAsia="en-GB"/>
        </w:rPr>
      </w:pPr>
      <w:bookmarkStart w:id="7" w:name="_Employing_support_workers"/>
      <w:bookmarkEnd w:id="7"/>
      <w:r>
        <w:rPr>
          <w:lang w:eastAsia="en-GB"/>
        </w:rPr>
        <w:br w:type="page"/>
      </w:r>
      <w:r>
        <w:rPr>
          <w:lang w:eastAsia="en-GB"/>
        </w:rPr>
        <w:lastRenderedPageBreak/>
        <w:t>Employing support workers</w:t>
      </w:r>
    </w:p>
    <w:p w14:paraId="47FB478A" w14:textId="63705BB9" w:rsidR="00DC40E1" w:rsidRDefault="00DC40E1" w:rsidP="007523FB">
      <w:pPr>
        <w:rPr>
          <w:lang w:eastAsia="en-GB"/>
        </w:rPr>
      </w:pPr>
    </w:p>
    <w:p w14:paraId="0DF45BAB" w14:textId="1026FCBA" w:rsidR="00DC40E1" w:rsidRDefault="00DB229C" w:rsidP="007523FB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039168" behindDoc="0" locked="0" layoutInCell="1" allowOverlap="1" wp14:anchorId="4CDB60DA" wp14:editId="635CE5CD">
            <wp:simplePos x="0" y="0"/>
            <wp:positionH relativeFrom="margin">
              <wp:posOffset>137160</wp:posOffset>
            </wp:positionH>
            <wp:positionV relativeFrom="paragraph">
              <wp:posOffset>83820</wp:posOffset>
            </wp:positionV>
            <wp:extent cx="967740" cy="1333594"/>
            <wp:effectExtent l="0" t="0" r="3810" b="0"/>
            <wp:wrapNone/>
            <wp:docPr id="1270123815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123815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7740" cy="13335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6D5D20" w14:textId="77C18F4F" w:rsidR="00DC40E1" w:rsidRDefault="00DC40E1" w:rsidP="00DC40E1">
      <w:pPr>
        <w:pStyle w:val="BodyText"/>
        <w:rPr>
          <w:lang w:eastAsia="en-GB"/>
        </w:rPr>
      </w:pPr>
      <w:r>
        <w:rPr>
          <w:lang w:eastAsia="en-GB"/>
        </w:rPr>
        <w:t xml:space="preserve">If you use the funding to </w:t>
      </w:r>
      <w:r w:rsidRPr="004428A7">
        <w:rPr>
          <w:b/>
          <w:bCs/>
          <w:lang w:eastAsia="en-GB"/>
        </w:rPr>
        <w:t xml:space="preserve">employ </w:t>
      </w:r>
      <w:r>
        <w:rPr>
          <w:lang w:eastAsia="en-GB"/>
        </w:rPr>
        <w:t xml:space="preserve">support </w:t>
      </w:r>
      <w:proofErr w:type="gramStart"/>
      <w:r>
        <w:rPr>
          <w:lang w:eastAsia="en-GB"/>
        </w:rPr>
        <w:t>workers</w:t>
      </w:r>
      <w:proofErr w:type="gramEnd"/>
      <w:r>
        <w:rPr>
          <w:lang w:eastAsia="en-GB"/>
        </w:rPr>
        <w:t xml:space="preserve"> you must:</w:t>
      </w:r>
    </w:p>
    <w:p w14:paraId="689A82B1" w14:textId="3BE10E67" w:rsidR="00DC40E1" w:rsidRDefault="00DB229C" w:rsidP="00DC40E1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040192" behindDoc="0" locked="0" layoutInCell="1" allowOverlap="1" wp14:anchorId="2BAE63FB" wp14:editId="0ED92AA2">
            <wp:simplePos x="0" y="0"/>
            <wp:positionH relativeFrom="margin">
              <wp:align>left</wp:align>
            </wp:positionH>
            <wp:positionV relativeFrom="paragraph">
              <wp:posOffset>449750</wp:posOffset>
            </wp:positionV>
            <wp:extent cx="1280896" cy="1433025"/>
            <wp:effectExtent l="0" t="0" r="0" b="0"/>
            <wp:wrapNone/>
            <wp:docPr id="364676456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676456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896" cy="143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40E1">
        <w:rPr>
          <w:lang w:eastAsia="en-GB"/>
        </w:rPr>
        <w:t xml:space="preserve">follow the laws about employment </w:t>
      </w:r>
    </w:p>
    <w:p w14:paraId="0A94BA10" w14:textId="7F3553E9" w:rsidR="00DC40E1" w:rsidRDefault="00DC40E1" w:rsidP="00DC40E1">
      <w:pPr>
        <w:pStyle w:val="Listtoplevel"/>
        <w:rPr>
          <w:lang w:eastAsia="en-GB"/>
        </w:rPr>
      </w:pPr>
      <w:r>
        <w:rPr>
          <w:lang w:eastAsia="en-GB"/>
        </w:rPr>
        <w:t>be a good employer.</w:t>
      </w:r>
    </w:p>
    <w:p w14:paraId="06B2B1A9" w14:textId="47FCCBB1" w:rsidR="00DC40E1" w:rsidRDefault="00DB229C" w:rsidP="00DC40E1">
      <w:pPr>
        <w:pStyle w:val="Listtoplevel"/>
        <w:numPr>
          <w:ilvl w:val="0"/>
          <w:numId w:val="0"/>
        </w:numPr>
        <w:ind w:left="4253" w:hanging="567"/>
        <w:rPr>
          <w:lang w:eastAsia="en-GB"/>
        </w:rPr>
      </w:pPr>
      <w:r>
        <w:rPr>
          <w:b/>
          <w:bCs/>
          <w:lang w:eastAsia="en-GB"/>
        </w:rPr>
        <w:drawing>
          <wp:anchor distT="0" distB="0" distL="114300" distR="114300" simplePos="0" relativeHeight="252041216" behindDoc="0" locked="0" layoutInCell="1" allowOverlap="1" wp14:anchorId="45BB6B74" wp14:editId="6AD7A225">
            <wp:simplePos x="0" y="0"/>
            <wp:positionH relativeFrom="margin">
              <wp:posOffset>-137160</wp:posOffset>
            </wp:positionH>
            <wp:positionV relativeFrom="paragraph">
              <wp:posOffset>554355</wp:posOffset>
            </wp:positionV>
            <wp:extent cx="1874520" cy="765511"/>
            <wp:effectExtent l="0" t="0" r="0" b="0"/>
            <wp:wrapNone/>
            <wp:docPr id="90061166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61166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520" cy="7655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40E1" w:rsidRPr="00BD34B6">
        <mc:AlternateContent>
          <mc:Choice Requires="wps">
            <w:drawing>
              <wp:anchor distT="0" distB="0" distL="114300" distR="114300" simplePos="0" relativeHeight="251967488" behindDoc="1" locked="0" layoutInCell="1" allowOverlap="1" wp14:anchorId="18723180" wp14:editId="49E2B4C3">
                <wp:simplePos x="0" y="0"/>
                <wp:positionH relativeFrom="margin">
                  <wp:posOffset>2259874</wp:posOffset>
                </wp:positionH>
                <wp:positionV relativeFrom="paragraph">
                  <wp:posOffset>623751</wp:posOffset>
                </wp:positionV>
                <wp:extent cx="3505200" cy="653143"/>
                <wp:effectExtent l="0" t="0" r="0" b="0"/>
                <wp:wrapNone/>
                <wp:docPr id="1832384007" name="Rectangle 183238400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65314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09063" id="Rectangle 1832384007" o:spid="_x0000_s1026" alt="&quot;&quot;" style="position:absolute;margin-left:177.95pt;margin-top:49.1pt;width:276pt;height:51.45pt;z-index:-251348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10565C91" w14:textId="2E532D47" w:rsidR="00DC40E1" w:rsidRDefault="00DC40E1" w:rsidP="00DC40E1">
      <w:pPr>
        <w:rPr>
          <w:lang w:eastAsia="en-GB"/>
        </w:rPr>
      </w:pPr>
      <w:r w:rsidRPr="004428A7">
        <w:rPr>
          <w:b/>
          <w:bCs/>
          <w:lang w:eastAsia="en-GB"/>
        </w:rPr>
        <w:t xml:space="preserve">Employ </w:t>
      </w:r>
      <w:r>
        <w:rPr>
          <w:lang w:eastAsia="en-GB"/>
        </w:rPr>
        <w:t xml:space="preserve">means you pay someone for work they do. </w:t>
      </w:r>
    </w:p>
    <w:p w14:paraId="5C29D4AE" w14:textId="06AE8072" w:rsidR="00DC40E1" w:rsidRDefault="00DB229C" w:rsidP="00DC40E1">
      <w:pPr>
        <w:rPr>
          <w:lang w:eastAsia="en-GB"/>
        </w:rPr>
      </w:pPr>
      <w:r w:rsidRPr="00D913B3">
        <w:rPr>
          <w:noProof/>
          <w:lang w:eastAsia="en-GB"/>
        </w:rPr>
        <w:drawing>
          <wp:anchor distT="0" distB="0" distL="114300" distR="114300" simplePos="0" relativeHeight="251966464" behindDoc="0" locked="0" layoutInCell="1" allowOverlap="1" wp14:anchorId="43835625" wp14:editId="193D7243">
            <wp:simplePos x="0" y="0"/>
            <wp:positionH relativeFrom="margin">
              <wp:posOffset>59473</wp:posOffset>
            </wp:positionH>
            <wp:positionV relativeFrom="paragraph">
              <wp:posOffset>198419</wp:posOffset>
            </wp:positionV>
            <wp:extent cx="1271225" cy="1542197"/>
            <wp:effectExtent l="0" t="0" r="0" b="0"/>
            <wp:wrapNone/>
            <wp:docPr id="1601835796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835796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25" cy="1542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D10548" w14:textId="2062BB0C" w:rsidR="00DC40E1" w:rsidRDefault="00DC40E1" w:rsidP="00DC40E1">
      <w:pPr>
        <w:rPr>
          <w:lang w:eastAsia="en-GB"/>
        </w:rPr>
      </w:pPr>
    </w:p>
    <w:p w14:paraId="2CC46E7A" w14:textId="5C8A3669" w:rsidR="00DC40E1" w:rsidRDefault="00DC40E1" w:rsidP="00DC40E1">
      <w:pPr>
        <w:rPr>
          <w:lang w:eastAsia="en-GB"/>
        </w:rPr>
      </w:pPr>
      <w:r>
        <w:rPr>
          <w:lang w:eastAsia="en-GB"/>
        </w:rPr>
        <w:t>You can talk to your Funding Host about how to do this properly.</w:t>
      </w:r>
    </w:p>
    <w:p w14:paraId="1E14D5B6" w14:textId="1BA4F530" w:rsidR="00DC40E1" w:rsidRPr="00DC40E1" w:rsidRDefault="00DC40E1">
      <w:pPr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156B551F" w14:textId="77FD4E07" w:rsidR="001C146F" w:rsidRDefault="001C146F" w:rsidP="001C146F">
      <w:pPr>
        <w:pStyle w:val="Heading1"/>
        <w:rPr>
          <w:shd w:val="clear" w:color="auto" w:fill="FFFFFF"/>
          <w:lang w:eastAsia="en-GB"/>
        </w:rPr>
      </w:pPr>
      <w:bookmarkStart w:id="8" w:name="_Examples_of_how"/>
      <w:bookmarkEnd w:id="8"/>
      <w:r>
        <w:rPr>
          <w:shd w:val="clear" w:color="auto" w:fill="FFFFFF"/>
          <w:lang w:eastAsia="en-GB"/>
        </w:rPr>
        <w:lastRenderedPageBreak/>
        <w:t>Examples of how to use the funding</w:t>
      </w:r>
    </w:p>
    <w:p w14:paraId="51AD3C5C" w14:textId="14167A0C" w:rsidR="001C146F" w:rsidRPr="00124EA8" w:rsidRDefault="001C146F" w:rsidP="001C146F">
      <w:pPr>
        <w:rPr>
          <w:lang w:eastAsia="en-GB"/>
        </w:rPr>
      </w:pPr>
    </w:p>
    <w:p w14:paraId="7DF174CD" w14:textId="3D54D116" w:rsidR="001C146F" w:rsidRDefault="008E6A30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782144" behindDoc="0" locked="0" layoutInCell="1" allowOverlap="1" wp14:anchorId="0ADF0CB3" wp14:editId="65552A83">
            <wp:simplePos x="0" y="0"/>
            <wp:positionH relativeFrom="margin">
              <wp:posOffset>0</wp:posOffset>
            </wp:positionH>
            <wp:positionV relativeFrom="paragraph">
              <wp:posOffset>103521</wp:posOffset>
            </wp:positionV>
            <wp:extent cx="1263839" cy="1707976"/>
            <wp:effectExtent l="0" t="0" r="0" b="0"/>
            <wp:wrapNone/>
            <wp:docPr id="1020977130" name="Picture 10209771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977130" name="Picture 10209771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839" cy="17079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1AE571" w14:textId="008B3034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t>This part of the guide shows</w:t>
      </w:r>
      <w:r>
        <w:rPr>
          <w:rFonts w:eastAsia="Times New Roman"/>
          <w:shd w:val="clear" w:color="auto" w:fill="FFFFFF"/>
          <w:lang w:eastAsia="en-GB"/>
        </w:rPr>
        <w:t xml:space="preserve"> some examples of how you might use the funding.</w:t>
      </w:r>
    </w:p>
    <w:p w14:paraId="29E0FB64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3718EEEA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52925AB4" w14:textId="0B202715" w:rsidR="001C146F" w:rsidRDefault="001C146F" w:rsidP="001C146F">
      <w:pPr>
        <w:pStyle w:val="Heading2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Example 1:</w:t>
      </w:r>
    </w:p>
    <w:p w14:paraId="53AE811C" w14:textId="6B8809A6" w:rsidR="001C146F" w:rsidRDefault="00C87E0A" w:rsidP="001C146F">
      <w:pPr>
        <w:rPr>
          <w:rFonts w:eastAsia="Times New Roman"/>
          <w:shd w:val="clear" w:color="auto" w:fill="FFFFFF"/>
          <w:lang w:eastAsia="en-GB"/>
        </w:rPr>
      </w:pPr>
      <w:r w:rsidRPr="00474B77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36416" behindDoc="0" locked="0" layoutInCell="1" allowOverlap="1" wp14:anchorId="7EACE86C" wp14:editId="3428195D">
            <wp:simplePos x="0" y="0"/>
            <wp:positionH relativeFrom="margin">
              <wp:posOffset>160020</wp:posOffset>
            </wp:positionH>
            <wp:positionV relativeFrom="paragraph">
              <wp:posOffset>45085</wp:posOffset>
            </wp:positionV>
            <wp:extent cx="1085962" cy="2034879"/>
            <wp:effectExtent l="0" t="0" r="0" b="0"/>
            <wp:wrapNone/>
            <wp:docPr id="1341599640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599640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962" cy="2034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9BE137" w14:textId="60327C94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Example 1 talks about a disabled person called </w:t>
      </w:r>
      <w:proofErr w:type="spellStart"/>
      <w:r>
        <w:rPr>
          <w:rFonts w:eastAsia="Times New Roman"/>
          <w:shd w:val="clear" w:color="auto" w:fill="FFFFFF"/>
          <w:lang w:eastAsia="en-GB"/>
        </w:rPr>
        <w:t>Joelene</w:t>
      </w:r>
      <w:proofErr w:type="spellEnd"/>
      <w:r>
        <w:rPr>
          <w:rFonts w:eastAsia="Times New Roman"/>
          <w:shd w:val="clear" w:color="auto" w:fill="FFFFFF"/>
          <w:lang w:eastAsia="en-GB"/>
        </w:rPr>
        <w:t xml:space="preserve">. </w:t>
      </w:r>
    </w:p>
    <w:p w14:paraId="3F1BF736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2EE7B29A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09BB8B93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proofErr w:type="spellStart"/>
      <w:r>
        <w:rPr>
          <w:rFonts w:eastAsia="Times New Roman"/>
          <w:shd w:val="clear" w:color="auto" w:fill="FFFFFF"/>
          <w:lang w:eastAsia="en-GB"/>
        </w:rPr>
        <w:t>Joelene</w:t>
      </w:r>
      <w:proofErr w:type="spellEnd"/>
      <w:r>
        <w:rPr>
          <w:rFonts w:eastAsia="Times New Roman"/>
          <w:shd w:val="clear" w:color="auto" w:fill="FFFFFF"/>
          <w:lang w:eastAsia="en-GB"/>
        </w:rPr>
        <w:t xml:space="preserve"> has funding for:</w:t>
      </w:r>
    </w:p>
    <w:p w14:paraId="7AE640C5" w14:textId="45274450" w:rsidR="001C146F" w:rsidRPr="006B45FC" w:rsidRDefault="00C87E0A" w:rsidP="0090795E">
      <w:pPr>
        <w:pStyle w:val="Listtoplevel"/>
        <w:rPr>
          <w:shd w:val="clear" w:color="auto" w:fill="FFFFFF"/>
          <w:lang w:eastAsia="en-GB"/>
        </w:rPr>
      </w:pPr>
      <w:r>
        <w:drawing>
          <wp:anchor distT="0" distB="0" distL="114300" distR="114300" simplePos="0" relativeHeight="252043264" behindDoc="0" locked="0" layoutInCell="1" allowOverlap="1" wp14:anchorId="4713E9A3" wp14:editId="56B94A44">
            <wp:simplePos x="0" y="0"/>
            <wp:positionH relativeFrom="margin">
              <wp:posOffset>-45720</wp:posOffset>
            </wp:positionH>
            <wp:positionV relativeFrom="paragraph">
              <wp:posOffset>254000</wp:posOffset>
            </wp:positionV>
            <wp:extent cx="1709854" cy="1218271"/>
            <wp:effectExtent l="0" t="0" r="5080" b="1270"/>
            <wp:wrapNone/>
            <wp:docPr id="838678279" name="Picture 8386782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678279" name="Picture 8386782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854" cy="12182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shd w:val="clear" w:color="auto" w:fill="FFFFFF"/>
          <w:lang w:eastAsia="en-GB"/>
        </w:rPr>
        <w:t>personal care</w:t>
      </w:r>
    </w:p>
    <w:p w14:paraId="6E4FB282" w14:textId="11500046" w:rsidR="001C146F" w:rsidRPr="000A3C46" w:rsidRDefault="001C146F" w:rsidP="0090795E">
      <w:pPr>
        <w:pStyle w:val="Listtoplevel"/>
      </w:pPr>
      <w:r>
        <w:t>respite.</w:t>
      </w:r>
    </w:p>
    <w:p w14:paraId="0280297B" w14:textId="2EE75046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09C3F7BA" w14:textId="769BCD8C" w:rsidR="001C146F" w:rsidRDefault="00C87E0A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44288" behindDoc="0" locked="0" layoutInCell="1" allowOverlap="1" wp14:anchorId="4D5A9722" wp14:editId="6BF091FB">
            <wp:simplePos x="0" y="0"/>
            <wp:positionH relativeFrom="margin">
              <wp:align>left</wp:align>
            </wp:positionH>
            <wp:positionV relativeFrom="paragraph">
              <wp:posOffset>32400</wp:posOffset>
            </wp:positionV>
            <wp:extent cx="1323278" cy="1353216"/>
            <wp:effectExtent l="0" t="0" r="0" b="5715"/>
            <wp:wrapNone/>
            <wp:docPr id="1557716266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716266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278" cy="13532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035C36" w14:textId="5797E293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proofErr w:type="spellStart"/>
      <w:r>
        <w:rPr>
          <w:rFonts w:eastAsia="Times New Roman"/>
          <w:shd w:val="clear" w:color="auto" w:fill="FFFFFF"/>
          <w:lang w:eastAsia="en-GB"/>
        </w:rPr>
        <w:t>Joelene</w:t>
      </w:r>
      <w:proofErr w:type="spellEnd"/>
      <w:r>
        <w:rPr>
          <w:rFonts w:eastAsia="Times New Roman"/>
          <w:shd w:val="clear" w:color="auto" w:fill="FFFFFF"/>
          <w:lang w:eastAsia="en-GB"/>
        </w:rPr>
        <w:t xml:space="preserve"> lives with her whānau</w:t>
      </w:r>
      <w:r w:rsidR="001163C9">
        <w:rPr>
          <w:rFonts w:eastAsia="Times New Roman"/>
          <w:shd w:val="clear" w:color="auto" w:fill="FFFFFF"/>
          <w:lang w:eastAsia="en-GB"/>
        </w:rPr>
        <w:t xml:space="preserve"> / family</w:t>
      </w:r>
      <w:r>
        <w:rPr>
          <w:rFonts w:eastAsia="Times New Roman"/>
          <w:shd w:val="clear" w:color="auto" w:fill="FFFFFF"/>
          <w:lang w:eastAsia="en-GB"/>
        </w:rPr>
        <w:t xml:space="preserve"> who care for her. </w:t>
      </w:r>
    </w:p>
    <w:p w14:paraId="21F55296" w14:textId="3901014E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25197368" w14:textId="14024664" w:rsidR="001C146F" w:rsidRDefault="00C87E0A" w:rsidP="001C146F">
      <w:pPr>
        <w:rPr>
          <w:rFonts w:eastAsia="Times New Roman"/>
          <w:shd w:val="clear" w:color="auto" w:fill="FFFFFF"/>
          <w:lang w:eastAsia="en-GB"/>
        </w:rPr>
      </w:pPr>
      <w:r w:rsidRPr="00534437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37440" behindDoc="0" locked="0" layoutInCell="1" allowOverlap="1" wp14:anchorId="7C1853BF" wp14:editId="1936C7CB">
            <wp:simplePos x="0" y="0"/>
            <wp:positionH relativeFrom="margin">
              <wp:align>left</wp:align>
            </wp:positionH>
            <wp:positionV relativeFrom="paragraph">
              <wp:posOffset>-351573</wp:posOffset>
            </wp:positionV>
            <wp:extent cx="1341755" cy="1555750"/>
            <wp:effectExtent l="0" t="0" r="4445" b="6350"/>
            <wp:wrapNone/>
            <wp:docPr id="1725481919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481919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755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rFonts w:eastAsia="Times New Roman"/>
          <w:shd w:val="clear" w:color="auto" w:fill="FFFFFF"/>
          <w:lang w:eastAsia="en-GB"/>
        </w:rPr>
        <w:t xml:space="preserve">In her plan </w:t>
      </w:r>
      <w:proofErr w:type="spellStart"/>
      <w:r w:rsidR="001C146F">
        <w:rPr>
          <w:rFonts w:eastAsia="Times New Roman"/>
          <w:shd w:val="clear" w:color="auto" w:fill="FFFFFF"/>
          <w:lang w:eastAsia="en-GB"/>
        </w:rPr>
        <w:t>Joelene</w:t>
      </w:r>
      <w:proofErr w:type="spellEnd"/>
      <w:r w:rsidR="001C146F">
        <w:rPr>
          <w:rFonts w:eastAsia="Times New Roman"/>
          <w:shd w:val="clear" w:color="auto" w:fill="FFFFFF"/>
          <w:lang w:eastAsia="en-GB"/>
        </w:rPr>
        <w:t xml:space="preserve"> says she wants to spend 1 weekend in every month at a hotel.</w:t>
      </w:r>
    </w:p>
    <w:p w14:paraId="5C6D17C0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6034F8B7" w14:textId="4C082CAA" w:rsidR="001C146F" w:rsidRDefault="00C87E0A" w:rsidP="001C146F">
      <w:pPr>
        <w:rPr>
          <w:rFonts w:eastAsia="Times New Roman"/>
          <w:shd w:val="clear" w:color="auto" w:fill="FFFFFF"/>
          <w:lang w:eastAsia="en-GB"/>
        </w:rPr>
      </w:pPr>
      <w:r w:rsidRPr="007D3DB5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38464" behindDoc="0" locked="0" layoutInCell="1" allowOverlap="1" wp14:anchorId="79927122" wp14:editId="659B7635">
            <wp:simplePos x="0" y="0"/>
            <wp:positionH relativeFrom="margin">
              <wp:align>left</wp:align>
            </wp:positionH>
            <wp:positionV relativeFrom="paragraph">
              <wp:posOffset>164666</wp:posOffset>
            </wp:positionV>
            <wp:extent cx="1364776" cy="1305019"/>
            <wp:effectExtent l="0" t="0" r="0" b="3175"/>
            <wp:wrapNone/>
            <wp:docPr id="683585898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585898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776" cy="1305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3667C2" w14:textId="6C6078D3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proofErr w:type="spellStart"/>
      <w:r>
        <w:rPr>
          <w:rFonts w:eastAsia="Times New Roman"/>
          <w:shd w:val="clear" w:color="auto" w:fill="FFFFFF"/>
          <w:lang w:eastAsia="en-GB"/>
        </w:rPr>
        <w:t>Joelene</w:t>
      </w:r>
      <w:proofErr w:type="spellEnd"/>
      <w:r>
        <w:rPr>
          <w:rFonts w:eastAsia="Times New Roman"/>
          <w:shd w:val="clear" w:color="auto" w:fill="FFFFFF"/>
          <w:lang w:eastAsia="en-GB"/>
        </w:rPr>
        <w:t xml:space="preserve"> can use her respite funding to pay for her support worker to stay with her. </w:t>
      </w:r>
    </w:p>
    <w:p w14:paraId="2137712B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66FD437A" w14:textId="6E18ADF4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1D129CC1" w14:textId="43D648E0" w:rsidR="001C146F" w:rsidRDefault="00C87E0A" w:rsidP="001C146F">
      <w:pPr>
        <w:rPr>
          <w:rFonts w:eastAsia="Times New Roman"/>
          <w:shd w:val="clear" w:color="auto" w:fill="FFFFFF"/>
          <w:lang w:eastAsia="en-GB"/>
        </w:rPr>
      </w:pPr>
      <w:r w:rsidRPr="00530218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40512" behindDoc="0" locked="0" layoutInCell="1" allowOverlap="1" wp14:anchorId="01DA5CAF" wp14:editId="1812C9B1">
            <wp:simplePos x="0" y="0"/>
            <wp:positionH relativeFrom="margin">
              <wp:posOffset>0</wp:posOffset>
            </wp:positionH>
            <wp:positionV relativeFrom="paragraph">
              <wp:posOffset>261294</wp:posOffset>
            </wp:positionV>
            <wp:extent cx="1833538" cy="750627"/>
            <wp:effectExtent l="0" t="0" r="0" b="0"/>
            <wp:wrapNone/>
            <wp:docPr id="1558661804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661804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3538" cy="750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1C146F">
        <w:rPr>
          <w:rFonts w:eastAsia="Times New Roman"/>
          <w:shd w:val="clear" w:color="auto" w:fill="FFFFFF"/>
          <w:lang w:eastAsia="en-GB"/>
        </w:rPr>
        <w:t>Joelene</w:t>
      </w:r>
      <w:proofErr w:type="spellEnd"/>
      <w:r w:rsidR="001C146F">
        <w:rPr>
          <w:rFonts w:eastAsia="Times New Roman"/>
          <w:shd w:val="clear" w:color="auto" w:fill="FFFFFF"/>
          <w:lang w:eastAsia="en-GB"/>
        </w:rPr>
        <w:t xml:space="preserve"> will have to use her own money to pay for other costs of going away like paying for:</w:t>
      </w:r>
    </w:p>
    <w:p w14:paraId="6E144E22" w14:textId="446B9D5B" w:rsidR="001C146F" w:rsidRDefault="001C146F" w:rsidP="0090795E">
      <w:pPr>
        <w:pStyle w:val="Listtoplevel"/>
        <w:rPr>
          <w:shd w:val="clear" w:color="auto" w:fill="FFFFFF"/>
          <w:lang w:eastAsia="en-GB"/>
        </w:rPr>
      </w:pPr>
      <w:r w:rsidRPr="009746DF">
        <w:rPr>
          <w:shd w:val="clear" w:color="auto" w:fill="FFFFFF"/>
          <w:lang w:eastAsia="en-GB"/>
        </w:rPr>
        <w:drawing>
          <wp:anchor distT="0" distB="0" distL="114300" distR="114300" simplePos="0" relativeHeight="251839488" behindDoc="0" locked="0" layoutInCell="1" allowOverlap="1" wp14:anchorId="0C12E3AA" wp14:editId="23D03723">
            <wp:simplePos x="0" y="0"/>
            <wp:positionH relativeFrom="margin">
              <wp:align>left</wp:align>
            </wp:positionH>
            <wp:positionV relativeFrom="paragraph">
              <wp:posOffset>305234</wp:posOffset>
            </wp:positionV>
            <wp:extent cx="1479395" cy="1479395"/>
            <wp:effectExtent l="0" t="0" r="0" b="0"/>
            <wp:wrapNone/>
            <wp:docPr id="553657664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657664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9395" cy="147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 xml:space="preserve"> where she will stay </w:t>
      </w:r>
    </w:p>
    <w:p w14:paraId="1C066D22" w14:textId="77777777" w:rsidR="001C146F" w:rsidRDefault="001C146F" w:rsidP="0090795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any transport she uses to get there like train / taxi.</w:t>
      </w:r>
    </w:p>
    <w:p w14:paraId="3D9571B7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29385472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710C6085" w14:textId="77777777" w:rsidR="001C146F" w:rsidRDefault="001C146F" w:rsidP="001C146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02DFB69F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 w:rsidRPr="0062628F">
        <w:rPr>
          <w:noProof/>
        </w:rPr>
        <w:lastRenderedPageBreak/>
        <w:drawing>
          <wp:anchor distT="0" distB="0" distL="114300" distR="114300" simplePos="0" relativeHeight="251841536" behindDoc="0" locked="0" layoutInCell="1" allowOverlap="1" wp14:anchorId="6F437E7B" wp14:editId="05DFF729">
            <wp:simplePos x="0" y="0"/>
            <wp:positionH relativeFrom="margin">
              <wp:align>left</wp:align>
            </wp:positionH>
            <wp:positionV relativeFrom="paragraph">
              <wp:posOffset>-223024</wp:posOffset>
            </wp:positionV>
            <wp:extent cx="1392072" cy="1392072"/>
            <wp:effectExtent l="0" t="0" r="0" b="5080"/>
            <wp:wrapNone/>
            <wp:docPr id="409748620" name="Picture 4097486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48620" name="Picture 4097486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2072" cy="1392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This way of using her funding fits with the rules because it:</w:t>
      </w:r>
    </w:p>
    <w:p w14:paraId="5B6D9F3E" w14:textId="280E7B01" w:rsidR="001C146F" w:rsidRDefault="00C87E0A" w:rsidP="0090795E">
      <w:pPr>
        <w:pStyle w:val="Listtoplevel"/>
        <w:rPr>
          <w:shd w:val="clear" w:color="auto" w:fill="FFFFFF"/>
          <w:lang w:eastAsia="en-GB"/>
        </w:rPr>
      </w:pPr>
      <w:r w:rsidRPr="00CB5D92">
        <w:rPr>
          <w:shd w:val="clear" w:color="auto" w:fill="FFFFFF"/>
          <w:lang w:eastAsia="en-GB"/>
        </w:rPr>
        <w:drawing>
          <wp:anchor distT="0" distB="0" distL="114300" distR="114300" simplePos="0" relativeHeight="251842560" behindDoc="0" locked="0" layoutInCell="1" allowOverlap="1" wp14:anchorId="4DB8EAD6" wp14:editId="5FE3CE90">
            <wp:simplePos x="0" y="0"/>
            <wp:positionH relativeFrom="margin">
              <wp:align>left</wp:align>
            </wp:positionH>
            <wp:positionV relativeFrom="paragraph">
              <wp:posOffset>746760</wp:posOffset>
            </wp:positionV>
            <wp:extent cx="1668780" cy="1188473"/>
            <wp:effectExtent l="0" t="0" r="7620" b="0"/>
            <wp:wrapNone/>
            <wp:docPr id="1572415004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415004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780" cy="1188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shd w:val="clear" w:color="auto" w:fill="FFFFFF"/>
          <w:lang w:eastAsia="en-GB"/>
        </w:rPr>
        <w:t>is individual which means it fits with what Joelene wants to do</w:t>
      </w:r>
    </w:p>
    <w:p w14:paraId="1782F12F" w14:textId="6EF780A0" w:rsidR="001C146F" w:rsidRDefault="001C146F" w:rsidP="0090795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eans Joelene can spend time away from her family</w:t>
      </w:r>
    </w:p>
    <w:p w14:paraId="156B5285" w14:textId="1A859E7C" w:rsidR="001C146F" w:rsidRDefault="001C146F" w:rsidP="0090795E">
      <w:pPr>
        <w:pStyle w:val="Listtoplevel"/>
        <w:rPr>
          <w:shd w:val="clear" w:color="auto" w:fill="FFFFFF"/>
          <w:lang w:eastAsia="en-GB"/>
        </w:rPr>
      </w:pPr>
      <w:r w:rsidRPr="00A40305">
        <w:rPr>
          <w:shd w:val="clear" w:color="auto" w:fill="FFFFFF"/>
          <w:lang w:eastAsia="en-GB"/>
        </w:rPr>
        <w:drawing>
          <wp:anchor distT="0" distB="0" distL="114300" distR="114300" simplePos="0" relativeHeight="251843584" behindDoc="0" locked="0" layoutInCell="1" allowOverlap="1" wp14:anchorId="498139AF" wp14:editId="7BE6F8CD">
            <wp:simplePos x="0" y="0"/>
            <wp:positionH relativeFrom="margin">
              <wp:align>left</wp:align>
            </wp:positionH>
            <wp:positionV relativeFrom="paragraph">
              <wp:posOffset>252498</wp:posOffset>
            </wp:positionV>
            <wp:extent cx="1493710" cy="1055649"/>
            <wp:effectExtent l="0" t="0" r="5080" b="0"/>
            <wp:wrapNone/>
            <wp:docPr id="1791092031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092031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710" cy="1055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is included in her plan</w:t>
      </w:r>
    </w:p>
    <w:p w14:paraId="514985DE" w14:textId="29DC9925" w:rsidR="001C146F" w:rsidRDefault="001C146F" w:rsidP="0090795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fits with why she has funding.</w:t>
      </w:r>
      <w:r>
        <w:rPr>
          <w:shd w:val="clear" w:color="auto" w:fill="FFFFFF"/>
          <w:lang w:eastAsia="en-GB"/>
        </w:rPr>
        <w:br/>
      </w:r>
      <w:r>
        <w:rPr>
          <w:shd w:val="clear" w:color="auto" w:fill="FFFFFF"/>
          <w:lang w:eastAsia="en-GB"/>
        </w:rPr>
        <w:br/>
      </w:r>
    </w:p>
    <w:p w14:paraId="0CA16F6A" w14:textId="0EEBDF62" w:rsidR="001C146F" w:rsidRDefault="000C4353" w:rsidP="001C146F">
      <w:pPr>
        <w:pStyle w:val="Heading2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45312" behindDoc="0" locked="0" layoutInCell="1" allowOverlap="1" wp14:anchorId="21D37BAF" wp14:editId="66E3D086">
            <wp:simplePos x="0" y="0"/>
            <wp:positionH relativeFrom="margin">
              <wp:posOffset>-635</wp:posOffset>
            </wp:positionH>
            <wp:positionV relativeFrom="paragraph">
              <wp:posOffset>148373</wp:posOffset>
            </wp:positionV>
            <wp:extent cx="1331595" cy="1331595"/>
            <wp:effectExtent l="0" t="0" r="0" b="1905"/>
            <wp:wrapNone/>
            <wp:docPr id="730175312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175312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595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rFonts w:eastAsia="Times New Roman"/>
          <w:shd w:val="clear" w:color="auto" w:fill="FFFFFF"/>
          <w:lang w:eastAsia="en-GB"/>
        </w:rPr>
        <w:t>Example 2:</w:t>
      </w:r>
    </w:p>
    <w:p w14:paraId="283C0037" w14:textId="3B9AEFCA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20E0F521" w14:textId="3E6B80C3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Example 2 talks about a person called Billie who has a sight disability. </w:t>
      </w:r>
    </w:p>
    <w:p w14:paraId="7128C0D6" w14:textId="3D379141" w:rsidR="001C146F" w:rsidRDefault="000C4353" w:rsidP="001C146F">
      <w:pPr>
        <w:rPr>
          <w:rFonts w:eastAsia="Times New Roman"/>
          <w:shd w:val="clear" w:color="auto" w:fill="FFFFFF"/>
          <w:lang w:eastAsia="en-GB"/>
        </w:rPr>
      </w:pPr>
      <w:r w:rsidRPr="00E90C0E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44608" behindDoc="0" locked="0" layoutInCell="1" allowOverlap="1" wp14:anchorId="6A9431B4" wp14:editId="4CC38EDA">
            <wp:simplePos x="0" y="0"/>
            <wp:positionH relativeFrom="margin">
              <wp:posOffset>0</wp:posOffset>
            </wp:positionH>
            <wp:positionV relativeFrom="paragraph">
              <wp:posOffset>93407</wp:posOffset>
            </wp:positionV>
            <wp:extent cx="1360449" cy="1360449"/>
            <wp:effectExtent l="0" t="0" r="0" b="0"/>
            <wp:wrapNone/>
            <wp:docPr id="2067412470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412470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449" cy="1360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7AC761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583FB4D2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Billie wants to be a photographer.</w:t>
      </w:r>
    </w:p>
    <w:p w14:paraId="1F08BB4D" w14:textId="7CCC44E9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2D0638BD" w14:textId="437CA750" w:rsidR="001C146F" w:rsidRDefault="000C4353" w:rsidP="001C146F">
      <w:pPr>
        <w:rPr>
          <w:rFonts w:eastAsia="Times New Roman"/>
          <w:shd w:val="clear" w:color="auto" w:fill="FFFFFF"/>
          <w:lang w:eastAsia="en-GB"/>
        </w:rPr>
      </w:pPr>
      <w:r w:rsidRPr="004D35AF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45632" behindDoc="0" locked="0" layoutInCell="1" allowOverlap="1" wp14:anchorId="091035F8" wp14:editId="054C29CD">
            <wp:simplePos x="0" y="0"/>
            <wp:positionH relativeFrom="margin">
              <wp:align>left</wp:align>
            </wp:positionH>
            <wp:positionV relativeFrom="paragraph">
              <wp:posOffset>50428</wp:posOffset>
            </wp:positionV>
            <wp:extent cx="1331595" cy="1331595"/>
            <wp:effectExtent l="0" t="0" r="1905" b="0"/>
            <wp:wrapNone/>
            <wp:docPr id="179221808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21808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595" cy="1331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BB743D" w14:textId="01A02F97" w:rsidR="001C146F" w:rsidRDefault="000C4353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Billie</w:t>
      </w:r>
      <w:r w:rsidR="001C146F">
        <w:rPr>
          <w:rFonts w:eastAsia="Times New Roman"/>
          <w:shd w:val="clear" w:color="auto" w:fill="FFFFFF"/>
          <w:lang w:eastAsia="en-GB"/>
        </w:rPr>
        <w:t xml:space="preserve"> goes to photography classes.</w:t>
      </w:r>
    </w:p>
    <w:p w14:paraId="4C67303C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2DB2531A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 w:rsidRPr="00FF4934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46656" behindDoc="0" locked="0" layoutInCell="1" allowOverlap="1" wp14:anchorId="036CD2C4" wp14:editId="55EC4077">
            <wp:simplePos x="0" y="0"/>
            <wp:positionH relativeFrom="margin">
              <wp:align>left</wp:align>
            </wp:positionH>
            <wp:positionV relativeFrom="paragraph">
              <wp:posOffset>-59922</wp:posOffset>
            </wp:positionV>
            <wp:extent cx="1493953" cy="1196742"/>
            <wp:effectExtent l="0" t="0" r="5080" b="0"/>
            <wp:wrapNone/>
            <wp:docPr id="1742940792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940792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953" cy="1196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2AD61A" w14:textId="142CB92B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Billie needs to buy some technology to support her to see better.</w:t>
      </w:r>
    </w:p>
    <w:p w14:paraId="5F646C20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2A94E8CF" w14:textId="4054902D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2DB4173B" w14:textId="363CC328" w:rsidR="001C146F" w:rsidRDefault="000C4353" w:rsidP="001C146F">
      <w:pPr>
        <w:rPr>
          <w:rFonts w:eastAsia="Times New Roman"/>
          <w:shd w:val="clear" w:color="auto" w:fill="FFFFFF"/>
          <w:lang w:eastAsia="en-GB"/>
        </w:rPr>
      </w:pPr>
      <w:r w:rsidRPr="00762E54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47680" behindDoc="0" locked="0" layoutInCell="1" allowOverlap="1" wp14:anchorId="6DDB4DC7" wp14:editId="6371E866">
            <wp:simplePos x="0" y="0"/>
            <wp:positionH relativeFrom="margin">
              <wp:posOffset>215265</wp:posOffset>
            </wp:positionH>
            <wp:positionV relativeFrom="paragraph">
              <wp:posOffset>542414</wp:posOffset>
            </wp:positionV>
            <wp:extent cx="996176" cy="1631283"/>
            <wp:effectExtent l="0" t="0" r="0" b="0"/>
            <wp:wrapNone/>
            <wp:docPr id="1364149463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149463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176" cy="1631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rFonts w:eastAsia="Times New Roman"/>
          <w:shd w:val="clear" w:color="auto" w:fill="FFFFFF"/>
          <w:lang w:eastAsia="en-GB"/>
        </w:rPr>
        <w:t xml:space="preserve">Billie can use </w:t>
      </w:r>
      <w:r w:rsidR="00DB2036">
        <w:rPr>
          <w:rFonts w:eastAsia="Times New Roman"/>
          <w:shd w:val="clear" w:color="auto" w:fill="FFFFFF"/>
          <w:lang w:eastAsia="en-GB"/>
        </w:rPr>
        <w:t>R</w:t>
      </w:r>
      <w:r w:rsidR="001C146F">
        <w:rPr>
          <w:rFonts w:eastAsia="Times New Roman"/>
          <w:shd w:val="clear" w:color="auto" w:fill="FFFFFF"/>
          <w:lang w:eastAsia="en-GB"/>
        </w:rPr>
        <w:t>ule 2 to purchase the technology because:</w:t>
      </w:r>
    </w:p>
    <w:p w14:paraId="70EBF797" w14:textId="0EF3B393" w:rsidR="001C146F" w:rsidRDefault="001C146F" w:rsidP="001C146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is is an extra cost</w:t>
      </w:r>
    </w:p>
    <w:p w14:paraId="27864ECC" w14:textId="18B2DFCA" w:rsidR="001C146F" w:rsidRDefault="000C4353" w:rsidP="001C146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drawing>
          <wp:anchor distT="0" distB="0" distL="114300" distR="114300" simplePos="0" relativeHeight="251901952" behindDoc="0" locked="0" layoutInCell="1" allowOverlap="1" wp14:anchorId="6D7E8B54" wp14:editId="23ED82B9">
            <wp:simplePos x="0" y="0"/>
            <wp:positionH relativeFrom="column">
              <wp:posOffset>213360</wp:posOffset>
            </wp:positionH>
            <wp:positionV relativeFrom="paragraph">
              <wp:posOffset>973114</wp:posOffset>
            </wp:positionV>
            <wp:extent cx="1308707" cy="1464140"/>
            <wp:effectExtent l="0" t="0" r="0" b="0"/>
            <wp:wrapNone/>
            <wp:docPr id="42827021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27021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707" cy="1464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shd w:val="clear" w:color="auto" w:fill="FFFFFF"/>
          <w:lang w:eastAsia="en-GB"/>
        </w:rPr>
        <w:t>the extra cost is as a result of disability</w:t>
      </w:r>
    </w:p>
    <w:p w14:paraId="6689B402" w14:textId="5A7D6C5C" w:rsidR="001C146F" w:rsidRDefault="001C146F" w:rsidP="001C146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technology will make it possible for her to access information she needs.</w:t>
      </w:r>
    </w:p>
    <w:p w14:paraId="4BCBB101" w14:textId="77777777" w:rsidR="001C146F" w:rsidRDefault="001C146F" w:rsidP="001C146F">
      <w:pPr>
        <w:spacing w:line="240" w:lineRule="auto"/>
        <w:ind w:left="0"/>
        <w:rPr>
          <w:rFonts w:eastAsiaTheme="minorHAnsi"/>
          <w:noProof/>
          <w:szCs w:val="22"/>
          <w:shd w:val="clear" w:color="auto" w:fill="FFFFFF"/>
          <w:lang w:val="en-GB" w:eastAsia="en-GB"/>
        </w:rPr>
      </w:pPr>
      <w:r>
        <w:rPr>
          <w:shd w:val="clear" w:color="auto" w:fill="FFFFFF"/>
          <w:lang w:eastAsia="en-GB"/>
        </w:rPr>
        <w:br w:type="page"/>
      </w:r>
    </w:p>
    <w:p w14:paraId="60524C00" w14:textId="77777777" w:rsidR="001C146F" w:rsidRDefault="001C146F" w:rsidP="001C146F">
      <w:pPr>
        <w:pStyle w:val="Heading2"/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902976" behindDoc="0" locked="0" layoutInCell="1" allowOverlap="1" wp14:anchorId="3F60674A" wp14:editId="69BCBBBC">
            <wp:simplePos x="0" y="0"/>
            <wp:positionH relativeFrom="margin">
              <wp:align>left</wp:align>
            </wp:positionH>
            <wp:positionV relativeFrom="paragraph">
              <wp:posOffset>214458</wp:posOffset>
            </wp:positionV>
            <wp:extent cx="1400432" cy="1868846"/>
            <wp:effectExtent l="0" t="0" r="0" b="0"/>
            <wp:wrapNone/>
            <wp:docPr id="1395546965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546965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432" cy="18688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Example 3:</w:t>
      </w:r>
    </w:p>
    <w:p w14:paraId="503A97A2" w14:textId="77777777" w:rsidR="001C146F" w:rsidRDefault="001C146F" w:rsidP="001C146F">
      <w:pPr>
        <w:pStyle w:val="Listtoplevel"/>
        <w:numPr>
          <w:ilvl w:val="0"/>
          <w:numId w:val="0"/>
        </w:numPr>
        <w:spacing w:before="0"/>
        <w:ind w:left="3686"/>
        <w:rPr>
          <w:shd w:val="clear" w:color="auto" w:fill="FFFFFF"/>
          <w:lang w:eastAsia="en-GB"/>
        </w:rPr>
      </w:pPr>
    </w:p>
    <w:p w14:paraId="72D7F073" w14:textId="77777777" w:rsidR="001C146F" w:rsidRDefault="001C146F" w:rsidP="001C146F">
      <w:pPr>
        <w:pStyle w:val="Listtoplevel"/>
        <w:numPr>
          <w:ilvl w:val="0"/>
          <w:numId w:val="0"/>
        </w:numPr>
        <w:spacing w:before="0"/>
        <w:ind w:left="3686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Example 3 talks about a person called Alex who has a physical disability.</w:t>
      </w:r>
    </w:p>
    <w:p w14:paraId="61305A5F" w14:textId="77777777" w:rsidR="001C146F" w:rsidRDefault="001C146F" w:rsidP="001C146F">
      <w:pPr>
        <w:pStyle w:val="Listtoplevel"/>
        <w:numPr>
          <w:ilvl w:val="0"/>
          <w:numId w:val="0"/>
        </w:numPr>
        <w:spacing w:before="0"/>
        <w:ind w:left="3686"/>
        <w:rPr>
          <w:shd w:val="clear" w:color="auto" w:fill="FFFFFF"/>
          <w:lang w:eastAsia="en-GB"/>
        </w:rPr>
      </w:pPr>
    </w:p>
    <w:p w14:paraId="1707CC40" w14:textId="77777777" w:rsidR="001C146F" w:rsidRDefault="001C146F" w:rsidP="001C146F">
      <w:pPr>
        <w:pStyle w:val="Listtoplevel"/>
        <w:numPr>
          <w:ilvl w:val="0"/>
          <w:numId w:val="0"/>
        </w:numPr>
        <w:spacing w:before="0"/>
        <w:ind w:left="3686"/>
        <w:rPr>
          <w:shd w:val="clear" w:color="auto" w:fill="FFFFFF"/>
          <w:lang w:eastAsia="en-GB"/>
        </w:rPr>
      </w:pPr>
      <w:r w:rsidRPr="00E565E5">
        <w:rPr>
          <w:shd w:val="clear" w:color="auto" w:fill="FFFFFF"/>
          <w:lang w:eastAsia="en-GB"/>
        </w:rPr>
        <w:drawing>
          <wp:anchor distT="0" distB="0" distL="114300" distR="114300" simplePos="0" relativeHeight="251849728" behindDoc="0" locked="0" layoutInCell="1" allowOverlap="1" wp14:anchorId="49B4E8AE" wp14:editId="087B14E9">
            <wp:simplePos x="0" y="0"/>
            <wp:positionH relativeFrom="margin">
              <wp:align>left</wp:align>
            </wp:positionH>
            <wp:positionV relativeFrom="paragraph">
              <wp:posOffset>64971</wp:posOffset>
            </wp:positionV>
            <wp:extent cx="1392072" cy="1285478"/>
            <wp:effectExtent l="0" t="0" r="5080" b="0"/>
            <wp:wrapNone/>
            <wp:docPr id="1939025294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025294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2072" cy="1285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336FA5" w14:textId="3009AFA9" w:rsidR="001C146F" w:rsidRDefault="001C146F" w:rsidP="001C146F">
      <w:pPr>
        <w:pStyle w:val="Listtoplevel"/>
        <w:numPr>
          <w:ilvl w:val="0"/>
          <w:numId w:val="0"/>
        </w:numPr>
        <w:spacing w:before="0"/>
        <w:ind w:left="3686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Alex needs a new wheelchair that is lighter than the 1 he has. </w:t>
      </w:r>
    </w:p>
    <w:p w14:paraId="4D4ECFDA" w14:textId="020E887D" w:rsidR="001C146F" w:rsidRDefault="001C146F" w:rsidP="001C146F">
      <w:pPr>
        <w:pStyle w:val="Listtoplevel"/>
        <w:numPr>
          <w:ilvl w:val="0"/>
          <w:numId w:val="0"/>
        </w:numPr>
        <w:spacing w:before="0"/>
        <w:ind w:left="3686"/>
        <w:rPr>
          <w:shd w:val="clear" w:color="auto" w:fill="FFFFFF"/>
          <w:lang w:eastAsia="en-GB"/>
        </w:rPr>
      </w:pPr>
    </w:p>
    <w:p w14:paraId="6388BFE6" w14:textId="1D7D2796" w:rsidR="001C146F" w:rsidRDefault="000C4353" w:rsidP="001C146F">
      <w:pPr>
        <w:pStyle w:val="Listtoplevel"/>
        <w:numPr>
          <w:ilvl w:val="0"/>
          <w:numId w:val="0"/>
        </w:numPr>
        <w:spacing w:before="0"/>
        <w:ind w:left="3686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drawing>
          <wp:anchor distT="0" distB="0" distL="114300" distR="114300" simplePos="0" relativeHeight="252046336" behindDoc="0" locked="0" layoutInCell="1" allowOverlap="1" wp14:anchorId="655CAD1A" wp14:editId="74DDDA8D">
            <wp:simplePos x="0" y="0"/>
            <wp:positionH relativeFrom="column">
              <wp:posOffset>39370</wp:posOffset>
            </wp:positionH>
            <wp:positionV relativeFrom="paragraph">
              <wp:posOffset>37465</wp:posOffset>
            </wp:positionV>
            <wp:extent cx="1360170" cy="1376680"/>
            <wp:effectExtent l="0" t="0" r="0" b="0"/>
            <wp:wrapNone/>
            <wp:docPr id="1043890393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0393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170" cy="1376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36D55E" w14:textId="7423D3B1" w:rsidR="001C146F" w:rsidRDefault="001C146F" w:rsidP="001C146F">
      <w:pPr>
        <w:pStyle w:val="Listtoplevel"/>
        <w:numPr>
          <w:ilvl w:val="0"/>
          <w:numId w:val="0"/>
        </w:numPr>
        <w:spacing w:before="0"/>
        <w:ind w:left="3686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is old wheelchair is too heavy for his support people to lift into their car.</w:t>
      </w:r>
    </w:p>
    <w:p w14:paraId="22A41F76" w14:textId="2A8B0F8C" w:rsidR="001C146F" w:rsidRDefault="001C146F" w:rsidP="001C146F">
      <w:pPr>
        <w:pStyle w:val="Listtoplevel"/>
        <w:numPr>
          <w:ilvl w:val="0"/>
          <w:numId w:val="0"/>
        </w:numPr>
        <w:spacing w:before="0"/>
        <w:ind w:left="3686"/>
        <w:rPr>
          <w:shd w:val="clear" w:color="auto" w:fill="FFFFFF"/>
          <w:lang w:eastAsia="en-GB"/>
        </w:rPr>
      </w:pPr>
    </w:p>
    <w:p w14:paraId="0D57C112" w14:textId="33E03E2F" w:rsidR="001C146F" w:rsidRDefault="000C4353" w:rsidP="001C146F">
      <w:pPr>
        <w:pStyle w:val="Listtoplevel"/>
        <w:numPr>
          <w:ilvl w:val="0"/>
          <w:numId w:val="0"/>
        </w:numPr>
        <w:spacing w:before="0"/>
        <w:ind w:left="3686"/>
        <w:rPr>
          <w:shd w:val="clear" w:color="auto" w:fill="FFFFFF"/>
          <w:lang w:eastAsia="en-GB"/>
        </w:rPr>
      </w:pPr>
      <w:r w:rsidRPr="00FF0653">
        <w:rPr>
          <w:shd w:val="clear" w:color="auto" w:fill="FFFFFF"/>
          <w:lang w:eastAsia="en-GB"/>
        </w:rPr>
        <w:drawing>
          <wp:anchor distT="0" distB="0" distL="114300" distR="114300" simplePos="0" relativeHeight="251850752" behindDoc="0" locked="0" layoutInCell="1" allowOverlap="1" wp14:anchorId="43FE190D" wp14:editId="7E163DFE">
            <wp:simplePos x="0" y="0"/>
            <wp:positionH relativeFrom="margin">
              <wp:posOffset>45783</wp:posOffset>
            </wp:positionH>
            <wp:positionV relativeFrom="paragraph">
              <wp:posOffset>9944</wp:posOffset>
            </wp:positionV>
            <wp:extent cx="1354749" cy="1576486"/>
            <wp:effectExtent l="0" t="0" r="4445" b="0"/>
            <wp:wrapNone/>
            <wp:docPr id="1468904295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904295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749" cy="1576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9682C9" w14:textId="2BAC5984" w:rsidR="001C146F" w:rsidRDefault="001C146F" w:rsidP="001C146F">
      <w:pPr>
        <w:pStyle w:val="Listtoplevel"/>
        <w:numPr>
          <w:ilvl w:val="0"/>
          <w:numId w:val="0"/>
        </w:numPr>
        <w:spacing w:before="0"/>
        <w:ind w:left="3686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Alex needs to use a wheelchair to get into / around the community.</w:t>
      </w:r>
    </w:p>
    <w:p w14:paraId="7B246282" w14:textId="77777777" w:rsidR="001C146F" w:rsidRDefault="001C146F" w:rsidP="001C146F">
      <w:pPr>
        <w:rPr>
          <w:shd w:val="clear" w:color="auto" w:fill="FFFFFF"/>
          <w:lang w:eastAsia="en-GB"/>
        </w:rPr>
      </w:pPr>
    </w:p>
    <w:p w14:paraId="3DE4216B" w14:textId="77777777" w:rsidR="001C146F" w:rsidRDefault="001C146F" w:rsidP="0090795E">
      <w:pPr>
        <w:rPr>
          <w:shd w:val="clear" w:color="auto" w:fill="FFFFFF"/>
          <w:lang w:eastAsia="en-GB"/>
        </w:rPr>
      </w:pPr>
    </w:p>
    <w:p w14:paraId="73E2DA03" w14:textId="77777777" w:rsidR="001C146F" w:rsidRDefault="001C146F" w:rsidP="001C146F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60D2A49E" w14:textId="79EA70B7" w:rsidR="001C146F" w:rsidRDefault="008E6A30" w:rsidP="0090795E">
      <w:pPr>
        <w:rPr>
          <w:shd w:val="clear" w:color="auto" w:fill="FFFFFF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049408" behindDoc="0" locked="0" layoutInCell="1" allowOverlap="1" wp14:anchorId="0AE3E096" wp14:editId="36553355">
            <wp:simplePos x="0" y="0"/>
            <wp:positionH relativeFrom="column">
              <wp:posOffset>119751</wp:posOffset>
            </wp:positionH>
            <wp:positionV relativeFrom="paragraph">
              <wp:posOffset>186659</wp:posOffset>
            </wp:positionV>
            <wp:extent cx="1501697" cy="1501697"/>
            <wp:effectExtent l="0" t="0" r="0" b="0"/>
            <wp:wrapNone/>
            <wp:docPr id="23208253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08253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1697" cy="15016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shd w:val="clear" w:color="auto" w:fill="FFFFFF"/>
          <w:lang w:eastAsia="en-GB"/>
        </w:rPr>
        <w:t>Alex has tried to get funding from:</w:t>
      </w:r>
    </w:p>
    <w:p w14:paraId="0C022116" w14:textId="22CEFDC7" w:rsidR="001C146F" w:rsidRPr="0090795E" w:rsidRDefault="001C146F" w:rsidP="001C146F">
      <w:pPr>
        <w:pStyle w:val="Listtoplevel"/>
      </w:pPr>
      <w:r>
        <w:t>l</w:t>
      </w:r>
      <w:r w:rsidRPr="0090795E">
        <w:t>otteries</w:t>
      </w:r>
      <w:r w:rsidR="00CD6215">
        <w:t xml:space="preserve"> </w:t>
      </w:r>
      <w:r w:rsidR="00BD5580">
        <w:t xml:space="preserve">that </w:t>
      </w:r>
      <w:r w:rsidR="004362A7">
        <w:t>give</w:t>
      </w:r>
      <w:r w:rsidR="00BD5580">
        <w:t xml:space="preserve"> money </w:t>
      </w:r>
      <w:r w:rsidR="00DD493E">
        <w:t>to New Zealand communities</w:t>
      </w:r>
    </w:p>
    <w:p w14:paraId="48BBFABF" w14:textId="7DB445DA" w:rsidR="001C146F" w:rsidRPr="0090795E" w:rsidRDefault="001C146F" w:rsidP="001C146F">
      <w:pPr>
        <w:pStyle w:val="Listtoplevel"/>
      </w:pPr>
      <w:r w:rsidRPr="0090795E">
        <w:t>other funding charities</w:t>
      </w:r>
    </w:p>
    <w:p w14:paraId="6E8F3C3D" w14:textId="3AC7CF75" w:rsidR="001C146F" w:rsidRPr="00603709" w:rsidRDefault="001C146F" w:rsidP="001C146F">
      <w:pPr>
        <w:pStyle w:val="Listtoplevel"/>
      </w:pPr>
      <w:r w:rsidRPr="0090795E">
        <w:t xml:space="preserve">Equipment Management Service </w:t>
      </w:r>
      <w:r w:rsidR="00DB2036">
        <w:t xml:space="preserve">called </w:t>
      </w:r>
      <w:r w:rsidRPr="0098318E">
        <w:rPr>
          <w:b/>
          <w:bCs/>
        </w:rPr>
        <w:t>EMS</w:t>
      </w:r>
      <w:r w:rsidR="00DB2036">
        <w:t xml:space="preserve"> for short</w:t>
      </w:r>
      <w:r w:rsidRPr="00603709">
        <w:t>.</w:t>
      </w:r>
    </w:p>
    <w:p w14:paraId="0806DB9C" w14:textId="3DB25260" w:rsidR="001C146F" w:rsidRDefault="001C146F" w:rsidP="00DB2036">
      <w:pPr>
        <w:rPr>
          <w:shd w:val="clear" w:color="auto" w:fill="FFFFFF"/>
          <w:lang w:eastAsia="en-GB"/>
        </w:rPr>
      </w:pPr>
    </w:p>
    <w:p w14:paraId="0A23B549" w14:textId="7D0EF075" w:rsidR="001C146F" w:rsidRDefault="000C4353" w:rsidP="00DB2036">
      <w:pPr>
        <w:rPr>
          <w:shd w:val="clear" w:color="auto" w:fill="FFFFFF"/>
          <w:lang w:eastAsia="en-GB"/>
        </w:rPr>
      </w:pPr>
      <w:r w:rsidRPr="00523891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52800" behindDoc="0" locked="0" layoutInCell="1" allowOverlap="1" wp14:anchorId="3CC3E443" wp14:editId="7D9F19AB">
            <wp:simplePos x="0" y="0"/>
            <wp:positionH relativeFrom="margin">
              <wp:posOffset>0</wp:posOffset>
            </wp:positionH>
            <wp:positionV relativeFrom="paragraph">
              <wp:posOffset>47501</wp:posOffset>
            </wp:positionV>
            <wp:extent cx="1506665" cy="1137424"/>
            <wp:effectExtent l="0" t="0" r="5080" b="5715"/>
            <wp:wrapNone/>
            <wp:docPr id="402734305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734305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665" cy="1137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shd w:val="clear" w:color="auto" w:fill="FFFFFF"/>
          <w:lang w:eastAsia="en-GB"/>
        </w:rPr>
        <w:br/>
        <w:t>Lotteries told Alex that he would have to wait 4 to 6 months</w:t>
      </w:r>
      <w:r w:rsidR="0098318E">
        <w:rPr>
          <w:shd w:val="clear" w:color="auto" w:fill="FFFFFF"/>
          <w:lang w:eastAsia="en-GB"/>
        </w:rPr>
        <w:t xml:space="preserve"> to get any money</w:t>
      </w:r>
      <w:r w:rsidR="001C146F">
        <w:rPr>
          <w:shd w:val="clear" w:color="auto" w:fill="FFFFFF"/>
          <w:lang w:eastAsia="en-GB"/>
        </w:rPr>
        <w:t>.</w:t>
      </w:r>
    </w:p>
    <w:p w14:paraId="16EE5B2F" w14:textId="77777777" w:rsidR="001C146F" w:rsidRDefault="001C146F" w:rsidP="001C146F">
      <w:pPr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04000" behindDoc="0" locked="0" layoutInCell="1" allowOverlap="1" wp14:anchorId="47FFDE29" wp14:editId="5BA8B47F">
            <wp:simplePos x="0" y="0"/>
            <wp:positionH relativeFrom="margin">
              <wp:posOffset>0</wp:posOffset>
            </wp:positionH>
            <wp:positionV relativeFrom="paragraph">
              <wp:posOffset>50119</wp:posOffset>
            </wp:positionV>
            <wp:extent cx="1276865" cy="1428572"/>
            <wp:effectExtent l="0" t="0" r="6350" b="0"/>
            <wp:wrapNone/>
            <wp:docPr id="1666291412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29141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865" cy="14285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2CCD40" w14:textId="77777777" w:rsidR="001C146F" w:rsidRDefault="001C146F" w:rsidP="001C146F">
      <w:pPr>
        <w:rPr>
          <w:shd w:val="clear" w:color="auto" w:fill="FFFFFF"/>
          <w:lang w:eastAsia="en-GB"/>
        </w:rPr>
      </w:pPr>
    </w:p>
    <w:p w14:paraId="3ECAEC6A" w14:textId="73DF204D" w:rsidR="001C146F" w:rsidRDefault="001C146F" w:rsidP="001C146F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is is too long </w:t>
      </w:r>
      <w:r w:rsidR="00DB2036">
        <w:rPr>
          <w:shd w:val="clear" w:color="auto" w:fill="FFFFFF"/>
          <w:lang w:eastAsia="en-GB"/>
        </w:rPr>
        <w:t xml:space="preserve">for Alex </w:t>
      </w:r>
      <w:r>
        <w:rPr>
          <w:shd w:val="clear" w:color="auto" w:fill="FFFFFF"/>
          <w:lang w:eastAsia="en-GB"/>
        </w:rPr>
        <w:t xml:space="preserve">to wait. </w:t>
      </w:r>
    </w:p>
    <w:p w14:paraId="09DC6206" w14:textId="77777777" w:rsidR="001C146F" w:rsidRDefault="001C146F" w:rsidP="001C146F">
      <w:pPr>
        <w:rPr>
          <w:shd w:val="clear" w:color="auto" w:fill="FFFFFF"/>
          <w:lang w:eastAsia="en-GB"/>
        </w:rPr>
      </w:pPr>
    </w:p>
    <w:p w14:paraId="66A9268A" w14:textId="56DE0D68" w:rsidR="001C146F" w:rsidRDefault="008E6A30" w:rsidP="001C146F">
      <w:pPr>
        <w:rPr>
          <w:shd w:val="clear" w:color="auto" w:fill="FFFFFF"/>
          <w:lang w:eastAsia="en-GB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48384" behindDoc="0" locked="0" layoutInCell="1" allowOverlap="1" wp14:anchorId="44F0EB14" wp14:editId="7221643E">
                <wp:simplePos x="0" y="0"/>
                <wp:positionH relativeFrom="column">
                  <wp:posOffset>-103505</wp:posOffset>
                </wp:positionH>
                <wp:positionV relativeFrom="paragraph">
                  <wp:posOffset>156196</wp:posOffset>
                </wp:positionV>
                <wp:extent cx="2051824" cy="1308239"/>
                <wp:effectExtent l="0" t="0" r="0" b="0"/>
                <wp:wrapNone/>
                <wp:docPr id="2126124497" name="Group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1824" cy="1308239"/>
                          <a:chOff x="0" y="0"/>
                          <a:chExt cx="1776622" cy="1085447"/>
                        </a:xfrm>
                      </wpg:grpSpPr>
                      <pic:pic xmlns:pic="http://schemas.openxmlformats.org/drawingml/2006/picture">
                        <pic:nvPicPr>
                          <pic:cNvPr id="1361413173" name="Picture 1361413173"/>
                          <pic:cNvPicPr>
                            <a:picLocks noChangeAspect="1"/>
                          </pic:cNvPicPr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4930" cy="9505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5823125" name="Picture 195823125"/>
                          <pic:cNvPicPr>
                            <a:picLocks noChangeAspect="1"/>
                          </pic:cNvPicPr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4537" y="66907"/>
                            <a:ext cx="1442085" cy="10185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248AE93" id="Group 24" o:spid="_x0000_s1026" alt="&quot;&quot;" style="position:absolute;margin-left:-8.15pt;margin-top:12.3pt;width:161.55pt;height:103pt;z-index:252048384;mso-width-relative:margin;mso-height-relative:margin" coordsize="17766,108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cDDhMD/A/ivnQBP0Oy1AAAA&#10;AElFTkSuQmCC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">
                <v:shape id="Picture 1361413173" o:spid="_x0000_s1027" type="#_x0000_t75" style="position:absolute;width:13449;height:9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">
                  <v:imagedata r:id="rId126" o:title=""/>
                </v:shape>
                <v:shape id="Picture 195823125" o:spid="_x0000_s1028" type="#_x0000_t75" style="position:absolute;left:3345;top:669;width:14421;height:10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">
                  <v:imagedata r:id="rId127" o:title=""/>
                </v:shape>
              </v:group>
            </w:pict>
          </mc:Fallback>
        </mc:AlternateContent>
      </w:r>
    </w:p>
    <w:p w14:paraId="02387C57" w14:textId="379128FC" w:rsidR="001C146F" w:rsidRDefault="001C146F" w:rsidP="001C146F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EMS said they would pay for some of the cost of a new wheelchair.</w:t>
      </w:r>
    </w:p>
    <w:p w14:paraId="4C06C0EA" w14:textId="77777777" w:rsidR="001C146F" w:rsidRDefault="001C146F" w:rsidP="001C146F">
      <w:pPr>
        <w:rPr>
          <w:shd w:val="clear" w:color="auto" w:fill="FFFFFF"/>
          <w:lang w:eastAsia="en-GB"/>
        </w:rPr>
      </w:pPr>
    </w:p>
    <w:p w14:paraId="3A23AA66" w14:textId="77777777" w:rsidR="001C146F" w:rsidRDefault="001C146F" w:rsidP="001C146F">
      <w:pPr>
        <w:rPr>
          <w:shd w:val="clear" w:color="auto" w:fill="FFFFFF"/>
          <w:lang w:eastAsia="en-GB"/>
        </w:rPr>
      </w:pPr>
      <w:r w:rsidRPr="00D21148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54848" behindDoc="0" locked="0" layoutInCell="1" allowOverlap="1" wp14:anchorId="12085D02" wp14:editId="060FA540">
            <wp:simplePos x="0" y="0"/>
            <wp:positionH relativeFrom="margin">
              <wp:align>left</wp:align>
            </wp:positionH>
            <wp:positionV relativeFrom="paragraph">
              <wp:posOffset>227965</wp:posOffset>
            </wp:positionV>
            <wp:extent cx="2081689" cy="852217"/>
            <wp:effectExtent l="0" t="0" r="1270" b="0"/>
            <wp:wrapNone/>
            <wp:docPr id="1202199849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199849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1689" cy="852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DB350D" w14:textId="1AB38E3D" w:rsidR="001C146F" w:rsidRDefault="001C146F" w:rsidP="00DD493E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Alex will use Individualised Funding to pay the rest of the cost.</w:t>
      </w:r>
    </w:p>
    <w:p w14:paraId="5D8F3AF7" w14:textId="77777777" w:rsidR="001C146F" w:rsidRDefault="001C146F" w:rsidP="001C146F">
      <w:pPr>
        <w:rPr>
          <w:shd w:val="clear" w:color="auto" w:fill="FFFFFF"/>
          <w:lang w:eastAsia="en-GB"/>
        </w:rPr>
      </w:pPr>
      <w:r w:rsidRPr="0062628F">
        <w:rPr>
          <w:noProof/>
        </w:rPr>
        <w:lastRenderedPageBreak/>
        <w:drawing>
          <wp:anchor distT="0" distB="0" distL="114300" distR="114300" simplePos="0" relativeHeight="251855872" behindDoc="0" locked="0" layoutInCell="1" allowOverlap="1" wp14:anchorId="16551290" wp14:editId="21432BFE">
            <wp:simplePos x="0" y="0"/>
            <wp:positionH relativeFrom="margin">
              <wp:align>left</wp:align>
            </wp:positionH>
            <wp:positionV relativeFrom="paragraph">
              <wp:posOffset>-260195</wp:posOffset>
            </wp:positionV>
            <wp:extent cx="1436494" cy="1436494"/>
            <wp:effectExtent l="0" t="0" r="0" b="0"/>
            <wp:wrapNone/>
            <wp:docPr id="289597577" name="Picture 2895975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597577" name="Picture 2895975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6494" cy="1436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Using the funding guidelines Alex can use disability funding to pay for the rest of the cost because:</w:t>
      </w:r>
    </w:p>
    <w:p w14:paraId="5AD610B0" w14:textId="77777777" w:rsidR="001C146F" w:rsidRDefault="001C146F" w:rsidP="001C146F">
      <w:pPr>
        <w:pStyle w:val="Listtoplevel"/>
        <w:rPr>
          <w:shd w:val="clear" w:color="auto" w:fill="FFFFFF"/>
          <w:lang w:eastAsia="en-GB"/>
        </w:rPr>
      </w:pPr>
      <w:r w:rsidRPr="00377B3B">
        <w:rPr>
          <w:shd w:val="clear" w:color="auto" w:fill="FFFFFF"/>
          <w:lang w:eastAsia="en-GB"/>
        </w:rPr>
        <w:drawing>
          <wp:anchor distT="0" distB="0" distL="114300" distR="114300" simplePos="0" relativeHeight="251856896" behindDoc="0" locked="0" layoutInCell="1" allowOverlap="1" wp14:anchorId="55462123" wp14:editId="28FB7B67">
            <wp:simplePos x="0" y="0"/>
            <wp:positionH relativeFrom="margin">
              <wp:align>left</wp:align>
            </wp:positionH>
            <wp:positionV relativeFrom="paragraph">
              <wp:posOffset>382316</wp:posOffset>
            </wp:positionV>
            <wp:extent cx="1865971" cy="1263857"/>
            <wp:effectExtent l="0" t="0" r="1270" b="0"/>
            <wp:wrapNone/>
            <wp:docPr id="1794103152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103152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971" cy="1263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it fits with his plan to go into the community</w:t>
      </w:r>
    </w:p>
    <w:p w14:paraId="614B0C8C" w14:textId="10390B93" w:rsidR="001C146F" w:rsidRDefault="001C146F" w:rsidP="001C146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t is a cost related to his disability</w:t>
      </w:r>
    </w:p>
    <w:p w14:paraId="172D442F" w14:textId="5ACCA066" w:rsidR="001C146F" w:rsidRDefault="008E6A30" w:rsidP="001C146F">
      <w:pPr>
        <w:pStyle w:val="Listtoplevel"/>
        <w:rPr>
          <w:shd w:val="clear" w:color="auto" w:fill="FFFFFF"/>
          <w:lang w:eastAsia="en-GB"/>
        </w:rPr>
      </w:pPr>
      <w:r>
        <mc:AlternateContent>
          <mc:Choice Requires="wpg">
            <w:drawing>
              <wp:anchor distT="0" distB="0" distL="114300" distR="114300" simplePos="0" relativeHeight="252051456" behindDoc="0" locked="0" layoutInCell="1" allowOverlap="1" wp14:anchorId="7912254E" wp14:editId="52B9E6DF">
                <wp:simplePos x="0" y="0"/>
                <wp:positionH relativeFrom="column">
                  <wp:posOffset>-44327</wp:posOffset>
                </wp:positionH>
                <wp:positionV relativeFrom="paragraph">
                  <wp:posOffset>330045</wp:posOffset>
                </wp:positionV>
                <wp:extent cx="1717288" cy="973563"/>
                <wp:effectExtent l="0" t="0" r="0" b="0"/>
                <wp:wrapNone/>
                <wp:docPr id="42902459" name="Group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7288" cy="973563"/>
                          <a:chOff x="0" y="0"/>
                          <a:chExt cx="1776622" cy="1085447"/>
                        </a:xfrm>
                      </wpg:grpSpPr>
                      <pic:pic xmlns:pic="http://schemas.openxmlformats.org/drawingml/2006/picture">
                        <pic:nvPicPr>
                          <pic:cNvPr id="1090415639" name="Picture 1090415639"/>
                          <pic:cNvPicPr>
                            <a:picLocks noChangeAspect="1"/>
                          </pic:cNvPicPr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4930" cy="9505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38007892" name="Picture 1538007892"/>
                          <pic:cNvPicPr>
                            <a:picLocks noChangeAspect="1"/>
                          </pic:cNvPicPr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4537" y="66907"/>
                            <a:ext cx="1442085" cy="10185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AB2C7F" id="Group 24" o:spid="_x0000_s1026" alt="&quot;&quot;" style="position:absolute;margin-left:-3.5pt;margin-top:26pt;width:135.2pt;height:76.65pt;z-index:252051456;mso-width-relative:margin;mso-height-relative:margin" coordsize="17766,108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">
                <v:shape id="Picture 1090415639" o:spid="_x0000_s1027" type="#_x0000_t75" style="position:absolute;width:13449;height:9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">
                  <v:imagedata r:id="rId132" o:title=""/>
                </v:shape>
                <v:shape id="Picture 1538007892" o:spid="_x0000_s1028" type="#_x0000_t75" style="position:absolute;left:3345;top:669;width:14421;height:10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">
                  <v:imagedata r:id="rId133" o:title=""/>
                </v:shape>
              </v:group>
            </w:pict>
          </mc:Fallback>
        </mc:AlternateContent>
      </w:r>
      <w:r>
        <w:rPr>
          <w:shd w:val="clear" w:color="auto" w:fill="FFFFFF"/>
          <w:lang w:eastAsia="en-GB"/>
        </w:rPr>
        <w:drawing>
          <wp:anchor distT="0" distB="0" distL="114300" distR="114300" simplePos="0" relativeHeight="252052480" behindDoc="0" locked="0" layoutInCell="1" allowOverlap="1" wp14:anchorId="1DD05AD6" wp14:editId="40DAEBA7">
            <wp:simplePos x="0" y="0"/>
            <wp:positionH relativeFrom="column">
              <wp:posOffset>1323123</wp:posOffset>
            </wp:positionH>
            <wp:positionV relativeFrom="paragraph">
              <wp:posOffset>277774</wp:posOffset>
            </wp:positionV>
            <wp:extent cx="788019" cy="788019"/>
            <wp:effectExtent l="0" t="0" r="0" b="0"/>
            <wp:wrapNone/>
            <wp:docPr id="361537686" name="Graphic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537686" name="Graphic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8019" cy="7880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shd w:val="clear" w:color="auto" w:fill="FFFFFF"/>
          <w:lang w:eastAsia="en-GB"/>
        </w:rPr>
        <w:t>he has used other funding that will pay for part of it</w:t>
      </w:r>
    </w:p>
    <w:p w14:paraId="3E9D7313" w14:textId="3729AFD3" w:rsidR="001C146F" w:rsidRDefault="001C146F" w:rsidP="001C146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t is a cost effective use of funds.</w:t>
      </w:r>
    </w:p>
    <w:p w14:paraId="39547BFD" w14:textId="77777777" w:rsidR="001C146F" w:rsidRPr="00710276" w:rsidRDefault="001C146F" w:rsidP="0090795E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5132499C" w14:textId="76341215" w:rsidR="001C146F" w:rsidRDefault="001C146F" w:rsidP="001C146F">
      <w:pPr>
        <w:pStyle w:val="Heading1"/>
      </w:pPr>
      <w:bookmarkStart w:id="9" w:name="_Where_to_find"/>
      <w:bookmarkEnd w:id="9"/>
      <w:r>
        <w:lastRenderedPageBreak/>
        <w:t xml:space="preserve">Where </w:t>
      </w:r>
      <w:r w:rsidR="00DC40E1">
        <w:t>to find more</w:t>
      </w:r>
      <w:r>
        <w:t xml:space="preserve"> </w:t>
      </w:r>
      <w:r w:rsidR="00DC40E1">
        <w:t>information</w:t>
      </w:r>
    </w:p>
    <w:p w14:paraId="113EBD57" w14:textId="77777777" w:rsidR="001C146F" w:rsidRDefault="001C146F" w:rsidP="001C146F">
      <w:pPr>
        <w:pStyle w:val="BodyText"/>
      </w:pPr>
    </w:p>
    <w:p w14:paraId="2EF27A03" w14:textId="02E67F77" w:rsidR="001C146F" w:rsidRDefault="001C146F" w:rsidP="001C146F">
      <w:pPr>
        <w:pStyle w:val="BodyText"/>
      </w:pPr>
    </w:p>
    <w:p w14:paraId="273FA2E7" w14:textId="75BFFF8B" w:rsidR="001C146F" w:rsidRDefault="008E6A30" w:rsidP="001C146F">
      <w:pPr>
        <w:pStyle w:val="BodyText"/>
      </w:pPr>
      <w:r w:rsidRPr="002A75A5">
        <w:rPr>
          <w:noProof/>
        </w:rPr>
        <w:drawing>
          <wp:anchor distT="0" distB="0" distL="114300" distR="114300" simplePos="0" relativeHeight="251877376" behindDoc="0" locked="0" layoutInCell="1" allowOverlap="1" wp14:anchorId="2BC12C8D" wp14:editId="298F3C10">
            <wp:simplePos x="0" y="0"/>
            <wp:positionH relativeFrom="margin">
              <wp:align>left</wp:align>
            </wp:positionH>
            <wp:positionV relativeFrom="paragraph">
              <wp:posOffset>46959</wp:posOffset>
            </wp:positionV>
            <wp:extent cx="1774209" cy="1774209"/>
            <wp:effectExtent l="0" t="0" r="0" b="3810"/>
            <wp:wrapNone/>
            <wp:docPr id="157274656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74656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4209" cy="1774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t xml:space="preserve">If you have any questions </w:t>
      </w:r>
      <w:r w:rsidR="00B64BE4">
        <w:t xml:space="preserve">about </w:t>
      </w:r>
      <w:r w:rsidR="007523FB">
        <w:t xml:space="preserve">disability </w:t>
      </w:r>
      <w:proofErr w:type="gramStart"/>
      <w:r w:rsidR="00B64BE4">
        <w:t>funding</w:t>
      </w:r>
      <w:proofErr w:type="gramEnd"/>
      <w:r w:rsidR="00B64BE4">
        <w:t xml:space="preserve"> </w:t>
      </w:r>
      <w:r w:rsidR="001C146F">
        <w:t>you can ask your:</w:t>
      </w:r>
    </w:p>
    <w:p w14:paraId="4F593B47" w14:textId="77777777" w:rsidR="001C146F" w:rsidRDefault="001C146F" w:rsidP="001C146F">
      <w:pPr>
        <w:pStyle w:val="Listtoplevel"/>
      </w:pPr>
      <w:r>
        <w:t>IF Host</w:t>
      </w:r>
    </w:p>
    <w:p w14:paraId="2D43F7F3" w14:textId="77777777" w:rsidR="001C146F" w:rsidRDefault="001C146F" w:rsidP="001C146F">
      <w:pPr>
        <w:pStyle w:val="Listtoplevel"/>
      </w:pPr>
      <w:r>
        <w:t>EGL team.</w:t>
      </w:r>
    </w:p>
    <w:p w14:paraId="238BE0FF" w14:textId="77777777" w:rsidR="001C146F" w:rsidRDefault="001C146F" w:rsidP="001C146F">
      <w:pPr>
        <w:pStyle w:val="Listtoplevel"/>
        <w:numPr>
          <w:ilvl w:val="0"/>
          <w:numId w:val="0"/>
        </w:numPr>
        <w:ind w:left="4253" w:hanging="567"/>
      </w:pPr>
    </w:p>
    <w:p w14:paraId="4843678F" w14:textId="77777777" w:rsidR="001C146F" w:rsidRDefault="001C146F" w:rsidP="001C146F">
      <w:pPr>
        <w:pStyle w:val="Listtoplevel"/>
        <w:numPr>
          <w:ilvl w:val="0"/>
          <w:numId w:val="0"/>
        </w:numPr>
        <w:ind w:left="4253" w:hanging="567"/>
      </w:pPr>
      <w:r w:rsidRPr="00002567">
        <w:drawing>
          <wp:anchor distT="0" distB="0" distL="114300" distR="114300" simplePos="0" relativeHeight="251878400" behindDoc="0" locked="0" layoutInCell="1" allowOverlap="1" wp14:anchorId="49252849" wp14:editId="76FFF5D8">
            <wp:simplePos x="0" y="0"/>
            <wp:positionH relativeFrom="margin">
              <wp:posOffset>52039</wp:posOffset>
            </wp:positionH>
            <wp:positionV relativeFrom="paragraph">
              <wp:posOffset>257392</wp:posOffset>
            </wp:positionV>
            <wp:extent cx="1429025" cy="1009934"/>
            <wp:effectExtent l="0" t="0" r="0" b="6350"/>
            <wp:wrapNone/>
            <wp:docPr id="1829967717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967717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025" cy="1009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y will be able to support you by:</w:t>
      </w:r>
    </w:p>
    <w:p w14:paraId="5CE8B961" w14:textId="06652C5E" w:rsidR="001C146F" w:rsidRDefault="001C146F" w:rsidP="001C146F">
      <w:pPr>
        <w:pStyle w:val="Listtoplevel"/>
      </w:pPr>
      <w:r>
        <w:t>understanding your needs</w:t>
      </w:r>
    </w:p>
    <w:p w14:paraId="671CB5AC" w14:textId="7263B955" w:rsidR="001C146F" w:rsidRDefault="008E6A30" w:rsidP="001C146F">
      <w:pPr>
        <w:pStyle w:val="Listtoplevel"/>
      </w:pPr>
      <w:r w:rsidRPr="003944D8">
        <w:drawing>
          <wp:anchor distT="0" distB="0" distL="114300" distR="114300" simplePos="0" relativeHeight="251905024" behindDoc="0" locked="0" layoutInCell="1" allowOverlap="1" wp14:anchorId="1481B5BE" wp14:editId="54875CF9">
            <wp:simplePos x="0" y="0"/>
            <wp:positionH relativeFrom="margin">
              <wp:posOffset>-52441</wp:posOffset>
            </wp:positionH>
            <wp:positionV relativeFrom="paragraph">
              <wp:posOffset>193442</wp:posOffset>
            </wp:positionV>
            <wp:extent cx="1486829" cy="1486829"/>
            <wp:effectExtent l="0" t="0" r="0" b="0"/>
            <wp:wrapNone/>
            <wp:docPr id="1510257052" name="Picture 15102570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257052" name="Picture 15102570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6829" cy="1486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t>working with you to decide what is best for you</w:t>
      </w:r>
    </w:p>
    <w:p w14:paraId="537275DA" w14:textId="5CAF2A83" w:rsidR="001C146F" w:rsidRDefault="001C146F" w:rsidP="001C146F">
      <w:pPr>
        <w:pStyle w:val="Listtoplevel"/>
      </w:pPr>
      <w:r>
        <w:t>changing your plan with you</w:t>
      </w:r>
    </w:p>
    <w:p w14:paraId="69201B63" w14:textId="46FEBB08" w:rsidR="001C146F" w:rsidRDefault="008E6A30" w:rsidP="001C146F">
      <w:pPr>
        <w:pStyle w:val="Listtoplevel"/>
      </w:pPr>
      <w:r>
        <w:drawing>
          <wp:anchor distT="0" distB="0" distL="114300" distR="114300" simplePos="0" relativeHeight="252053504" behindDoc="0" locked="0" layoutInCell="1" allowOverlap="1" wp14:anchorId="68C733FA" wp14:editId="68069FE2">
            <wp:simplePos x="0" y="0"/>
            <wp:positionH relativeFrom="margin">
              <wp:align>left</wp:align>
            </wp:positionH>
            <wp:positionV relativeFrom="paragraph">
              <wp:posOffset>125885</wp:posOffset>
            </wp:positionV>
            <wp:extent cx="1375317" cy="1375317"/>
            <wp:effectExtent l="0" t="0" r="0" b="0"/>
            <wp:wrapNone/>
            <wp:docPr id="345079749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079749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5317" cy="13753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t>checking that the choices you make fit with the purchasing guidelines.</w:t>
      </w:r>
    </w:p>
    <w:p w14:paraId="0FC79416" w14:textId="77777777" w:rsidR="001C146F" w:rsidRDefault="001C146F" w:rsidP="001C146F"/>
    <w:p w14:paraId="79E4AB90" w14:textId="44505D96" w:rsidR="001C146F" w:rsidRDefault="008E6A30" w:rsidP="001C146F">
      <w:r>
        <w:rPr>
          <w:rFonts w:cs="Arial"/>
          <w:noProof/>
          <w:lang w:val="en-NZ" w:eastAsia="en-NZ"/>
        </w:rPr>
        <w:lastRenderedPageBreak/>
        <w:drawing>
          <wp:anchor distT="0" distB="0" distL="114300" distR="114300" simplePos="0" relativeHeight="251884544" behindDoc="0" locked="0" layoutInCell="1" allowOverlap="1" wp14:anchorId="2ECBFE92" wp14:editId="6130A2BA">
            <wp:simplePos x="0" y="0"/>
            <wp:positionH relativeFrom="margin">
              <wp:align>left</wp:align>
            </wp:positionH>
            <wp:positionV relativeFrom="paragraph">
              <wp:posOffset>81776</wp:posOffset>
            </wp:positionV>
            <wp:extent cx="1743710" cy="340995"/>
            <wp:effectExtent l="0" t="0" r="0" b="1905"/>
            <wp:wrapNone/>
            <wp:docPr id="1815868973" name="Picture 18158689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868973" name="Picture 18158689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710" cy="340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 w:rsidRPr="00C46F77">
        <w:rPr>
          <w:b/>
          <w:bCs/>
          <w:noProof/>
          <w:lang w:eastAsia="en-GB"/>
        </w:rPr>
        <w:drawing>
          <wp:anchor distT="0" distB="0" distL="114300" distR="114300" simplePos="0" relativeHeight="251885568" behindDoc="0" locked="0" layoutInCell="1" allowOverlap="1" wp14:anchorId="6A4A31CA" wp14:editId="21DF9C8E">
            <wp:simplePos x="0" y="0"/>
            <wp:positionH relativeFrom="margin">
              <wp:align>left</wp:align>
            </wp:positionH>
            <wp:positionV relativeFrom="paragraph">
              <wp:posOffset>995804</wp:posOffset>
            </wp:positionV>
            <wp:extent cx="1235676" cy="1235676"/>
            <wp:effectExtent l="0" t="0" r="0" b="0"/>
            <wp:wrapNone/>
            <wp:docPr id="230467395" name="Picture 2304673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467395" name="Picture 2304673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5676" cy="1235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t xml:space="preserve">If you have more questions about </w:t>
      </w:r>
      <w:proofErr w:type="gramStart"/>
      <w:r w:rsidR="001C146F">
        <w:t>funding</w:t>
      </w:r>
      <w:proofErr w:type="gramEnd"/>
      <w:r w:rsidR="001C146F">
        <w:t xml:space="preserve"> you can contact Whaikaha – Ministry of Disabled People by:</w:t>
      </w:r>
    </w:p>
    <w:p w14:paraId="54969F49" w14:textId="795EBFC6" w:rsidR="001C146F" w:rsidRDefault="001C146F" w:rsidP="0090795E">
      <w:pPr>
        <w:pStyle w:val="Listtoplevel"/>
      </w:pPr>
      <w:r>
        <w:t xml:space="preserve">phone on: </w:t>
      </w:r>
    </w:p>
    <w:p w14:paraId="3169839E" w14:textId="77777777" w:rsidR="001C146F" w:rsidRDefault="001C146F" w:rsidP="001C146F"/>
    <w:p w14:paraId="52F3B052" w14:textId="1C4FE493" w:rsidR="001C146F" w:rsidRDefault="001C146F" w:rsidP="00F16A48">
      <w:pPr>
        <w:ind w:firstLine="567"/>
      </w:pPr>
      <w:r w:rsidRPr="00112014">
        <w:rPr>
          <w:b/>
          <w:bCs/>
        </w:rPr>
        <w:t>0800 566 601</w:t>
      </w:r>
    </w:p>
    <w:p w14:paraId="69C02409" w14:textId="554DA6DB" w:rsidR="001C146F" w:rsidRDefault="001C146F" w:rsidP="0090795E">
      <w:pPr>
        <w:pStyle w:val="Listtoplevel"/>
      </w:pPr>
      <w:r w:rsidRPr="00DF3CCA">
        <w:drawing>
          <wp:anchor distT="0" distB="0" distL="114300" distR="114300" simplePos="0" relativeHeight="251906048" behindDoc="0" locked="0" layoutInCell="1" allowOverlap="1" wp14:anchorId="699154F3" wp14:editId="1A85A50B">
            <wp:simplePos x="0" y="0"/>
            <wp:positionH relativeFrom="margin">
              <wp:align>left</wp:align>
            </wp:positionH>
            <wp:positionV relativeFrom="paragraph">
              <wp:posOffset>165240</wp:posOffset>
            </wp:positionV>
            <wp:extent cx="1227438" cy="1227438"/>
            <wp:effectExtent l="0" t="0" r="0" b="5080"/>
            <wp:wrapNone/>
            <wp:docPr id="486572598" name="Picture 4865725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572598" name="Picture 4865725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438" cy="1227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ext message on: </w:t>
      </w:r>
    </w:p>
    <w:p w14:paraId="0B335CD7" w14:textId="1D13DC79" w:rsidR="001C146F" w:rsidRDefault="001C146F" w:rsidP="001C146F"/>
    <w:p w14:paraId="023F0228" w14:textId="47A0FA18" w:rsidR="001C146F" w:rsidRDefault="001C146F" w:rsidP="00F16A48">
      <w:pPr>
        <w:ind w:firstLine="567"/>
      </w:pPr>
      <w:r w:rsidRPr="00112014">
        <w:rPr>
          <w:b/>
          <w:bCs/>
        </w:rPr>
        <w:t>4206</w:t>
      </w:r>
    </w:p>
    <w:p w14:paraId="464259F3" w14:textId="1C651A3A" w:rsidR="001C146F" w:rsidRDefault="008E6A30" w:rsidP="0090795E">
      <w:pPr>
        <w:pStyle w:val="Listtoplevel"/>
      </w:pPr>
      <w:r>
        <w:drawing>
          <wp:anchor distT="0" distB="0" distL="114300" distR="114300" simplePos="0" relativeHeight="252054528" behindDoc="0" locked="0" layoutInCell="1" allowOverlap="1" wp14:anchorId="5C3D2B86" wp14:editId="141945FB">
            <wp:simplePos x="0" y="0"/>
            <wp:positionH relativeFrom="margin">
              <wp:align>left</wp:align>
            </wp:positionH>
            <wp:positionV relativeFrom="paragraph">
              <wp:posOffset>425403</wp:posOffset>
            </wp:positionV>
            <wp:extent cx="1528306" cy="1528306"/>
            <wp:effectExtent l="0" t="0" r="0" b="0"/>
            <wp:wrapNone/>
            <wp:docPr id="1739786326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786326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8306" cy="15283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t>email at:</w:t>
      </w:r>
    </w:p>
    <w:p w14:paraId="7A819991" w14:textId="566FDC59" w:rsidR="001C146F" w:rsidRDefault="001C146F" w:rsidP="001C146F"/>
    <w:p w14:paraId="58ED3BCC" w14:textId="77777777" w:rsidR="001C146F" w:rsidRPr="00112014" w:rsidRDefault="001C146F" w:rsidP="00F16A48">
      <w:pPr>
        <w:ind w:firstLine="567"/>
        <w:rPr>
          <w:b/>
          <w:bCs/>
        </w:rPr>
      </w:pPr>
      <w:r w:rsidRPr="00112014">
        <w:rPr>
          <w:b/>
          <w:bCs/>
        </w:rPr>
        <w:t>contact@whaikaha.govt.nz</w:t>
      </w:r>
    </w:p>
    <w:p w14:paraId="777E3FF3" w14:textId="6A884028" w:rsidR="001C146F" w:rsidRPr="00F16A48" w:rsidRDefault="001C146F" w:rsidP="00F16A48"/>
    <w:p w14:paraId="306FE0D2" w14:textId="4660753A" w:rsidR="00F16A48" w:rsidRDefault="00F16A48" w:rsidP="00F16A48">
      <w:pPr>
        <w:rPr>
          <w:lang w:eastAsia="en-GB"/>
        </w:rPr>
      </w:pPr>
    </w:p>
    <w:p w14:paraId="416839DA" w14:textId="1B984D9F" w:rsidR="001C146F" w:rsidRDefault="00F16A48" w:rsidP="001C146F">
      <w:pPr>
        <w:rPr>
          <w:lang w:eastAsia="en-GB"/>
        </w:rPr>
      </w:pPr>
      <w:r w:rsidRPr="004C6A8D">
        <w:rPr>
          <w:noProof/>
          <w:lang w:eastAsia="en-GB"/>
        </w:rPr>
        <w:drawing>
          <wp:anchor distT="0" distB="0" distL="114300" distR="114300" simplePos="0" relativeHeight="251883520" behindDoc="0" locked="0" layoutInCell="1" allowOverlap="1" wp14:anchorId="5C035C62" wp14:editId="289E5D64">
            <wp:simplePos x="0" y="0"/>
            <wp:positionH relativeFrom="margin">
              <wp:align>left</wp:align>
            </wp:positionH>
            <wp:positionV relativeFrom="paragraph">
              <wp:posOffset>55260</wp:posOffset>
            </wp:positionV>
            <wp:extent cx="1446663" cy="782634"/>
            <wp:effectExtent l="0" t="0" r="1270" b="5080"/>
            <wp:wrapNone/>
            <wp:docPr id="475810951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810951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663" cy="782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lang w:eastAsia="en-GB"/>
        </w:rPr>
        <w:t xml:space="preserve">Carers New Zealand can </w:t>
      </w:r>
      <w:r>
        <w:rPr>
          <w:lang w:eastAsia="en-GB"/>
        </w:rPr>
        <w:t xml:space="preserve">also </w:t>
      </w:r>
      <w:r w:rsidR="001C146F">
        <w:rPr>
          <w:lang w:eastAsia="en-GB"/>
        </w:rPr>
        <w:t xml:space="preserve">answer </w:t>
      </w:r>
      <w:r>
        <w:rPr>
          <w:lang w:eastAsia="en-GB"/>
        </w:rPr>
        <w:t xml:space="preserve">any </w:t>
      </w:r>
      <w:r w:rsidR="001C146F">
        <w:rPr>
          <w:lang w:eastAsia="en-GB"/>
        </w:rPr>
        <w:t xml:space="preserve">questions </w:t>
      </w:r>
      <w:r>
        <w:rPr>
          <w:lang w:eastAsia="en-GB"/>
        </w:rPr>
        <w:t xml:space="preserve">you have </w:t>
      </w:r>
      <w:r w:rsidR="001C146F">
        <w:rPr>
          <w:lang w:eastAsia="en-GB"/>
        </w:rPr>
        <w:t>about disability funding.</w:t>
      </w:r>
    </w:p>
    <w:p w14:paraId="568028F3" w14:textId="77777777" w:rsidR="001C146F" w:rsidRDefault="001C146F" w:rsidP="001C146F">
      <w:pPr>
        <w:rPr>
          <w:lang w:eastAsia="en-GB"/>
        </w:rPr>
      </w:pPr>
    </w:p>
    <w:p w14:paraId="0DAFDA6E" w14:textId="77777777" w:rsidR="001C146F" w:rsidRDefault="001C146F" w:rsidP="001C146F">
      <w:pPr>
        <w:rPr>
          <w:lang w:eastAsia="en-GB"/>
        </w:rPr>
      </w:pPr>
    </w:p>
    <w:p w14:paraId="787DF80F" w14:textId="77777777" w:rsidR="00F16A48" w:rsidRDefault="00F16A48" w:rsidP="001C146F">
      <w:pPr>
        <w:rPr>
          <w:lang w:eastAsia="en-GB"/>
        </w:rPr>
      </w:pPr>
    </w:p>
    <w:p w14:paraId="559C3854" w14:textId="77777777" w:rsidR="00F16A48" w:rsidRDefault="00F16A48" w:rsidP="001C146F">
      <w:pPr>
        <w:rPr>
          <w:lang w:eastAsia="en-GB"/>
        </w:rPr>
      </w:pPr>
    </w:p>
    <w:p w14:paraId="106AEC0D" w14:textId="77777777" w:rsidR="00F16A48" w:rsidRDefault="00F16A48" w:rsidP="001C146F">
      <w:pPr>
        <w:rPr>
          <w:lang w:eastAsia="en-GB"/>
        </w:rPr>
      </w:pPr>
    </w:p>
    <w:p w14:paraId="2E5B73DF" w14:textId="6529D205" w:rsidR="001C146F" w:rsidRDefault="001C146F" w:rsidP="001C146F">
      <w:pPr>
        <w:rPr>
          <w:lang w:eastAsia="en-GB"/>
        </w:rPr>
      </w:pPr>
      <w:r w:rsidRPr="00C46F77">
        <w:rPr>
          <w:b/>
          <w:bCs/>
          <w:noProof/>
          <w:lang w:eastAsia="en-GB"/>
        </w:rPr>
        <w:lastRenderedPageBreak/>
        <w:drawing>
          <wp:anchor distT="0" distB="0" distL="114300" distR="114300" simplePos="0" relativeHeight="251882496" behindDoc="0" locked="0" layoutInCell="1" allowOverlap="1" wp14:anchorId="67C48491" wp14:editId="5E718970">
            <wp:simplePos x="0" y="0"/>
            <wp:positionH relativeFrom="margin">
              <wp:posOffset>133815</wp:posOffset>
            </wp:positionH>
            <wp:positionV relativeFrom="paragraph">
              <wp:posOffset>96644</wp:posOffset>
            </wp:positionV>
            <wp:extent cx="1234068" cy="1234068"/>
            <wp:effectExtent l="0" t="0" r="0" b="0"/>
            <wp:wrapNone/>
            <wp:docPr id="433061281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061281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1525" cy="124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>You can contact Carers New Zealand by:</w:t>
      </w:r>
    </w:p>
    <w:p w14:paraId="0578F78D" w14:textId="022F7B4D" w:rsidR="001C146F" w:rsidRPr="00112014" w:rsidRDefault="001C146F" w:rsidP="0090795E">
      <w:pPr>
        <w:pStyle w:val="Listtoplevel"/>
        <w:rPr>
          <w:lang w:eastAsia="en-GB"/>
        </w:rPr>
      </w:pPr>
      <w:r>
        <w:rPr>
          <w:lang w:eastAsia="en-GB"/>
        </w:rPr>
        <w:t>p</w:t>
      </w:r>
      <w:r w:rsidRPr="00112014">
        <w:rPr>
          <w:lang w:eastAsia="en-GB"/>
        </w:rPr>
        <w:t>hone</w:t>
      </w:r>
      <w:r>
        <w:rPr>
          <w:lang w:eastAsia="en-GB"/>
        </w:rPr>
        <w:t xml:space="preserve"> on</w:t>
      </w:r>
      <w:r w:rsidRPr="00112014">
        <w:rPr>
          <w:lang w:eastAsia="en-GB"/>
        </w:rPr>
        <w:t xml:space="preserve">: </w:t>
      </w:r>
    </w:p>
    <w:p w14:paraId="0CBD7EEB" w14:textId="77777777" w:rsidR="001C146F" w:rsidRDefault="001C146F" w:rsidP="001C146F">
      <w:pPr>
        <w:rPr>
          <w:b/>
          <w:bCs/>
          <w:lang w:eastAsia="en-GB"/>
        </w:rPr>
      </w:pPr>
    </w:p>
    <w:p w14:paraId="01B1DFEA" w14:textId="118C15D0" w:rsidR="001C146F" w:rsidRDefault="008E6A30" w:rsidP="00F16A48">
      <w:pPr>
        <w:ind w:firstLine="567"/>
        <w:rPr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07072" behindDoc="0" locked="0" layoutInCell="1" allowOverlap="1" wp14:anchorId="14E16AAE" wp14:editId="44B26BCC">
            <wp:simplePos x="0" y="0"/>
            <wp:positionH relativeFrom="margin">
              <wp:posOffset>67140</wp:posOffset>
            </wp:positionH>
            <wp:positionV relativeFrom="paragraph">
              <wp:posOffset>337975</wp:posOffset>
            </wp:positionV>
            <wp:extent cx="1300976" cy="1354544"/>
            <wp:effectExtent l="0" t="0" r="0" b="4445"/>
            <wp:wrapNone/>
            <wp:docPr id="75348847" name="Picture 753488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48847" name="Picture 753488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0976" cy="13545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 w:rsidRPr="003B0216">
        <w:rPr>
          <w:b/>
          <w:bCs/>
          <w:lang w:eastAsia="en-GB"/>
        </w:rPr>
        <w:t>0800 777 797</w:t>
      </w:r>
    </w:p>
    <w:p w14:paraId="1FE7B4AE" w14:textId="21BE032A" w:rsidR="001C146F" w:rsidRDefault="001C146F" w:rsidP="0090795E">
      <w:pPr>
        <w:pStyle w:val="Listtoplevel"/>
        <w:rPr>
          <w:lang w:eastAsia="en-GB"/>
        </w:rPr>
      </w:pPr>
      <w:r>
        <w:rPr>
          <w:lang w:eastAsia="en-GB"/>
        </w:rPr>
        <w:t xml:space="preserve">going to their website at: </w:t>
      </w:r>
    </w:p>
    <w:p w14:paraId="170B322F" w14:textId="77777777" w:rsidR="001C146F" w:rsidRDefault="001C146F" w:rsidP="001C146F">
      <w:pPr>
        <w:rPr>
          <w:lang w:eastAsia="en-GB"/>
        </w:rPr>
      </w:pPr>
    </w:p>
    <w:p w14:paraId="2390FDAF" w14:textId="5B114022" w:rsidR="001C146F" w:rsidRDefault="001C146F" w:rsidP="00F16A48">
      <w:pPr>
        <w:ind w:firstLine="567"/>
        <w:rPr>
          <w:b/>
          <w:bCs/>
          <w:lang w:eastAsia="en-GB"/>
        </w:rPr>
      </w:pPr>
      <w:r w:rsidRPr="00CF0EE2">
        <w:rPr>
          <w:b/>
          <w:bCs/>
          <w:lang w:eastAsia="en-GB"/>
        </w:rPr>
        <w:t>https://carers.net.nz</w:t>
      </w:r>
    </w:p>
    <w:p w14:paraId="0C60D66E" w14:textId="77777777" w:rsidR="001C146F" w:rsidRDefault="001C146F" w:rsidP="001C146F">
      <w:pPr>
        <w:rPr>
          <w:lang w:eastAsia="en-GB"/>
        </w:rPr>
      </w:pPr>
    </w:p>
    <w:p w14:paraId="7A0EE1BF" w14:textId="1AEF18D6" w:rsidR="001C146F" w:rsidRDefault="008E6A30" w:rsidP="001C146F">
      <w:pPr>
        <w:rPr>
          <w:lang w:eastAsia="en-GB"/>
        </w:rPr>
      </w:pPr>
      <w:r w:rsidRPr="00204377">
        <w:rPr>
          <w:noProof/>
          <w:lang w:eastAsia="en-GB"/>
        </w:rPr>
        <w:drawing>
          <wp:anchor distT="0" distB="0" distL="114300" distR="114300" simplePos="0" relativeHeight="251909120" behindDoc="0" locked="0" layoutInCell="1" allowOverlap="1" wp14:anchorId="2080525F" wp14:editId="0BDE5059">
            <wp:simplePos x="0" y="0"/>
            <wp:positionH relativeFrom="margin">
              <wp:posOffset>-48756</wp:posOffset>
            </wp:positionH>
            <wp:positionV relativeFrom="paragraph">
              <wp:posOffset>284278</wp:posOffset>
            </wp:positionV>
            <wp:extent cx="1858537" cy="760862"/>
            <wp:effectExtent l="0" t="0" r="0" b="1270"/>
            <wp:wrapNone/>
            <wp:docPr id="1162003329" name="Picture 11620033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003329" name="Picture 11620033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8537" cy="760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F74789" w14:textId="7F09181D" w:rsidR="001C146F" w:rsidRDefault="001C146F" w:rsidP="001C146F">
      <w:pPr>
        <w:rPr>
          <w:lang w:eastAsia="en-GB"/>
        </w:rPr>
      </w:pPr>
      <w:r>
        <w:rPr>
          <w:lang w:eastAsia="en-GB"/>
        </w:rPr>
        <w:t xml:space="preserve">Enable NZ has a website called </w:t>
      </w:r>
      <w:proofErr w:type="spellStart"/>
      <w:r>
        <w:rPr>
          <w:lang w:eastAsia="en-GB"/>
        </w:rPr>
        <w:t>Firstport</w:t>
      </w:r>
      <w:proofErr w:type="spellEnd"/>
      <w:r>
        <w:rPr>
          <w:lang w:eastAsia="en-GB"/>
        </w:rPr>
        <w:t xml:space="preserve"> that has lots of information on funding.</w:t>
      </w:r>
    </w:p>
    <w:p w14:paraId="548022DE" w14:textId="2EB701AA" w:rsidR="001C146F" w:rsidRDefault="008E6A30" w:rsidP="0090795E">
      <w:pPr>
        <w:ind w:left="0"/>
        <w:rPr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08096" behindDoc="0" locked="0" layoutInCell="1" allowOverlap="1" wp14:anchorId="6297B264" wp14:editId="6ABD14A3">
            <wp:simplePos x="0" y="0"/>
            <wp:positionH relativeFrom="margin">
              <wp:align>left</wp:align>
            </wp:positionH>
            <wp:positionV relativeFrom="paragraph">
              <wp:posOffset>155374</wp:posOffset>
            </wp:positionV>
            <wp:extent cx="1367883" cy="1423699"/>
            <wp:effectExtent l="0" t="0" r="3810" b="0"/>
            <wp:wrapNone/>
            <wp:docPr id="1916787219" name="Picture 19167872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787219" name="Picture 19167872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883" cy="14236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C67F28" w14:textId="3FD64B5E" w:rsidR="001C146F" w:rsidRDefault="001C146F" w:rsidP="001C146F">
      <w:pPr>
        <w:rPr>
          <w:b/>
          <w:bCs/>
          <w:lang w:eastAsia="en-GB"/>
        </w:rPr>
      </w:pPr>
      <w:r>
        <w:t xml:space="preserve">You can find the </w:t>
      </w:r>
      <w:proofErr w:type="spellStart"/>
      <w:r>
        <w:t>Firstport</w:t>
      </w:r>
      <w:proofErr w:type="spellEnd"/>
      <w:r>
        <w:t xml:space="preserve"> website at: </w:t>
      </w:r>
      <w:r>
        <w:br/>
      </w:r>
      <w:r>
        <w:br/>
      </w:r>
      <w:hyperlink r:id="rId145" w:history="1">
        <w:r w:rsidRPr="007221EB">
          <w:rPr>
            <w:rStyle w:val="Hyperlink"/>
            <w:b/>
            <w:bCs/>
            <w:color w:val="auto"/>
            <w:u w:val="none"/>
            <w:lang w:eastAsia="en-GB"/>
          </w:rPr>
          <w:t>https://firstport.co.nz</w:t>
        </w:r>
      </w:hyperlink>
    </w:p>
    <w:p w14:paraId="2408F993" w14:textId="77777777" w:rsidR="001C146F" w:rsidRDefault="001C146F" w:rsidP="001C146F">
      <w:pPr>
        <w:rPr>
          <w:lang w:eastAsia="en-GB"/>
        </w:rPr>
      </w:pPr>
    </w:p>
    <w:p w14:paraId="075B404B" w14:textId="77777777" w:rsidR="001C146F" w:rsidRPr="008C4307" w:rsidRDefault="001C146F" w:rsidP="001C146F">
      <w:pPr>
        <w:rPr>
          <w:lang w:eastAsia="en-GB"/>
        </w:rPr>
      </w:pPr>
    </w:p>
    <w:p w14:paraId="62E1D796" w14:textId="77777777" w:rsidR="001C146F" w:rsidRDefault="001C146F" w:rsidP="0090795E">
      <w:pPr>
        <w:pStyle w:val="BodyText"/>
        <w:ind w:left="0"/>
        <w:rPr>
          <w:lang w:eastAsia="en-GB"/>
        </w:rPr>
      </w:pPr>
    </w:p>
    <w:p w14:paraId="4FBDD3A7" w14:textId="601EE692" w:rsidR="001C146F" w:rsidRPr="00AA306B" w:rsidRDefault="00AA306B" w:rsidP="00AA306B">
      <w:pPr>
        <w:spacing w:line="240" w:lineRule="auto"/>
        <w:ind w:left="0"/>
        <w:rPr>
          <w:rFonts w:eastAsia="Times New Roman" w:cs="Arial"/>
          <w:szCs w:val="32"/>
        </w:rPr>
      </w:pPr>
      <w:r>
        <w:rPr>
          <w:rFonts w:eastAsia="Times New Roman" w:cs="Arial"/>
          <w:szCs w:val="32"/>
        </w:rPr>
        <w:br w:type="page"/>
      </w:r>
    </w:p>
    <w:bookmarkStart w:id="10" w:name="_Hlk53559738"/>
    <w:p w14:paraId="38CCF27E" w14:textId="70DFCF64" w:rsidR="0060011B" w:rsidRPr="00E43F08" w:rsidRDefault="00B33CC3" w:rsidP="00AA306B">
      <w:pPr>
        <w:spacing w:after="120"/>
        <w:ind w:left="3119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20C95E00" wp14:editId="24994E69">
                <wp:simplePos x="0" y="0"/>
                <wp:positionH relativeFrom="margin">
                  <wp:posOffset>-348343</wp:posOffset>
                </wp:positionH>
                <wp:positionV relativeFrom="paragraph">
                  <wp:posOffset>-261257</wp:posOffset>
                </wp:positionV>
                <wp:extent cx="6234430" cy="9071428"/>
                <wp:effectExtent l="0" t="0" r="13970" b="158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07142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341621" id="Rectangle: Rounded Corners 24" o:spid="_x0000_s1026" style="position:absolute;margin-left:-27.45pt;margin-top:-20.55pt;width:490.9pt;height:714.3pt;z-index:-251613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AA306B">
        <w:rPr>
          <w:rFonts w:cs="Arial"/>
          <w:noProof/>
          <w:lang w:val="en-NZ" w:eastAsia="en-NZ"/>
        </w:rPr>
        <w:drawing>
          <wp:anchor distT="0" distB="0" distL="114300" distR="114300" simplePos="0" relativeHeight="251951104" behindDoc="0" locked="0" layoutInCell="1" allowOverlap="1" wp14:anchorId="2662045C" wp14:editId="672F2452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743880" cy="341194"/>
            <wp:effectExtent l="0" t="0" r="0" b="1905"/>
            <wp:wrapNone/>
            <wp:docPr id="1234528942" name="Picture 1234528942" descr="Logo - Whaikaha - Ministry of Disabled Peo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" name="Whaikaha -Ministry of Disabled People -logo - small size.jpg"/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880" cy="3411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AA306B" w:rsidRPr="002F44F9">
        <w:rPr>
          <w:rFonts w:eastAsia="Times New Roman" w:cs="Arial"/>
          <w:szCs w:val="32"/>
          <w:lang w:eastAsia="en-NZ"/>
        </w:rPr>
        <w:t>Whaikaha – Ministry of Disabled People</w:t>
      </w:r>
    </w:p>
    <w:p w14:paraId="297FA085" w14:textId="77777777" w:rsidR="0060011B" w:rsidRPr="00E43F08" w:rsidRDefault="0060011B" w:rsidP="00AA306B">
      <w:pPr>
        <w:spacing w:after="120"/>
        <w:ind w:left="3119"/>
        <w:rPr>
          <w:rFonts w:eastAsia="Times New Roman" w:cs="Arial"/>
          <w:sz w:val="24"/>
          <w:szCs w:val="32"/>
          <w:lang w:eastAsia="en-NZ"/>
        </w:rPr>
      </w:pPr>
    </w:p>
    <w:p w14:paraId="203DD281" w14:textId="77777777" w:rsidR="0060011B" w:rsidRPr="00E43F08" w:rsidRDefault="0060011B" w:rsidP="00AA306B">
      <w:pPr>
        <w:spacing w:after="120"/>
        <w:ind w:left="3119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eastAsia="en-NZ"/>
        </w:rPr>
        <w:drawing>
          <wp:anchor distT="0" distB="0" distL="114300" distR="114300" simplePos="0" relativeHeight="251707392" behindDoc="1" locked="0" layoutInCell="1" allowOverlap="1" wp14:anchorId="5D4D3DCA" wp14:editId="6131DBFB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Make it Easy Kia Māmā Mai"/>
                    <pic:cNvPicPr/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>
        <w:rPr>
          <w:rFonts w:eastAsia="Times New Roman" w:cs="Arial"/>
          <w:szCs w:val="32"/>
          <w:lang w:eastAsia="en-NZ"/>
        </w:rPr>
        <w:t>i</w:t>
      </w:r>
      <w:r w:rsidRPr="00E43F08">
        <w:rPr>
          <w:rFonts w:eastAsia="Times New Roman" w:cs="Arial"/>
          <w:szCs w:val="32"/>
          <w:lang w:eastAsia="en-NZ"/>
        </w:rPr>
        <w:t>t</w:t>
      </w:r>
      <w:proofErr w:type="gramEnd"/>
      <w:r w:rsidRPr="00E43F08">
        <w:rPr>
          <w:rFonts w:eastAsia="Times New Roman" w:cs="Arial"/>
          <w:szCs w:val="32"/>
          <w:lang w:eastAsia="en-NZ"/>
        </w:rPr>
        <w:t xml:space="preserve"> Easy </w:t>
      </w:r>
      <w:r>
        <w:rPr>
          <w:rFonts w:eastAsia="Times New Roman" w:cs="Arial"/>
          <w:szCs w:val="32"/>
          <w:lang w:eastAsia="en-NZ"/>
        </w:rPr>
        <w:t xml:space="preserve">Kia </w:t>
      </w:r>
      <w:proofErr w:type="spellStart"/>
      <w:r>
        <w:rPr>
          <w:rFonts w:eastAsia="Times New Roman" w:cs="Arial"/>
          <w:szCs w:val="32"/>
          <w:lang w:eastAsia="en-NZ"/>
        </w:rPr>
        <w:t>Māmā</w:t>
      </w:r>
      <w:proofErr w:type="spellEnd"/>
      <w:r>
        <w:rPr>
          <w:rFonts w:eastAsia="Times New Roman" w:cs="Arial"/>
          <w:szCs w:val="32"/>
          <w:lang w:eastAsia="en-NZ"/>
        </w:rPr>
        <w:t xml:space="preserve"> Mai </w:t>
      </w:r>
      <w:r w:rsidRPr="00E43F08">
        <w:rPr>
          <w:rFonts w:eastAsia="Times New Roman" w:cs="Arial"/>
          <w:szCs w:val="32"/>
          <w:lang w:eastAsia="en-NZ"/>
        </w:rPr>
        <w:t xml:space="preserve">service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7EC15D93" w14:textId="5DDD3F0F" w:rsidR="0060011B" w:rsidRPr="00E43F08" w:rsidRDefault="00B33CC3" w:rsidP="00AA306B">
      <w:pPr>
        <w:spacing w:after="120"/>
        <w:ind w:left="3119"/>
        <w:rPr>
          <w:rFonts w:eastAsia="Times New Roman" w:cs="Arial"/>
          <w:sz w:val="24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06368" behindDoc="0" locked="0" layoutInCell="1" allowOverlap="1" wp14:anchorId="76058560" wp14:editId="6DF3953B">
            <wp:simplePos x="0" y="0"/>
            <wp:positionH relativeFrom="column">
              <wp:posOffset>-76200</wp:posOffset>
            </wp:positionH>
            <wp:positionV relativeFrom="paragraph">
              <wp:posOffset>358775</wp:posOffset>
            </wp:positionV>
            <wp:extent cx="1982470" cy="728980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470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2FD1E1" w14:textId="3443504B" w:rsidR="0060011B" w:rsidRPr="00E43F08" w:rsidRDefault="0060011B" w:rsidP="00AA306B">
      <w:pPr>
        <w:spacing w:after="120"/>
        <w:ind w:left="3119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549379C8" w14:textId="156C2178" w:rsidR="0060011B" w:rsidRPr="00E43F08" w:rsidRDefault="00B33CC3" w:rsidP="00AA306B">
      <w:pPr>
        <w:spacing w:after="120"/>
        <w:ind w:left="3119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00224" behindDoc="1" locked="0" layoutInCell="1" allowOverlap="1" wp14:anchorId="2F0F75F4" wp14:editId="718707C1">
            <wp:simplePos x="0" y="0"/>
            <wp:positionH relativeFrom="margin">
              <wp:posOffset>173990</wp:posOffset>
            </wp:positionH>
            <wp:positionV relativeFrom="paragraph">
              <wp:posOffset>97699</wp:posOffset>
            </wp:positionV>
            <wp:extent cx="1131570" cy="694055"/>
            <wp:effectExtent l="0" t="0" r="0" b="0"/>
            <wp:wrapThrough wrapText="bothSides">
              <wp:wrapPolygon edited="0">
                <wp:start x="0" y="0"/>
                <wp:lineTo x="0" y="20750"/>
                <wp:lineTo x="21091" y="20750"/>
                <wp:lineTo x="21091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1570" cy="694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B3CDB7" w14:textId="77777777" w:rsidR="0060011B" w:rsidRPr="00E43F08" w:rsidRDefault="0060011B" w:rsidP="00B33CC3">
      <w:pPr>
        <w:ind w:left="3119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64E7BA13" w14:textId="77777777" w:rsidR="0060011B" w:rsidRPr="00B33CC3" w:rsidRDefault="0060011B" w:rsidP="00B33CC3">
      <w:pPr>
        <w:ind w:left="3119"/>
        <w:contextualSpacing/>
        <w:rPr>
          <w:rFonts w:eastAsia="Calibri" w:cs="Arial"/>
          <w:sz w:val="10"/>
          <w:szCs w:val="22"/>
          <w:lang w:val="en-GB" w:eastAsia="en-NZ"/>
        </w:rPr>
      </w:pPr>
    </w:p>
    <w:p w14:paraId="28DA4784" w14:textId="77777777" w:rsidR="0060011B" w:rsidRPr="00E43F08" w:rsidRDefault="00257D60" w:rsidP="00B33CC3">
      <w:pPr>
        <w:pStyle w:val="Listbulletbackpage"/>
        <w:spacing w:line="360" w:lineRule="auto"/>
        <w:ind w:left="3119" w:firstLine="0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04320" behindDoc="0" locked="0" layoutInCell="1" allowOverlap="1" wp14:anchorId="7AC2D176" wp14:editId="349DA126">
            <wp:simplePos x="0" y="0"/>
            <wp:positionH relativeFrom="margin">
              <wp:posOffset>-62230</wp:posOffset>
            </wp:positionH>
            <wp:positionV relativeFrom="paragraph">
              <wp:posOffset>218349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t>Changepeople.org</w:t>
      </w:r>
    </w:p>
    <w:p w14:paraId="7DE41A01" w14:textId="57B2E7E3" w:rsidR="0060011B" w:rsidRPr="00B33CC3" w:rsidRDefault="0060011B" w:rsidP="00B33CC3">
      <w:pPr>
        <w:pStyle w:val="Listbulletbackpage"/>
        <w:numPr>
          <w:ilvl w:val="0"/>
          <w:numId w:val="0"/>
        </w:numPr>
        <w:spacing w:line="360" w:lineRule="auto"/>
        <w:ind w:left="3119"/>
        <w:rPr>
          <w:sz w:val="10"/>
          <w:szCs w:val="22"/>
        </w:rPr>
      </w:pPr>
    </w:p>
    <w:p w14:paraId="32C69AD1" w14:textId="0576DE10" w:rsidR="0060011B" w:rsidRPr="00E43F08" w:rsidRDefault="00B33CC3" w:rsidP="00B33CC3">
      <w:pPr>
        <w:pStyle w:val="Listbulletbackpage"/>
        <w:spacing w:line="360" w:lineRule="auto"/>
        <w:ind w:left="3119" w:firstLine="0"/>
      </w:pPr>
      <w:r w:rsidRPr="00B33CC3">
        <w:rPr>
          <w:noProof/>
          <w:sz w:val="10"/>
          <w:szCs w:val="22"/>
        </w:rPr>
        <w:drawing>
          <wp:anchor distT="0" distB="0" distL="114300" distR="114300" simplePos="0" relativeHeight="251705344" behindDoc="0" locked="0" layoutInCell="1" allowOverlap="1" wp14:anchorId="284FDD46" wp14:editId="1044C7BB">
            <wp:simplePos x="0" y="0"/>
            <wp:positionH relativeFrom="column">
              <wp:posOffset>333829</wp:posOffset>
            </wp:positionH>
            <wp:positionV relativeFrom="paragraph">
              <wp:posOffset>123099</wp:posOffset>
            </wp:positionV>
            <wp:extent cx="870857" cy="922586"/>
            <wp:effectExtent l="0" t="0" r="5715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0857" cy="9225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E43F08">
        <w:t>Photosymbols.com</w:t>
      </w:r>
    </w:p>
    <w:p w14:paraId="67D7AC4F" w14:textId="77777777" w:rsidR="0060011B" w:rsidRPr="00B33CC3" w:rsidRDefault="0060011B" w:rsidP="00B33CC3">
      <w:pPr>
        <w:pStyle w:val="Listbulletbackpage"/>
        <w:numPr>
          <w:ilvl w:val="0"/>
          <w:numId w:val="0"/>
        </w:numPr>
        <w:spacing w:line="360" w:lineRule="auto"/>
        <w:ind w:left="3119"/>
        <w:rPr>
          <w:sz w:val="10"/>
          <w:szCs w:val="22"/>
        </w:rPr>
      </w:pPr>
    </w:p>
    <w:p w14:paraId="57FA4E68" w14:textId="77777777" w:rsidR="0060011B" w:rsidRPr="00AF668B" w:rsidRDefault="0060011B" w:rsidP="00B33CC3">
      <w:pPr>
        <w:pStyle w:val="Listbulletbackpage"/>
        <w:spacing w:line="360" w:lineRule="auto"/>
        <w:ind w:left="3119" w:firstLine="0"/>
      </w:pPr>
      <w:r w:rsidRPr="00AF668B">
        <w:rPr>
          <w:color w:val="000000"/>
          <w:shd w:val="clear" w:color="auto" w:fill="FFFFFF"/>
        </w:rPr>
        <w:t>SGC Image Works</w:t>
      </w:r>
    </w:p>
    <w:p w14:paraId="389EC15A" w14:textId="77777777" w:rsidR="0060011B" w:rsidRPr="00B33CC3" w:rsidRDefault="0060011B" w:rsidP="00B33CC3">
      <w:pPr>
        <w:pStyle w:val="Listbulletbackpage"/>
        <w:numPr>
          <w:ilvl w:val="0"/>
          <w:numId w:val="0"/>
        </w:numPr>
        <w:spacing w:line="360" w:lineRule="auto"/>
        <w:ind w:left="3119"/>
        <w:rPr>
          <w:sz w:val="10"/>
          <w:szCs w:val="22"/>
        </w:rPr>
      </w:pPr>
    </w:p>
    <w:p w14:paraId="3D6C5DCE" w14:textId="77777777" w:rsidR="00257D60" w:rsidRPr="00B33CC3" w:rsidRDefault="00257D60" w:rsidP="00B33CC3">
      <w:pPr>
        <w:pStyle w:val="Listbulletbackpage"/>
        <w:spacing w:line="360" w:lineRule="auto"/>
        <w:ind w:left="3119" w:firstLine="0"/>
        <w:rPr>
          <w:sz w:val="10"/>
          <w:szCs w:val="10"/>
        </w:rPr>
      </w:pPr>
      <w:r>
        <w:rPr>
          <w:noProof/>
          <w:shd w:val="clear" w:color="auto" w:fill="FFFFFF"/>
        </w:rPr>
        <w:drawing>
          <wp:anchor distT="0" distB="0" distL="114300" distR="114300" simplePos="0" relativeHeight="251768832" behindDoc="0" locked="0" layoutInCell="1" allowOverlap="1" wp14:anchorId="686AB378" wp14:editId="29C9B285">
            <wp:simplePos x="0" y="0"/>
            <wp:positionH relativeFrom="column">
              <wp:posOffset>384175</wp:posOffset>
            </wp:positionH>
            <wp:positionV relativeFrom="paragraph">
              <wp:posOffset>297906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60011B" w:rsidRPr="00AF668B">
        <w:t>Huriana</w:t>
      </w:r>
      <w:proofErr w:type="spellEnd"/>
      <w:r w:rsidR="0060011B" w:rsidRPr="00AF668B">
        <w:rPr>
          <w:shd w:val="clear" w:color="auto" w:fill="FFFFFF"/>
        </w:rPr>
        <w:t> </w:t>
      </w:r>
      <w:proofErr w:type="spellStart"/>
      <w:r w:rsidR="0060011B" w:rsidRPr="00AF668B">
        <w:rPr>
          <w:shd w:val="clear" w:color="auto" w:fill="FFFFFF"/>
        </w:rPr>
        <w:t>Kopeke-Te</w:t>
      </w:r>
      <w:proofErr w:type="spellEnd"/>
      <w:r w:rsidR="0060011B" w:rsidRPr="00AF668B">
        <w:rPr>
          <w:shd w:val="clear" w:color="auto" w:fill="FFFFFF"/>
        </w:rPr>
        <w:t xml:space="preserve"> </w:t>
      </w:r>
      <w:proofErr w:type="spellStart"/>
      <w:r w:rsidR="0060011B" w:rsidRPr="00AF668B">
        <w:rPr>
          <w:shd w:val="clear" w:color="auto" w:fill="FFFFFF"/>
        </w:rPr>
        <w:t>Aho</w:t>
      </w:r>
      <w:proofErr w:type="spellEnd"/>
      <w:r>
        <w:rPr>
          <w:shd w:val="clear" w:color="auto" w:fill="FFFFFF"/>
        </w:rPr>
        <w:br/>
      </w:r>
    </w:p>
    <w:p w14:paraId="015785F3" w14:textId="37730C12" w:rsidR="0060011B" w:rsidRPr="00AF668B" w:rsidRDefault="00257D60" w:rsidP="00B33CC3">
      <w:pPr>
        <w:pStyle w:val="Listbulletbackpage"/>
        <w:spacing w:line="360" w:lineRule="auto"/>
        <w:ind w:left="3119" w:firstLine="0"/>
      </w:pPr>
      <w:r>
        <w:rPr>
          <w:shd w:val="clear" w:color="auto" w:fill="FFFFFF"/>
        </w:rPr>
        <w:t>T.</w:t>
      </w:r>
      <w:r w:rsidR="000307B3">
        <w:rPr>
          <w:shd w:val="clear" w:color="auto" w:fill="FFFFFF"/>
        </w:rPr>
        <w:t xml:space="preserve"> </w:t>
      </w:r>
      <w:r>
        <w:rPr>
          <w:shd w:val="clear" w:color="auto" w:fill="FFFFFF"/>
        </w:rPr>
        <w:t>Wood</w:t>
      </w:r>
      <w:r w:rsidR="0060011B" w:rsidRPr="00AF668B">
        <w:rPr>
          <w:shd w:val="clear" w:color="auto" w:fill="FFFFFF"/>
        </w:rPr>
        <w:t>.</w:t>
      </w:r>
    </w:p>
    <w:p w14:paraId="15BA7427" w14:textId="77777777" w:rsidR="00081803" w:rsidRPr="0060011B" w:rsidRDefault="00257D60" w:rsidP="00AA306B">
      <w:pPr>
        <w:spacing w:after="120"/>
        <w:ind w:left="3119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02272" behindDoc="0" locked="0" layoutInCell="1" allowOverlap="1" wp14:anchorId="5D0F441E" wp14:editId="1F0B0B48">
            <wp:simplePos x="0" y="0"/>
            <wp:positionH relativeFrom="column">
              <wp:posOffset>393350</wp:posOffset>
            </wp:positionH>
            <wp:positionV relativeFrom="paragraph">
              <wp:posOffset>619258</wp:posOffset>
            </wp:positionV>
            <wp:extent cx="752475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>
        <w:rPr>
          <w:rFonts w:eastAsia="Times New Roman" w:cs="Arial"/>
          <w:szCs w:val="32"/>
          <w:lang w:eastAsia="en-NZ"/>
        </w:rPr>
        <w:br/>
      </w:r>
      <w:r w:rsidR="0060011B" w:rsidRPr="00E43F0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17294FA7" wp14:editId="5D584990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70D009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7294FA7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7012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yC2HAIAAB4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" stroked="f">
                <v:textbox style="mso-fit-shape-to-text:t">
                  <w:txbxContent>
                    <w:p w14:paraId="7670D009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0011B"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0"/>
    </w:p>
    <w:sectPr w:rsidR="00081803" w:rsidRPr="0060011B" w:rsidSect="00315307">
      <w:footerReference w:type="even" r:id="rId153"/>
      <w:footerReference w:type="default" r:id="rId154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6E53B" w14:textId="77777777" w:rsidR="007A7834" w:rsidRDefault="007A7834">
      <w:pPr>
        <w:spacing w:line="240" w:lineRule="auto"/>
      </w:pPr>
      <w:r>
        <w:separator/>
      </w:r>
    </w:p>
  </w:endnote>
  <w:endnote w:type="continuationSeparator" w:id="0">
    <w:p w14:paraId="5BFFDB22" w14:textId="77777777" w:rsidR="007A7834" w:rsidRDefault="007A78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6ED5B1" w14:textId="77777777" w:rsidR="00081803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708A0FF" w14:textId="77777777" w:rsidR="00081803" w:rsidRDefault="00081803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28530C" w14:textId="77777777" w:rsidR="00081803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A06BA51" w14:textId="77777777" w:rsidR="00081803" w:rsidRDefault="00081803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C3DFF" w14:textId="77777777" w:rsidR="007A7834" w:rsidRDefault="007A7834">
      <w:pPr>
        <w:spacing w:line="240" w:lineRule="auto"/>
      </w:pPr>
      <w:r>
        <w:separator/>
      </w:r>
    </w:p>
  </w:footnote>
  <w:footnote w:type="continuationSeparator" w:id="0">
    <w:p w14:paraId="1BD3FB7C" w14:textId="77777777" w:rsidR="007A7834" w:rsidRDefault="007A783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B770D8D8"/>
    <w:lvl w:ilvl="0" w:tplc="4F90978A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  <w:sz w:val="32"/>
        <w:szCs w:val="32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AUA4TPPvCwAAAA="/>
  </w:docVars>
  <w:rsids>
    <w:rsidRoot w:val="001C146F"/>
    <w:rsid w:val="000013CC"/>
    <w:rsid w:val="00005DB6"/>
    <w:rsid w:val="000064D2"/>
    <w:rsid w:val="00021CDD"/>
    <w:rsid w:val="000227B4"/>
    <w:rsid w:val="000307B3"/>
    <w:rsid w:val="0003092A"/>
    <w:rsid w:val="00035D4A"/>
    <w:rsid w:val="0003642D"/>
    <w:rsid w:val="0004557B"/>
    <w:rsid w:val="0007288E"/>
    <w:rsid w:val="000759D6"/>
    <w:rsid w:val="00081803"/>
    <w:rsid w:val="0009079F"/>
    <w:rsid w:val="00095BED"/>
    <w:rsid w:val="000A2796"/>
    <w:rsid w:val="000A3C46"/>
    <w:rsid w:val="000C4353"/>
    <w:rsid w:val="000C7976"/>
    <w:rsid w:val="000E0B73"/>
    <w:rsid w:val="000E5966"/>
    <w:rsid w:val="001163C9"/>
    <w:rsid w:val="00122416"/>
    <w:rsid w:val="00124EA8"/>
    <w:rsid w:val="001656A8"/>
    <w:rsid w:val="001754F4"/>
    <w:rsid w:val="001B4DD5"/>
    <w:rsid w:val="001C146F"/>
    <w:rsid w:val="001C2085"/>
    <w:rsid w:val="001C4602"/>
    <w:rsid w:val="001D223E"/>
    <w:rsid w:val="001E3429"/>
    <w:rsid w:val="00201791"/>
    <w:rsid w:val="00226F54"/>
    <w:rsid w:val="00257D60"/>
    <w:rsid w:val="00261BF8"/>
    <w:rsid w:val="00266B9F"/>
    <w:rsid w:val="002C068B"/>
    <w:rsid w:val="002E581B"/>
    <w:rsid w:val="00315307"/>
    <w:rsid w:val="00323EB3"/>
    <w:rsid w:val="00351319"/>
    <w:rsid w:val="00352F51"/>
    <w:rsid w:val="003600E3"/>
    <w:rsid w:val="00371C85"/>
    <w:rsid w:val="00381875"/>
    <w:rsid w:val="003F07F7"/>
    <w:rsid w:val="003F5628"/>
    <w:rsid w:val="00410E16"/>
    <w:rsid w:val="004362A7"/>
    <w:rsid w:val="004428A7"/>
    <w:rsid w:val="004535B5"/>
    <w:rsid w:val="004567B0"/>
    <w:rsid w:val="004C3618"/>
    <w:rsid w:val="004F56C0"/>
    <w:rsid w:val="00503AD5"/>
    <w:rsid w:val="00522E5E"/>
    <w:rsid w:val="00546870"/>
    <w:rsid w:val="00556022"/>
    <w:rsid w:val="00570380"/>
    <w:rsid w:val="005921AD"/>
    <w:rsid w:val="005D7523"/>
    <w:rsid w:val="0060011B"/>
    <w:rsid w:val="0061592A"/>
    <w:rsid w:val="00633006"/>
    <w:rsid w:val="0064667B"/>
    <w:rsid w:val="00650FF0"/>
    <w:rsid w:val="00655628"/>
    <w:rsid w:val="00684CD4"/>
    <w:rsid w:val="006A21A7"/>
    <w:rsid w:val="006B45FC"/>
    <w:rsid w:val="006B67DE"/>
    <w:rsid w:val="006C1B96"/>
    <w:rsid w:val="006C5C26"/>
    <w:rsid w:val="006D12ED"/>
    <w:rsid w:val="006D4EAE"/>
    <w:rsid w:val="006E050D"/>
    <w:rsid w:val="00705CA3"/>
    <w:rsid w:val="00736E4E"/>
    <w:rsid w:val="00747473"/>
    <w:rsid w:val="007523FB"/>
    <w:rsid w:val="00765DFA"/>
    <w:rsid w:val="007829EC"/>
    <w:rsid w:val="00787916"/>
    <w:rsid w:val="007A2831"/>
    <w:rsid w:val="007A7834"/>
    <w:rsid w:val="007C7764"/>
    <w:rsid w:val="007E7233"/>
    <w:rsid w:val="00805FF8"/>
    <w:rsid w:val="00823671"/>
    <w:rsid w:val="00840E1C"/>
    <w:rsid w:val="00863D53"/>
    <w:rsid w:val="008848CB"/>
    <w:rsid w:val="00887F23"/>
    <w:rsid w:val="0089284B"/>
    <w:rsid w:val="00894EA3"/>
    <w:rsid w:val="008D437D"/>
    <w:rsid w:val="008E6A30"/>
    <w:rsid w:val="0090795E"/>
    <w:rsid w:val="009158D2"/>
    <w:rsid w:val="00926B6E"/>
    <w:rsid w:val="009411B0"/>
    <w:rsid w:val="00941E74"/>
    <w:rsid w:val="0094516C"/>
    <w:rsid w:val="00956956"/>
    <w:rsid w:val="00977AFC"/>
    <w:rsid w:val="0098180B"/>
    <w:rsid w:val="0098318E"/>
    <w:rsid w:val="009A692D"/>
    <w:rsid w:val="009B424D"/>
    <w:rsid w:val="009D2BB9"/>
    <w:rsid w:val="00A12915"/>
    <w:rsid w:val="00A57459"/>
    <w:rsid w:val="00A70D9D"/>
    <w:rsid w:val="00AA306B"/>
    <w:rsid w:val="00AF2CC3"/>
    <w:rsid w:val="00B136F0"/>
    <w:rsid w:val="00B13EF9"/>
    <w:rsid w:val="00B23B03"/>
    <w:rsid w:val="00B33CC3"/>
    <w:rsid w:val="00B34627"/>
    <w:rsid w:val="00B43240"/>
    <w:rsid w:val="00B50B0B"/>
    <w:rsid w:val="00B64BE4"/>
    <w:rsid w:val="00B81A2E"/>
    <w:rsid w:val="00B86471"/>
    <w:rsid w:val="00B910D9"/>
    <w:rsid w:val="00BC22DF"/>
    <w:rsid w:val="00BC7E04"/>
    <w:rsid w:val="00BD34B6"/>
    <w:rsid w:val="00BD5580"/>
    <w:rsid w:val="00BF5DDC"/>
    <w:rsid w:val="00C200AE"/>
    <w:rsid w:val="00C5223D"/>
    <w:rsid w:val="00C562EB"/>
    <w:rsid w:val="00C640C2"/>
    <w:rsid w:val="00C87E0A"/>
    <w:rsid w:val="00CB1976"/>
    <w:rsid w:val="00CD6215"/>
    <w:rsid w:val="00D652D9"/>
    <w:rsid w:val="00D67451"/>
    <w:rsid w:val="00D852B6"/>
    <w:rsid w:val="00D9686B"/>
    <w:rsid w:val="00DA5188"/>
    <w:rsid w:val="00DB2036"/>
    <w:rsid w:val="00DB229C"/>
    <w:rsid w:val="00DC40E1"/>
    <w:rsid w:val="00DC5D2A"/>
    <w:rsid w:val="00DC718D"/>
    <w:rsid w:val="00DD493E"/>
    <w:rsid w:val="00DF2E18"/>
    <w:rsid w:val="00DF4E1F"/>
    <w:rsid w:val="00E17BF8"/>
    <w:rsid w:val="00E25EA4"/>
    <w:rsid w:val="00E301CA"/>
    <w:rsid w:val="00E56A37"/>
    <w:rsid w:val="00E70E61"/>
    <w:rsid w:val="00E81C75"/>
    <w:rsid w:val="00EA567F"/>
    <w:rsid w:val="00ED4A33"/>
    <w:rsid w:val="00EE0965"/>
    <w:rsid w:val="00EF4A04"/>
    <w:rsid w:val="00F16A48"/>
    <w:rsid w:val="00F2064B"/>
    <w:rsid w:val="00F20BCC"/>
    <w:rsid w:val="00F32DCE"/>
    <w:rsid w:val="00F340DF"/>
    <w:rsid w:val="00F87859"/>
    <w:rsid w:val="00FD4B3F"/>
    <w:rsid w:val="00FF0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C9118"/>
  <w15:chartTrackingRefBased/>
  <w15:docId w15:val="{37CA1DF8-77E7-7E41-AC31-234867D2D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Para - number,Rec para,Dot pt,F5 List Paragraph,List Paragraph1,No Spacing1,List Paragraph Char Char Char,Indicator Text,Numbered Para 1,Colorful List - Accent 11,MAIN CONTENT,List Paragraph12,List Paragraph2,OBC Bullet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Para - number Char,Rec para Char,Dot pt Char,F5 List Paragraph Char,List Paragraph1 Char,No Spacing1 Char,List Paragraph Char Char Char Char,Indicator Text Char,Numbered Para 1 Char,MAIN CONTENT Char,L Char"/>
    <w:basedOn w:val="DefaultParagraphFont"/>
    <w:link w:val="ListParagraph"/>
    <w:uiPriority w:val="34"/>
    <w:semiHidden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0C7976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4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0C7976"/>
    <w:rPr>
      <w:rFonts w:ascii="Arial" w:eastAsiaTheme="majorEastAsia" w:hAnsi="Arial" w:cstheme="majorBidi"/>
      <w:b/>
      <w:color w:val="000000" w:themeColor="text1"/>
      <w:spacing w:val="-10"/>
      <w:kern w:val="28"/>
      <w:sz w:val="64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omments">
    <w:name w:val="comments"/>
    <w:uiPriority w:val="4"/>
    <w:qFormat/>
    <w:rsid w:val="001C146F"/>
    <w:rPr>
      <w:rFonts w:ascii="Arial" w:eastAsiaTheme="minorEastAsia" w:hAnsi="Arial"/>
      <w:noProof/>
      <w:color w:val="000000"/>
      <w:lang w:val="en-AU"/>
    </w:rPr>
  </w:style>
  <w:style w:type="character" w:customStyle="1" w:styleId="apple-converted-space">
    <w:name w:val="apple-converted-space"/>
    <w:basedOn w:val="DefaultParagraphFont"/>
    <w:rsid w:val="00AF2CC3"/>
  </w:style>
  <w:style w:type="character" w:styleId="UnresolvedMention">
    <w:name w:val="Unresolved Mention"/>
    <w:basedOn w:val="DefaultParagraphFont"/>
    <w:uiPriority w:val="99"/>
    <w:semiHidden/>
    <w:unhideWhenUsed/>
    <w:rsid w:val="0038187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D2BB9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4.pn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3.png"/><Relationship Id="rId138" Type="http://schemas.openxmlformats.org/officeDocument/2006/relationships/image" Target="media/image121.jpeg"/><Relationship Id="rId107" Type="http://schemas.openxmlformats.org/officeDocument/2006/relationships/image" Target="media/image94.png"/><Relationship Id="rId11" Type="http://schemas.openxmlformats.org/officeDocument/2006/relationships/image" Target="media/image4.png"/><Relationship Id="rId32" Type="http://schemas.openxmlformats.org/officeDocument/2006/relationships/image" Target="media/image21.png"/><Relationship Id="rId53" Type="http://schemas.openxmlformats.org/officeDocument/2006/relationships/image" Target="media/image42.png"/><Relationship Id="rId74" Type="http://schemas.openxmlformats.org/officeDocument/2006/relationships/image" Target="media/image63.png"/><Relationship Id="rId128" Type="http://schemas.openxmlformats.org/officeDocument/2006/relationships/image" Target="media/image113.png"/><Relationship Id="rId149" Type="http://schemas.openxmlformats.org/officeDocument/2006/relationships/image" Target="media/image131.png"/><Relationship Id="rId5" Type="http://schemas.openxmlformats.org/officeDocument/2006/relationships/webSettings" Target="webSettings.xml"/><Relationship Id="rId95" Type="http://schemas.openxmlformats.org/officeDocument/2006/relationships/image" Target="media/image84.png"/><Relationship Id="rId27" Type="http://schemas.openxmlformats.org/officeDocument/2006/relationships/image" Target="media/image16.png"/><Relationship Id="rId43" Type="http://schemas.openxmlformats.org/officeDocument/2006/relationships/image" Target="media/image32.jpeg"/><Relationship Id="rId48" Type="http://schemas.openxmlformats.org/officeDocument/2006/relationships/image" Target="media/image37.jpeg"/><Relationship Id="rId64" Type="http://schemas.openxmlformats.org/officeDocument/2006/relationships/image" Target="media/image53.jpeg"/><Relationship Id="rId69" Type="http://schemas.openxmlformats.org/officeDocument/2006/relationships/image" Target="media/image58.jpeg"/><Relationship Id="rId113" Type="http://schemas.openxmlformats.org/officeDocument/2006/relationships/image" Target="media/image100.png"/><Relationship Id="rId118" Type="http://schemas.openxmlformats.org/officeDocument/2006/relationships/image" Target="media/image105.jpeg"/><Relationship Id="rId134" Type="http://schemas.openxmlformats.org/officeDocument/2006/relationships/image" Target="media/image117.png"/><Relationship Id="rId139" Type="http://schemas.openxmlformats.org/officeDocument/2006/relationships/image" Target="media/image122.png"/><Relationship Id="rId80" Type="http://schemas.openxmlformats.org/officeDocument/2006/relationships/image" Target="media/image68.png"/><Relationship Id="rId85" Type="http://schemas.openxmlformats.org/officeDocument/2006/relationships/image" Target="media/image74.png"/><Relationship Id="rId150" Type="http://schemas.openxmlformats.org/officeDocument/2006/relationships/image" Target="media/image132.png"/><Relationship Id="rId155" Type="http://schemas.openxmlformats.org/officeDocument/2006/relationships/fontTable" Target="fontTable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59" Type="http://schemas.openxmlformats.org/officeDocument/2006/relationships/image" Target="media/image48.jpeg"/><Relationship Id="rId103" Type="http://schemas.openxmlformats.org/officeDocument/2006/relationships/image" Target="media/image90.jpeg"/><Relationship Id="rId108" Type="http://schemas.openxmlformats.org/officeDocument/2006/relationships/image" Target="media/image95.png"/><Relationship Id="rId124" Type="http://schemas.openxmlformats.org/officeDocument/2006/relationships/image" Target="media/image111.png"/><Relationship Id="rId129" Type="http://schemas.openxmlformats.org/officeDocument/2006/relationships/image" Target="media/image114.jpeg"/><Relationship Id="rId54" Type="http://schemas.openxmlformats.org/officeDocument/2006/relationships/image" Target="media/image43.jpe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91" Type="http://schemas.openxmlformats.org/officeDocument/2006/relationships/image" Target="media/image78.jpeg"/><Relationship Id="rId96" Type="http://schemas.openxmlformats.org/officeDocument/2006/relationships/image" Target="media/image81.jpeg"/><Relationship Id="rId140" Type="http://schemas.openxmlformats.org/officeDocument/2006/relationships/image" Target="media/image123.png"/><Relationship Id="rId145" Type="http://schemas.openxmlformats.org/officeDocument/2006/relationships/hyperlink" Target="https://firstport.co.nz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8" Type="http://schemas.openxmlformats.org/officeDocument/2006/relationships/image" Target="media/image17.png"/><Relationship Id="rId49" Type="http://schemas.openxmlformats.org/officeDocument/2006/relationships/image" Target="media/image38.png"/><Relationship Id="rId114" Type="http://schemas.openxmlformats.org/officeDocument/2006/relationships/image" Target="media/image101.jpeg"/><Relationship Id="rId119" Type="http://schemas.openxmlformats.org/officeDocument/2006/relationships/image" Target="media/image106.png"/><Relationship Id="rId44" Type="http://schemas.openxmlformats.org/officeDocument/2006/relationships/image" Target="media/image33.jpeg"/><Relationship Id="rId60" Type="http://schemas.openxmlformats.org/officeDocument/2006/relationships/image" Target="media/image49.jpeg"/><Relationship Id="rId65" Type="http://schemas.openxmlformats.org/officeDocument/2006/relationships/image" Target="media/image54.png"/><Relationship Id="rId81" Type="http://schemas.openxmlformats.org/officeDocument/2006/relationships/image" Target="media/image69.svg"/><Relationship Id="rId86" Type="http://schemas.openxmlformats.org/officeDocument/2006/relationships/image" Target="media/image72.png"/><Relationship Id="rId130" Type="http://schemas.openxmlformats.org/officeDocument/2006/relationships/image" Target="media/image115.png"/><Relationship Id="rId135" Type="http://schemas.openxmlformats.org/officeDocument/2006/relationships/image" Target="media/image118.jpeg"/><Relationship Id="rId151" Type="http://schemas.openxmlformats.org/officeDocument/2006/relationships/image" Target="media/image133.jpeg"/><Relationship Id="rId156" Type="http://schemas.openxmlformats.org/officeDocument/2006/relationships/theme" Target="theme/theme1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28.jpeg"/><Relationship Id="rId109" Type="http://schemas.openxmlformats.org/officeDocument/2006/relationships/image" Target="media/image96.jpe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image" Target="media/image82.jpeg"/><Relationship Id="rId104" Type="http://schemas.openxmlformats.org/officeDocument/2006/relationships/image" Target="media/image91.jpeg"/><Relationship Id="rId120" Type="http://schemas.openxmlformats.org/officeDocument/2006/relationships/image" Target="media/image107.jpeg"/><Relationship Id="rId125" Type="http://schemas.openxmlformats.org/officeDocument/2006/relationships/image" Target="media/image112.png"/><Relationship Id="rId141" Type="http://schemas.openxmlformats.org/officeDocument/2006/relationships/image" Target="media/image124.png"/><Relationship Id="rId146" Type="http://schemas.openxmlformats.org/officeDocument/2006/relationships/image" Target="media/image128.jpg"/><Relationship Id="rId7" Type="http://schemas.openxmlformats.org/officeDocument/2006/relationships/endnotes" Target="endnotes.xml"/><Relationship Id="rId71" Type="http://schemas.openxmlformats.org/officeDocument/2006/relationships/image" Target="media/image60.jpeg"/><Relationship Id="rId92" Type="http://schemas.openxmlformats.org/officeDocument/2006/relationships/image" Target="media/image79.png"/><Relationship Id="rId2" Type="http://schemas.openxmlformats.org/officeDocument/2006/relationships/numbering" Target="numbering.xml"/><Relationship Id="rId29" Type="http://schemas.openxmlformats.org/officeDocument/2006/relationships/image" Target="media/image18.jpe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110" Type="http://schemas.openxmlformats.org/officeDocument/2006/relationships/image" Target="media/image97.jpeg"/><Relationship Id="rId115" Type="http://schemas.openxmlformats.org/officeDocument/2006/relationships/image" Target="media/image102.jpeg"/><Relationship Id="rId131" Type="http://schemas.openxmlformats.org/officeDocument/2006/relationships/image" Target="media/image116.png"/><Relationship Id="rId136" Type="http://schemas.openxmlformats.org/officeDocument/2006/relationships/image" Target="media/image119.png"/><Relationship Id="rId61" Type="http://schemas.openxmlformats.org/officeDocument/2006/relationships/image" Target="media/image50.png"/><Relationship Id="rId82" Type="http://schemas.openxmlformats.org/officeDocument/2006/relationships/image" Target="media/image70.png"/><Relationship Id="rId152" Type="http://schemas.openxmlformats.org/officeDocument/2006/relationships/image" Target="media/image134.png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jpeg"/><Relationship Id="rId100" Type="http://schemas.openxmlformats.org/officeDocument/2006/relationships/image" Target="media/image87.jpeg"/><Relationship Id="rId105" Type="http://schemas.openxmlformats.org/officeDocument/2006/relationships/image" Target="media/image92.jpeg"/><Relationship Id="rId126" Type="http://schemas.openxmlformats.org/officeDocument/2006/relationships/image" Target="media/image830.png"/><Relationship Id="rId147" Type="http://schemas.openxmlformats.org/officeDocument/2006/relationships/image" Target="media/image129.png"/><Relationship Id="rId8" Type="http://schemas.openxmlformats.org/officeDocument/2006/relationships/image" Target="media/image1.jpg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0.png"/><Relationship Id="rId98" Type="http://schemas.openxmlformats.org/officeDocument/2006/relationships/image" Target="media/image85.png"/><Relationship Id="rId121" Type="http://schemas.openxmlformats.org/officeDocument/2006/relationships/image" Target="media/image108.png"/><Relationship Id="rId142" Type="http://schemas.openxmlformats.org/officeDocument/2006/relationships/image" Target="media/image125.jpeg"/><Relationship Id="rId3" Type="http://schemas.openxmlformats.org/officeDocument/2006/relationships/styles" Target="styles.xml"/><Relationship Id="rId25" Type="http://schemas.openxmlformats.org/officeDocument/2006/relationships/image" Target="media/image14.png"/><Relationship Id="rId46" Type="http://schemas.openxmlformats.org/officeDocument/2006/relationships/image" Target="media/image35.jpeg"/><Relationship Id="rId67" Type="http://schemas.openxmlformats.org/officeDocument/2006/relationships/image" Target="media/image56.png"/><Relationship Id="rId116" Type="http://schemas.openxmlformats.org/officeDocument/2006/relationships/image" Target="media/image103.png"/><Relationship Id="rId137" Type="http://schemas.openxmlformats.org/officeDocument/2006/relationships/image" Target="media/image120.png"/><Relationship Id="rId20" Type="http://schemas.openxmlformats.org/officeDocument/2006/relationships/image" Target="media/image13.svg"/><Relationship Id="rId41" Type="http://schemas.openxmlformats.org/officeDocument/2006/relationships/image" Target="media/image30.jpeg"/><Relationship Id="rId62" Type="http://schemas.openxmlformats.org/officeDocument/2006/relationships/image" Target="media/image51.png"/><Relationship Id="rId83" Type="http://schemas.openxmlformats.org/officeDocument/2006/relationships/image" Target="media/image71.png"/><Relationship Id="rId88" Type="http://schemas.openxmlformats.org/officeDocument/2006/relationships/image" Target="media/image73.jpeg"/><Relationship Id="rId111" Type="http://schemas.openxmlformats.org/officeDocument/2006/relationships/image" Target="media/image98.png"/><Relationship Id="rId132" Type="http://schemas.openxmlformats.org/officeDocument/2006/relationships/image" Target="media/image1170.png"/><Relationship Id="rId153" Type="http://schemas.openxmlformats.org/officeDocument/2006/relationships/footer" Target="footer1.xml"/><Relationship Id="rId15" Type="http://schemas.openxmlformats.org/officeDocument/2006/relationships/image" Target="media/image8.jpe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3.jpeg"/><Relationship Id="rId127" Type="http://schemas.openxmlformats.org/officeDocument/2006/relationships/image" Target="media/image840.png"/><Relationship Id="rId10" Type="http://schemas.openxmlformats.org/officeDocument/2006/relationships/image" Target="media/image3.png"/><Relationship Id="rId31" Type="http://schemas.openxmlformats.org/officeDocument/2006/relationships/image" Target="media/image20.png"/><Relationship Id="rId52" Type="http://schemas.openxmlformats.org/officeDocument/2006/relationships/image" Target="media/image41.jpeg"/><Relationship Id="rId73" Type="http://schemas.openxmlformats.org/officeDocument/2006/relationships/image" Target="media/image62.png"/><Relationship Id="rId78" Type="http://schemas.openxmlformats.org/officeDocument/2006/relationships/image" Target="media/image67.jpeg"/><Relationship Id="rId94" Type="http://schemas.openxmlformats.org/officeDocument/2006/relationships/image" Target="media/image83.png"/><Relationship Id="rId99" Type="http://schemas.openxmlformats.org/officeDocument/2006/relationships/image" Target="media/image86.png"/><Relationship Id="rId101" Type="http://schemas.openxmlformats.org/officeDocument/2006/relationships/image" Target="media/image88.jpeg"/><Relationship Id="rId122" Type="http://schemas.openxmlformats.org/officeDocument/2006/relationships/image" Target="media/image109.jpeg"/><Relationship Id="rId143" Type="http://schemas.openxmlformats.org/officeDocument/2006/relationships/image" Target="media/image126.jpeg"/><Relationship Id="rId148" Type="http://schemas.openxmlformats.org/officeDocument/2006/relationships/image" Target="media/image130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6" Type="http://schemas.openxmlformats.org/officeDocument/2006/relationships/image" Target="media/image15.png"/><Relationship Id="rId47" Type="http://schemas.openxmlformats.org/officeDocument/2006/relationships/image" Target="media/image36.png"/><Relationship Id="rId68" Type="http://schemas.openxmlformats.org/officeDocument/2006/relationships/image" Target="media/image57.png"/><Relationship Id="rId89" Type="http://schemas.openxmlformats.org/officeDocument/2006/relationships/image" Target="media/image75.png"/><Relationship Id="rId112" Type="http://schemas.openxmlformats.org/officeDocument/2006/relationships/image" Target="media/image99.png"/><Relationship Id="rId133" Type="http://schemas.openxmlformats.org/officeDocument/2006/relationships/image" Target="media/image1180.png"/><Relationship Id="rId154" Type="http://schemas.openxmlformats.org/officeDocument/2006/relationships/footer" Target="footer2.xml"/><Relationship Id="rId16" Type="http://schemas.openxmlformats.org/officeDocument/2006/relationships/image" Target="media/image9.png"/><Relationship Id="rId37" Type="http://schemas.openxmlformats.org/officeDocument/2006/relationships/image" Target="media/image26.png"/><Relationship Id="rId58" Type="http://schemas.openxmlformats.org/officeDocument/2006/relationships/image" Target="media/image47.png"/><Relationship Id="rId79" Type="http://schemas.openxmlformats.org/officeDocument/2006/relationships/image" Target="media/image68.jpeg"/><Relationship Id="rId102" Type="http://schemas.openxmlformats.org/officeDocument/2006/relationships/image" Target="media/image89.jpeg"/><Relationship Id="rId123" Type="http://schemas.openxmlformats.org/officeDocument/2006/relationships/image" Target="media/image110.jpeg"/><Relationship Id="rId144" Type="http://schemas.openxmlformats.org/officeDocument/2006/relationships/image" Target="media/image127.png"/><Relationship Id="rId90" Type="http://schemas.openxmlformats.org/officeDocument/2006/relationships/image" Target="media/image7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370AA9B-1E86-B04F-A991-08546185F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9</Pages>
  <Words>1521</Words>
  <Characters>867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athryn Parrish</cp:lastModifiedBy>
  <cp:revision>7</cp:revision>
  <cp:lastPrinted>2023-08-03T07:40:00Z</cp:lastPrinted>
  <dcterms:created xsi:type="dcterms:W3CDTF">2023-08-03T07:33:00Z</dcterms:created>
  <dcterms:modified xsi:type="dcterms:W3CDTF">2023-08-03T07:41:00Z</dcterms:modified>
</cp:coreProperties>
</file>